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BEB3B" w14:textId="41A23FFC" w:rsidR="0002406B" w:rsidRPr="00D236D3" w:rsidRDefault="5CDE4C7B" w:rsidP="0002406B">
      <w:pPr>
        <w:widowControl w:val="0"/>
        <w:rPr>
          <w:rFonts w:ascii="CircularXX" w:hAnsi="CircularXX" w:cs="CircularXX"/>
          <w:color w:val="000000" w:themeColor="text1"/>
          <w:sz w:val="32"/>
          <w:szCs w:val="32"/>
          <w:lang w:val="en-US"/>
          <w14:textOutline w14:w="0" w14:cap="flat" w14:cmpd="sng" w14:algn="ctr">
            <w14:noFill/>
            <w14:prstDash w14:val="solid"/>
            <w14:round/>
          </w14:textOutline>
          <w14:ligatures w14:val="none"/>
        </w:rPr>
      </w:pPr>
      <w:bookmarkStart w:id="0" w:name="_Hlk115863716"/>
      <w:r>
        <w:rPr>
          <w:noProof/>
        </w:rPr>
        <w:drawing>
          <wp:inline distT="0" distB="0" distL="0" distR="0" wp14:anchorId="481A14D2" wp14:editId="5E1B8260">
            <wp:extent cx="7067548" cy="1114425"/>
            <wp:effectExtent l="0" t="0" r="0" b="0"/>
            <wp:docPr id="1473326094" name="Picture 1473326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7067548" cy="1114425"/>
                    </a:xfrm>
                    <a:prstGeom prst="rect">
                      <a:avLst/>
                    </a:prstGeom>
                  </pic:spPr>
                </pic:pic>
              </a:graphicData>
            </a:graphic>
          </wp:inline>
        </w:drawing>
      </w:r>
    </w:p>
    <w:p w14:paraId="2DC9D619" w14:textId="3F63A8BB" w:rsidR="0002406B" w:rsidRPr="00D9115B" w:rsidRDefault="0002406B" w:rsidP="0002406B">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0DB80496" wp14:editId="3B4A44B1">
                <wp:simplePos x="0" y="0"/>
                <wp:positionH relativeFrom="margin">
                  <wp:posOffset>-23495</wp:posOffset>
                </wp:positionH>
                <wp:positionV relativeFrom="paragraph">
                  <wp:posOffset>367665</wp:posOffset>
                </wp:positionV>
                <wp:extent cx="7055485" cy="79375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7055485" cy="793750"/>
                          <a:chOff x="1825116" y="-1100181"/>
                          <a:chExt cx="565016" cy="4633978"/>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026" y="-496710"/>
                            <a:ext cx="559372" cy="4030507"/>
                          </a:xfrm>
                          <a:prstGeom prst="rect">
                            <a:avLst/>
                          </a:prstGeom>
                          <a:noFill/>
                          <a:ln w="9525">
                            <a:noFill/>
                            <a:miter lim="800000"/>
                            <a:headEnd/>
                            <a:tailEnd/>
                          </a:ln>
                        </wps:spPr>
                        <wps:txbx>
                          <w:txbxContent>
                            <w:p w14:paraId="618681BC" w14:textId="30806521" w:rsidR="0002406B" w:rsidRPr="00D236D3" w:rsidRDefault="0002406B" w:rsidP="0002406B">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are to be sent to your provincial or territorial teachers’ organiz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100DF17">
              <v:group id="Group 13" style="position:absolute;margin-left:-1.85pt;margin-top:28.95pt;width:555.55pt;height:62.5pt;z-index:-251658240;mso-wrap-distance-bottom:14.2pt;mso-position-horizontal-relative:margin;mso-width-relative:margin;mso-height-relative:margin" coordsize="5650,46339" coordorigin="18251,-11001" o:spid="_x0000_s1029" w14:anchorId="0DB80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">
                <v:rect id="Rectangle 11" style="position:absolute;left:18251;top:-11001;width:5650;height:42224;visibility:visible;mso-wrap-style:square;v-text-anchor:middle" o:spid="_x0000_s1030" fillcolor="#00b2a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v:shape id="Text Box 2" style="position:absolute;left:18270;top:-4967;width:5593;height:40304;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v:textbox>
                    <w:txbxContent>
                      <w:p w:rsidRPr="00D236D3" w:rsidR="0002406B" w:rsidP="0002406B" w:rsidRDefault="0002406B" w14:paraId="01CF20D2" w14:textId="30806521">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are to be sent to your provincial or territorial teachers’ organiz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v:textbox>
                </v:shape>
                <w10:wrap type="topAndBottom" anchorx="margin"/>
              </v:group>
            </w:pict>
          </mc:Fallback>
        </mc:AlternateContent>
      </w:r>
      <w:r w:rsidRPr="00D9115B">
        <w:rPr>
          <w:rFonts w:ascii="CircularXX" w:hAnsi="CircularXX" w:cs="CircularXX"/>
          <w:b/>
          <w:bCs/>
          <w:noProof/>
          <w:color w:val="00B2A9"/>
          <w:sz w:val="36"/>
          <w:szCs w:val="36"/>
          <w14:ligatures w14:val="none"/>
          <w14:cntxtAlts w14:val="0"/>
        </w:rPr>
        <w:t>APPLICATION FORM</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02406B" w:rsidRPr="00D9115B" w14:paraId="786E964A" w14:textId="77777777" w:rsidTr="07C0A7A6">
        <w:trPr>
          <w:cantSplit/>
          <w:trHeight w:val="850"/>
        </w:trPr>
        <w:tc>
          <w:tcPr>
            <w:tcW w:w="11057" w:type="dxa"/>
            <w:gridSpan w:val="2"/>
            <w:vAlign w:val="center"/>
          </w:tcPr>
          <w:p w14:paraId="0ACC668D"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Name as it appears in your Canadian passport: </w:t>
            </w:r>
          </w:p>
          <w:p w14:paraId="5E86E79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0002406B" w:rsidRPr="00D9115B" w14:paraId="23D4DE6E" w14:textId="77777777" w:rsidTr="07C0A7A6">
        <w:trPr>
          <w:trHeight w:val="50"/>
        </w:trPr>
        <w:tc>
          <w:tcPr>
            <w:tcW w:w="11057" w:type="dxa"/>
            <w:gridSpan w:val="2"/>
            <w:tcMar>
              <w:top w:w="85" w:type="dxa"/>
              <w:bottom w:w="85" w:type="dxa"/>
            </w:tcMar>
            <w:vAlign w:val="center"/>
          </w:tcPr>
          <w:p w14:paraId="4588954F"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p>
        </w:tc>
      </w:tr>
      <w:tr w:rsidR="0002406B" w:rsidRPr="00D9115B" w14:paraId="5BB299D4" w14:textId="77777777" w:rsidTr="07C0A7A6">
        <w:trPr>
          <w:trHeight w:val="50"/>
        </w:trPr>
        <w:tc>
          <w:tcPr>
            <w:tcW w:w="11057" w:type="dxa"/>
            <w:gridSpan w:val="2"/>
            <w:tcMar>
              <w:top w:w="85" w:type="dxa"/>
              <w:bottom w:w="85" w:type="dxa"/>
            </w:tcMar>
            <w:vAlign w:val="center"/>
          </w:tcPr>
          <w:p w14:paraId="3865D690" w14:textId="77777777" w:rsidR="0002406B" w:rsidRDefault="0002406B">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14:paraId="35E5196C" w14:textId="77777777" w:rsidR="0002406B" w:rsidRPr="00D9115B" w:rsidRDefault="0002406B">
            <w:pPr>
              <w:tabs>
                <w:tab w:val="left" w:pos="4541"/>
                <w:tab w:val="left" w:pos="7838"/>
                <w:tab w:val="right" w:pos="10800"/>
              </w:tabs>
              <w:rPr>
                <w:rStyle w:val="Style1"/>
                <w:rFonts w:ascii="CircularXX" w:hAnsi="CircularXX" w:cs="CircularXX"/>
              </w:rPr>
            </w:pPr>
          </w:p>
          <w:p w14:paraId="310D062C" w14:textId="77777777" w:rsidR="0002406B" w:rsidRPr="00D9115B" w:rsidRDefault="0002406B">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Pr>
                <w:rFonts w:ascii="CircularXX" w:hAnsi="CircularXX" w:cs="CircularXX"/>
                <w:color w:val="auto"/>
                <w:sz w:val="22"/>
                <w:szCs w:val="22"/>
              </w:rPr>
              <w:t xml:space="preserve"> </w:t>
            </w:r>
            <w:r w:rsidRPr="00D9115B">
              <w:rPr>
                <w:rFonts w:ascii="CircularXX" w:hAnsi="CircularXX" w:cs="CircularXX"/>
                <w:color w:val="auto"/>
                <w:sz w:val="22"/>
                <w:szCs w:val="22"/>
              </w:rPr>
              <w:tab/>
              <w:t>Prov./Terr.</w:t>
            </w:r>
            <w:r>
              <w:rPr>
                <w:rFonts w:ascii="CircularXX" w:hAnsi="CircularXX" w:cs="CircularXX"/>
                <w:color w:val="auto"/>
                <w:sz w:val="22"/>
                <w:szCs w:val="22"/>
              </w:rPr>
              <w:t xml:space="preserve">: </w:t>
            </w:r>
            <w:r>
              <w:rPr>
                <w:rFonts w:ascii="CircularXX" w:hAnsi="CircularXX" w:cs="CircularXX"/>
                <w:color w:val="auto"/>
                <w:sz w:val="22"/>
                <w:szCs w:val="22"/>
              </w:rPr>
              <w:tab/>
              <w:t>P</w:t>
            </w:r>
            <w:r w:rsidRPr="00D9115B">
              <w:rPr>
                <w:rFonts w:ascii="CircularXX" w:hAnsi="CircularXX" w:cs="CircularXX"/>
                <w:color w:val="auto"/>
                <w:sz w:val="22"/>
                <w:szCs w:val="22"/>
              </w:rPr>
              <w:t xml:space="preserve">ostal code: </w:t>
            </w:r>
          </w:p>
        </w:tc>
      </w:tr>
      <w:tr w:rsidR="0002406B" w:rsidRPr="00D9115B" w14:paraId="1C7EB94B" w14:textId="77777777" w:rsidTr="07C0A7A6">
        <w:trPr>
          <w:trHeight w:val="50"/>
        </w:trPr>
        <w:tc>
          <w:tcPr>
            <w:tcW w:w="11057" w:type="dxa"/>
            <w:gridSpan w:val="2"/>
            <w:tcMar>
              <w:top w:w="85" w:type="dxa"/>
              <w:bottom w:w="85" w:type="dxa"/>
            </w:tcMar>
            <w:vAlign w:val="center"/>
          </w:tcPr>
          <w:p w14:paraId="6DC43DAB" w14:textId="436FE48A" w:rsidR="0002406B" w:rsidRPr="00D9115B" w:rsidRDefault="0002406B">
            <w:pPr>
              <w:tabs>
                <w:tab w:val="left" w:pos="4541"/>
                <w:tab w:val="left" w:pos="7838"/>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Your teacher organization: </w:t>
            </w:r>
          </w:p>
        </w:tc>
      </w:tr>
      <w:tr w:rsidR="0002406B" w:rsidRPr="00D9115B" w14:paraId="7516414F" w14:textId="77777777" w:rsidTr="07C0A7A6">
        <w:trPr>
          <w:trHeight w:val="50"/>
        </w:trPr>
        <w:tc>
          <w:tcPr>
            <w:tcW w:w="11057" w:type="dxa"/>
            <w:gridSpan w:val="2"/>
            <w:tcMar>
              <w:top w:w="85" w:type="dxa"/>
              <w:bottom w:w="85" w:type="dxa"/>
            </w:tcMar>
            <w:vAlign w:val="center"/>
          </w:tcPr>
          <w:p w14:paraId="44972293"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Name of nearest airport: ________________________________________ Distance (km): ___________________</w:t>
            </w:r>
          </w:p>
        </w:tc>
      </w:tr>
      <w:tr w:rsidR="0002406B" w:rsidRPr="00D9115B" w14:paraId="4527142E" w14:textId="77777777" w:rsidTr="07C0A7A6">
        <w:trPr>
          <w:trHeight w:val="50"/>
        </w:trPr>
        <w:tc>
          <w:tcPr>
            <w:tcW w:w="5387" w:type="dxa"/>
            <w:tcMar>
              <w:top w:w="85" w:type="dxa"/>
              <w:bottom w:w="85" w:type="dxa"/>
            </w:tcMar>
          </w:tcPr>
          <w:p w14:paraId="71D460B8" w14:textId="77777777" w:rsidR="0002406B" w:rsidRPr="00D9115B" w:rsidRDefault="0002406B">
            <w:pPr>
              <w:tabs>
                <w:tab w:val="right" w:pos="10800"/>
              </w:tabs>
              <w:rPr>
                <w:rFonts w:ascii="CircularXX" w:hAnsi="CircularXX" w:cs="CircularXX"/>
                <w:color w:val="auto"/>
                <w:sz w:val="22"/>
                <w:szCs w:val="22"/>
              </w:rPr>
            </w:pPr>
            <w:r>
              <w:rPr>
                <w:rFonts w:ascii="CircularXX" w:hAnsi="CircularXX" w:cs="CircularXX"/>
                <w:color w:val="auto"/>
                <w:sz w:val="22"/>
                <w:szCs w:val="22"/>
              </w:rPr>
              <w:t>P</w:t>
            </w:r>
            <w:r w:rsidRPr="00D9115B">
              <w:rPr>
                <w:rFonts w:ascii="CircularXX" w:hAnsi="CircularXX" w:cs="CircularXX"/>
                <w:color w:val="auto"/>
                <w:sz w:val="22"/>
                <w:szCs w:val="22"/>
              </w:rPr>
              <w:t xml:space="preserve">hone number: </w:t>
            </w:r>
          </w:p>
        </w:tc>
        <w:tc>
          <w:tcPr>
            <w:tcW w:w="5670" w:type="dxa"/>
          </w:tcPr>
          <w:p w14:paraId="7B8F57C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p>
        </w:tc>
      </w:tr>
      <w:tr w:rsidR="0002406B" w:rsidRPr="00D9115B" w14:paraId="441B8F46" w14:textId="77777777" w:rsidTr="07C0A7A6">
        <w:trPr>
          <w:trHeight w:val="50"/>
        </w:trPr>
        <w:tc>
          <w:tcPr>
            <w:tcW w:w="5387" w:type="dxa"/>
            <w:tcMar>
              <w:top w:w="85" w:type="dxa"/>
              <w:bottom w:w="85" w:type="dxa"/>
            </w:tcMar>
            <w:vAlign w:val="center"/>
          </w:tcPr>
          <w:p w14:paraId="073E0D0B" w14:textId="14D40C34"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Email address: </w:t>
            </w:r>
          </w:p>
        </w:tc>
        <w:tc>
          <w:tcPr>
            <w:tcW w:w="5670" w:type="dxa"/>
            <w:vAlign w:val="center"/>
          </w:tcPr>
          <w:p w14:paraId="72871AC9"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p>
        </w:tc>
      </w:tr>
      <w:tr w:rsidR="0002406B" w:rsidRPr="00D9115B" w14:paraId="2AACDE55" w14:textId="77777777" w:rsidTr="07C0A7A6">
        <w:trPr>
          <w:trHeight w:val="50"/>
        </w:trPr>
        <w:tc>
          <w:tcPr>
            <w:tcW w:w="5387" w:type="dxa"/>
            <w:tcMar>
              <w:top w:w="85" w:type="dxa"/>
              <w:bottom w:w="85" w:type="dxa"/>
            </w:tcMar>
            <w:vAlign w:val="center"/>
          </w:tcPr>
          <w:p w14:paraId="70544CD0" w14:textId="77777777" w:rsidR="0002406B" w:rsidRPr="00D9115B" w:rsidRDefault="0002406B">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p>
        </w:tc>
        <w:tc>
          <w:tcPr>
            <w:tcW w:w="5670" w:type="dxa"/>
            <w:vAlign w:val="center"/>
          </w:tcPr>
          <w:p w14:paraId="6D13C657" w14:textId="77777777" w:rsidR="0002406B" w:rsidRPr="00A12172" w:rsidRDefault="0002406B">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p>
        </w:tc>
      </w:tr>
      <w:tr w:rsidR="0002406B" w:rsidRPr="00D9115B" w14:paraId="4DB0AF98" w14:textId="77777777" w:rsidTr="07C0A7A6">
        <w:trPr>
          <w:trHeight w:val="50"/>
        </w:trPr>
        <w:tc>
          <w:tcPr>
            <w:tcW w:w="5387" w:type="dxa"/>
            <w:tcMar>
              <w:top w:w="85" w:type="dxa"/>
              <w:bottom w:w="85" w:type="dxa"/>
            </w:tcMar>
            <w:vAlign w:val="center"/>
          </w:tcPr>
          <w:p w14:paraId="44DA3DEB"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p>
        </w:tc>
        <w:tc>
          <w:tcPr>
            <w:tcW w:w="5670" w:type="dxa"/>
            <w:tcMar>
              <w:top w:w="85" w:type="dxa"/>
              <w:bottom w:w="85" w:type="dxa"/>
            </w:tcMar>
            <w:vAlign w:val="center"/>
          </w:tcPr>
          <w:p w14:paraId="03862E73"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p>
        </w:tc>
      </w:tr>
      <w:tr w:rsidR="0002406B" w:rsidRPr="00D9115B" w14:paraId="637179D9" w14:textId="77777777" w:rsidTr="07C0A7A6">
        <w:trPr>
          <w:trHeight w:val="50"/>
        </w:trPr>
        <w:tc>
          <w:tcPr>
            <w:tcW w:w="5387" w:type="dxa"/>
            <w:tcMar>
              <w:top w:w="85" w:type="dxa"/>
              <w:bottom w:w="85" w:type="dxa"/>
            </w:tcMar>
            <w:vAlign w:val="center"/>
          </w:tcPr>
          <w:p w14:paraId="0E4D2E7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p>
        </w:tc>
        <w:tc>
          <w:tcPr>
            <w:tcW w:w="5670" w:type="dxa"/>
            <w:tcMar>
              <w:top w:w="85" w:type="dxa"/>
              <w:bottom w:w="85" w:type="dxa"/>
            </w:tcMar>
            <w:vAlign w:val="center"/>
          </w:tcPr>
          <w:p w14:paraId="41FB5ED2"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p>
        </w:tc>
      </w:tr>
      <w:tr w:rsidR="0002406B" w:rsidRPr="00D9115B" w14:paraId="484C90E8" w14:textId="77777777" w:rsidTr="07C0A7A6">
        <w:trPr>
          <w:trHeight w:val="50"/>
        </w:trPr>
        <w:tc>
          <w:tcPr>
            <w:tcW w:w="5387" w:type="dxa"/>
            <w:tcMar>
              <w:top w:w="85" w:type="dxa"/>
              <w:bottom w:w="85" w:type="dxa"/>
            </w:tcMar>
            <w:vAlign w:val="center"/>
          </w:tcPr>
          <w:p w14:paraId="135C78B0"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p>
        </w:tc>
        <w:tc>
          <w:tcPr>
            <w:tcW w:w="5670" w:type="dxa"/>
            <w:tcMar>
              <w:top w:w="85" w:type="dxa"/>
              <w:bottom w:w="85" w:type="dxa"/>
            </w:tcMar>
            <w:vAlign w:val="center"/>
          </w:tcPr>
          <w:p w14:paraId="5D8EBF4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p>
        </w:tc>
      </w:tr>
      <w:tr w:rsidR="0002406B" w:rsidRPr="00D9115B" w14:paraId="5784D705" w14:textId="77777777" w:rsidTr="07C0A7A6">
        <w:trPr>
          <w:trHeight w:val="163"/>
        </w:trPr>
        <w:tc>
          <w:tcPr>
            <w:tcW w:w="5387" w:type="dxa"/>
            <w:tcMar>
              <w:top w:w="85" w:type="dxa"/>
              <w:bottom w:w="85" w:type="dxa"/>
            </w:tcMar>
            <w:vAlign w:val="center"/>
          </w:tcPr>
          <w:p w14:paraId="3C600220"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p>
        </w:tc>
        <w:tc>
          <w:tcPr>
            <w:tcW w:w="5670" w:type="dxa"/>
            <w:tcMar>
              <w:top w:w="85" w:type="dxa"/>
              <w:bottom w:w="85" w:type="dxa"/>
            </w:tcMar>
            <w:vAlign w:val="center"/>
          </w:tcPr>
          <w:p w14:paraId="4A3E6A67"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p>
        </w:tc>
      </w:tr>
      <w:tr w:rsidR="0002406B" w:rsidRPr="00D9115B" w14:paraId="6FC3F3B9" w14:textId="77777777" w:rsidTr="07C0A7A6">
        <w:trPr>
          <w:trHeight w:val="50"/>
        </w:trPr>
        <w:tc>
          <w:tcPr>
            <w:tcW w:w="5387" w:type="dxa"/>
            <w:tcMar>
              <w:top w:w="85" w:type="dxa"/>
              <w:bottom w:w="85" w:type="dxa"/>
            </w:tcMar>
            <w:vAlign w:val="center"/>
          </w:tcPr>
          <w:p w14:paraId="1E39C059"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p>
        </w:tc>
        <w:tc>
          <w:tcPr>
            <w:tcW w:w="5670" w:type="dxa"/>
            <w:tcMar>
              <w:top w:w="85" w:type="dxa"/>
              <w:bottom w:w="85" w:type="dxa"/>
            </w:tcMar>
            <w:vAlign w:val="center"/>
          </w:tcPr>
          <w:p w14:paraId="2894CE88"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p>
        </w:tc>
      </w:tr>
    </w:tbl>
    <w:p w14:paraId="4F55C0BA" w14:textId="77777777" w:rsidR="0002406B" w:rsidRPr="00767E2E" w:rsidRDefault="0002406B" w:rsidP="0002406B">
      <w:pPr>
        <w:rPr>
          <w:rFonts w:ascii="CircularXX" w:hAnsi="CircularXX" w:cs="CircularXX"/>
          <w:sz w:val="22"/>
          <w:szCs w:val="22"/>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02406B" w:rsidRPr="00D9115B" w14:paraId="49F459F1" w14:textId="77777777" w:rsidTr="07C0A7A6">
        <w:trPr>
          <w:trHeight w:val="50"/>
        </w:trPr>
        <w:tc>
          <w:tcPr>
            <w:tcW w:w="11057" w:type="dxa"/>
            <w:shd w:val="clear" w:color="auto" w:fill="FFFFFF" w:themeFill="background1"/>
            <w:tcMar>
              <w:top w:w="85" w:type="dxa"/>
              <w:bottom w:w="85" w:type="dxa"/>
            </w:tcMar>
            <w:vAlign w:val="center"/>
          </w:tcPr>
          <w:p w14:paraId="3823A16B" w14:textId="77777777" w:rsidR="0002406B" w:rsidRPr="00D9115B" w:rsidRDefault="0002406B">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Date of last day of the school year: </w:t>
            </w:r>
          </w:p>
        </w:tc>
      </w:tr>
      <w:tr w:rsidR="0002406B" w:rsidRPr="00D9115B" w14:paraId="1CF93732" w14:textId="77777777" w:rsidTr="07C0A7A6">
        <w:trPr>
          <w:trHeight w:val="50"/>
        </w:trPr>
        <w:tc>
          <w:tcPr>
            <w:tcW w:w="11057" w:type="dxa"/>
            <w:shd w:val="clear" w:color="auto" w:fill="FFFFFF" w:themeFill="background1"/>
            <w:tcMar>
              <w:top w:w="85" w:type="dxa"/>
              <w:bottom w:w="85" w:type="dxa"/>
            </w:tcMar>
            <w:vAlign w:val="center"/>
          </w:tcPr>
          <w:p w14:paraId="3E2B44BF" w14:textId="29C5871F" w:rsidR="0002406B" w:rsidRPr="00D9115B" w:rsidRDefault="0002406B">
            <w:pPr>
              <w:tabs>
                <w:tab w:val="right" w:pos="10800"/>
              </w:tabs>
              <w:spacing w:before="40" w:after="40"/>
              <w:contextualSpacing/>
              <w:rPr>
                <w:rFonts w:ascii="CircularXX" w:hAnsi="CircularXX" w:cs="CircularXX"/>
                <w:color w:val="auto"/>
                <w:sz w:val="22"/>
                <w:szCs w:val="22"/>
              </w:rPr>
            </w:pPr>
            <w:r w:rsidRPr="07C0A7A6">
              <w:rPr>
                <w:rFonts w:ascii="CircularXX" w:hAnsi="CircularXX" w:cs="CircularXX"/>
                <w:color w:val="auto"/>
                <w:sz w:val="22"/>
                <w:szCs w:val="22"/>
              </w:rPr>
              <w:t xml:space="preserve">Latest date by which you must arrive home following your program placement: </w:t>
            </w:r>
          </w:p>
        </w:tc>
      </w:tr>
    </w:tbl>
    <w:p w14:paraId="52373CA2" w14:textId="77777777" w:rsidR="0002406B" w:rsidRPr="00767E2E" w:rsidRDefault="0002406B" w:rsidP="0002406B">
      <w:pPr>
        <w:rPr>
          <w:rFonts w:ascii="CircularXX" w:hAnsi="CircularXX" w:cs="CircularXX"/>
          <w:sz w:val="22"/>
          <w:szCs w:val="22"/>
        </w:rPr>
      </w:pPr>
    </w:p>
    <w:tbl>
      <w:tblPr>
        <w:tblW w:w="11057" w:type="dxa"/>
        <w:tblInd w:w="-8" w:type="dxa"/>
        <w:tblLook w:val="0000" w:firstRow="0" w:lastRow="0" w:firstColumn="0" w:lastColumn="0" w:noHBand="0" w:noVBand="0"/>
      </w:tblPr>
      <w:tblGrid>
        <w:gridCol w:w="11057"/>
      </w:tblGrid>
      <w:tr w:rsidR="0002406B" w:rsidRPr="00D9115B" w14:paraId="146CC433" w14:textId="77777777">
        <w:trPr>
          <w:trHeight w:val="850"/>
        </w:trPr>
        <w:tc>
          <w:tcPr>
            <w:tcW w:w="11057" w:type="dxa"/>
            <w:shd w:val="clear" w:color="auto" w:fill="F2F2F2" w:themeFill="background1" w:themeFillShade="F2"/>
            <w:vAlign w:val="center"/>
          </w:tcPr>
          <w:p w14:paraId="2C1DF5D5" w14:textId="77777777" w:rsidR="0002406B" w:rsidRPr="005C55E3" w:rsidRDefault="0002406B">
            <w:pPr>
              <w:tabs>
                <w:tab w:val="right" w:pos="10800"/>
              </w:tabs>
              <w:rPr>
                <w:rFonts w:ascii="Circular Std Black" w:hAnsi="Circular Std Black" w:cs="Circular Std Black"/>
                <w:b/>
                <w:color w:val="auto"/>
                <w:sz w:val="22"/>
                <w:szCs w:val="22"/>
              </w:rPr>
            </w:pPr>
            <w:r w:rsidRPr="005C55E3">
              <w:rPr>
                <w:rFonts w:ascii="Circular Std Black" w:hAnsi="Circular Std Black" w:cs="Circular Std Black"/>
                <w:b/>
                <w:color w:val="auto"/>
                <w:sz w:val="22"/>
                <w:szCs w:val="22"/>
              </w:rPr>
              <w:t>Please attach a photocopy of pages 2-3 of your Canadian passport to this form or provide proof of your passport application.</w:t>
            </w:r>
          </w:p>
        </w:tc>
      </w:tr>
    </w:tbl>
    <w:p w14:paraId="29D441C6" w14:textId="77777777" w:rsidR="0002406B" w:rsidRPr="000C4CD4" w:rsidRDefault="0002406B" w:rsidP="0002406B">
      <w:pPr>
        <w:rPr>
          <w:rFonts w:ascii="CircularXX" w:hAnsi="CircularXX" w:cs="CircularXX"/>
          <w:sz w:val="22"/>
          <w:szCs w:val="22"/>
        </w:rPr>
      </w:pPr>
    </w:p>
    <w:p w14:paraId="5F43AFA9" w14:textId="77777777" w:rsidR="0002406B" w:rsidRDefault="0002406B" w:rsidP="0002406B">
      <w:pPr>
        <w:spacing w:after="160" w:line="259" w:lineRule="auto"/>
        <w:rPr>
          <w:rFonts w:ascii="CircularXX" w:hAnsi="CircularXX" w:cs="CircularXX"/>
          <w:b/>
          <w:bCs/>
          <w:color w:val="00B2A9"/>
          <w:sz w:val="24"/>
          <w:szCs w:val="24"/>
        </w:rPr>
      </w:pPr>
      <w:r>
        <w:rPr>
          <w:rFonts w:ascii="CircularXX" w:hAnsi="CircularXX" w:cs="CircularXX"/>
          <w:b/>
          <w:bCs/>
          <w:color w:val="00B2A9"/>
          <w:sz w:val="24"/>
          <w:szCs w:val="24"/>
        </w:rPr>
        <w:br w:type="page"/>
      </w:r>
    </w:p>
    <w:p w14:paraId="45C7EC59" w14:textId="348F0235" w:rsidR="0002406B" w:rsidRPr="005C55E3" w:rsidRDefault="0002406B" w:rsidP="0002406B">
      <w:pPr>
        <w:ind w:right="-561"/>
        <w:rPr>
          <w:rFonts w:ascii="CircularXX" w:hAnsi="CircularXX" w:cs="CircularXX"/>
          <w:b/>
          <w:color w:val="00B2A9"/>
          <w:sz w:val="24"/>
          <w:szCs w:val="24"/>
        </w:rPr>
      </w:pP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02406B" w:rsidRPr="00D9115B" w14:paraId="00EBF375" w14:textId="77777777">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5E446538" w14:textId="6D3BE25D" w:rsidR="0002406B" w:rsidRPr="00D9115B" w:rsidRDefault="0002406B">
            <w:pPr>
              <w:tabs>
                <w:tab w:val="left" w:pos="4574"/>
                <w:tab w:val="left" w:pos="5566"/>
                <w:tab w:val="right" w:pos="10800"/>
              </w:tabs>
              <w:contextualSpacing/>
              <w:rPr>
                <w:rFonts w:ascii="CircularXX" w:hAnsi="CircularXX" w:cs="CircularXX"/>
                <w:b/>
                <w:bCs/>
                <w:color w:val="auto"/>
                <w:sz w:val="22"/>
                <w:szCs w:val="22"/>
              </w:rPr>
            </w:pPr>
            <w:r w:rsidRPr="005C55E3">
              <w:rPr>
                <w:rFonts w:ascii="CircularXX" w:hAnsi="CircularXX" w:cs="CircularXX"/>
                <w:color w:val="auto"/>
                <w:sz w:val="22"/>
                <w:szCs w:val="22"/>
              </w:rPr>
              <w:t xml:space="preserve">Have you previously participated in </w:t>
            </w:r>
            <w:r w:rsidRPr="00037242">
              <w:rPr>
                <w:rFonts w:ascii="CircularXX" w:hAnsi="CircularXX" w:cs="CircularXX"/>
                <w:color w:val="auto"/>
                <w:sz w:val="22"/>
                <w:szCs w:val="22"/>
              </w:rPr>
              <w:t>P</w:t>
            </w:r>
            <w:r>
              <w:rPr>
                <w:rFonts w:ascii="CircularXX" w:hAnsi="CircularXX" w:cs="CircularXX"/>
                <w:color w:val="auto"/>
                <w:sz w:val="22"/>
                <w:szCs w:val="22"/>
              </w:rPr>
              <w:t>roject Overseas or Teaching Together?  Ye</w:t>
            </w:r>
            <w:r w:rsidRPr="005C55E3">
              <w:rPr>
                <w:rFonts w:ascii="CircularXX" w:hAnsi="CircularXX" w:cs="CircularXX"/>
                <w:color w:val="auto"/>
                <w:sz w:val="22"/>
                <w:szCs w:val="22"/>
              </w:rPr>
              <w:t xml:space="preserve">s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r>
              <w:t xml:space="preserve">     </w:t>
            </w:r>
            <w:r w:rsidRPr="005C55E3">
              <w:rPr>
                <w:rFonts w:ascii="CircularXX" w:hAnsi="CircularXX" w:cs="CircularXX"/>
                <w:color w:val="auto"/>
                <w:sz w:val="22"/>
                <w:szCs w:val="22"/>
              </w:rPr>
              <w:t xml:space="preserve">No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p>
        </w:tc>
      </w:tr>
      <w:tr w:rsidR="0002406B" w:rsidRPr="00D9115B" w14:paraId="2B679F8C" w14:textId="77777777">
        <w:trPr>
          <w:trHeight w:val="454"/>
        </w:trPr>
        <w:tc>
          <w:tcPr>
            <w:tcW w:w="10975" w:type="dxa"/>
            <w:tcBorders>
              <w:left w:val="nil"/>
              <w:right w:val="nil"/>
            </w:tcBorders>
            <w:shd w:val="clear" w:color="auto" w:fill="FFFFFF" w:themeFill="background1"/>
            <w:vAlign w:val="center"/>
          </w:tcPr>
          <w:p w14:paraId="76E7885F" w14:textId="186533AD"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p>
        </w:tc>
      </w:tr>
      <w:tr w:rsidR="0002406B" w:rsidRPr="00D9115B" w14:paraId="2F191D30" w14:textId="77777777">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4160869D" w14:textId="42088409"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In which country(</w:t>
            </w:r>
            <w:proofErr w:type="spellStart"/>
            <w:r w:rsidRPr="00D9115B">
              <w:rPr>
                <w:rFonts w:ascii="CircularXX" w:hAnsi="CircularXX" w:cs="CircularXX"/>
                <w:color w:val="auto"/>
                <w:sz w:val="22"/>
                <w:szCs w:val="22"/>
              </w:rPr>
              <w:t>ies</w:t>
            </w:r>
            <w:proofErr w:type="spellEnd"/>
            <w:r w:rsidRPr="00D9115B">
              <w:rPr>
                <w:rFonts w:ascii="CircularXX" w:hAnsi="CircularXX" w:cs="CircularXX"/>
                <w:color w:val="auto"/>
                <w:sz w:val="22"/>
                <w:szCs w:val="22"/>
              </w:rPr>
              <w:t xml:space="preserve">)? </w:t>
            </w:r>
          </w:p>
        </w:tc>
      </w:tr>
    </w:tbl>
    <w:p w14:paraId="6668638F"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642CD1EE"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0259BDE" w14:textId="4DC0453B" w:rsidR="0002406B" w:rsidRDefault="0002406B" w:rsidP="0002406B">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02406B" w:rsidRPr="00D9115B" w14:paraId="2A8992B0" w14:textId="77777777">
        <w:trPr>
          <w:trHeight w:val="567"/>
        </w:trPr>
        <w:tc>
          <w:tcPr>
            <w:tcW w:w="3685" w:type="dxa"/>
            <w:shd w:val="clear" w:color="auto" w:fill="F2F2F2" w:themeFill="background1" w:themeFillShade="F2"/>
            <w:vAlign w:val="center"/>
          </w:tcPr>
          <w:p w14:paraId="0DD95CB5"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14:paraId="66C6430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14:paraId="5F07258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14:paraId="3036D9A0" w14:textId="2D1CDCF8" w:rsidR="0002406B" w:rsidRPr="00D9115B" w:rsidRDefault="0002406B">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14:paraId="43478A18" w14:textId="42114CFA"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0002406B" w:rsidRPr="00D9115B" w14:paraId="7E08F8E0" w14:textId="77777777">
        <w:trPr>
          <w:trHeight w:val="510"/>
        </w:trPr>
        <w:tc>
          <w:tcPr>
            <w:tcW w:w="3685" w:type="dxa"/>
            <w:vAlign w:val="center"/>
          </w:tcPr>
          <w:p w14:paraId="7ACD26DA"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2B586CE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7A56055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117183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185E828F" w14:textId="77777777">
        <w:trPr>
          <w:trHeight w:val="510"/>
        </w:trPr>
        <w:tc>
          <w:tcPr>
            <w:tcW w:w="3685" w:type="dxa"/>
            <w:vAlign w:val="center"/>
          </w:tcPr>
          <w:p w14:paraId="3940B61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02966EF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2CC98F"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313D512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49C4B6F8" w14:textId="77777777">
        <w:trPr>
          <w:trHeight w:val="510"/>
        </w:trPr>
        <w:tc>
          <w:tcPr>
            <w:tcW w:w="3685" w:type="dxa"/>
            <w:vAlign w:val="center"/>
          </w:tcPr>
          <w:p w14:paraId="7CC36F6D"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7096B3B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7A3F5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4CDCB2D0"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089C60EA" w14:textId="77777777">
        <w:trPr>
          <w:trHeight w:val="510"/>
        </w:trPr>
        <w:tc>
          <w:tcPr>
            <w:tcW w:w="3685" w:type="dxa"/>
            <w:vAlign w:val="center"/>
          </w:tcPr>
          <w:p w14:paraId="1AAC2708"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596216B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30DC51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624EEB0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7C7E8897" w14:textId="77777777">
        <w:trPr>
          <w:trHeight w:val="510"/>
        </w:trPr>
        <w:tc>
          <w:tcPr>
            <w:tcW w:w="3685" w:type="dxa"/>
            <w:vAlign w:val="center"/>
          </w:tcPr>
          <w:p w14:paraId="723EA8E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68E2931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5731A5DB"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26B4ADDC"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14:paraId="1F2DB1E3"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31B65E14"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D4B077D" w14:textId="76D13ACF" w:rsidR="0002406B" w:rsidRDefault="0002406B" w:rsidP="0002406B">
      <w:pPr>
        <w:tabs>
          <w:tab w:val="left" w:pos="360"/>
          <w:tab w:val="left" w:pos="900"/>
          <w:tab w:val="left" w:pos="6096"/>
          <w:tab w:val="left" w:pos="7513"/>
          <w:tab w:val="right" w:pos="10800"/>
        </w:tabs>
        <w:spacing w:after="120"/>
        <w:ind w:right="51"/>
        <w:rPr>
          <w:rFonts w:ascii="CircularXX" w:hAnsi="CircularXX" w:cs="CircularXX"/>
          <w:b/>
          <w:bCs/>
          <w:color w:val="00B2A9"/>
          <w:sz w:val="24"/>
          <w:szCs w:val="24"/>
        </w:rPr>
      </w:pPr>
      <w:r w:rsidRPr="5BC893AB">
        <w:rPr>
          <w:rFonts w:ascii="CircularXX" w:hAnsi="CircularXX" w:cs="CircularXX"/>
          <w:b/>
          <w:bCs/>
          <w:color w:val="00B2A9"/>
          <w:sz w:val="24"/>
          <w:szCs w:val="24"/>
        </w:rPr>
        <w:t>ACADEMIC BACKGROUND AND PROFESSIONAL LEARNING (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02406B" w:rsidRPr="001C53E3" w14:paraId="22474C4B" w14:textId="77777777" w:rsidTr="07C0A7A6">
        <w:trPr>
          <w:trHeight w:val="567"/>
        </w:trPr>
        <w:tc>
          <w:tcPr>
            <w:tcW w:w="4254" w:type="dxa"/>
            <w:shd w:val="clear" w:color="auto" w:fill="F2F2F2" w:themeFill="background1" w:themeFillShade="F2"/>
            <w:vAlign w:val="center"/>
          </w:tcPr>
          <w:p w14:paraId="10A8EBF1" w14:textId="4DB0939C"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Institution/University and location</w:t>
            </w:r>
          </w:p>
        </w:tc>
        <w:tc>
          <w:tcPr>
            <w:tcW w:w="4256" w:type="dxa"/>
            <w:shd w:val="clear" w:color="auto" w:fill="F2F2F2" w:themeFill="background1" w:themeFillShade="F2"/>
            <w:vAlign w:val="center"/>
          </w:tcPr>
          <w:p w14:paraId="3B703F03" w14:textId="3499A07E"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Degree/Program</w:t>
            </w:r>
          </w:p>
        </w:tc>
        <w:tc>
          <w:tcPr>
            <w:tcW w:w="2552" w:type="dxa"/>
            <w:shd w:val="clear" w:color="auto" w:fill="F2F2F2" w:themeFill="background1" w:themeFillShade="F2"/>
            <w:vAlign w:val="center"/>
          </w:tcPr>
          <w:p w14:paraId="5C2E3459" w14:textId="77777777" w:rsidR="0002406B" w:rsidRPr="001C53E3" w:rsidRDefault="0002406B">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14:paraId="739B2780" w14:textId="77777777" w:rsidR="0002406B" w:rsidRPr="001C53E3" w:rsidRDefault="0002406B">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0002406B" w:rsidRPr="001C53E3" w14:paraId="1FB55F9A" w14:textId="77777777" w:rsidTr="07C0A7A6">
        <w:trPr>
          <w:trHeight w:val="510"/>
        </w:trPr>
        <w:tc>
          <w:tcPr>
            <w:tcW w:w="4254" w:type="dxa"/>
            <w:vAlign w:val="center"/>
          </w:tcPr>
          <w:p w14:paraId="24469737"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4323D4C6"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0A687D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233960E5" w14:textId="77777777" w:rsidTr="07C0A7A6">
        <w:trPr>
          <w:trHeight w:val="510"/>
        </w:trPr>
        <w:tc>
          <w:tcPr>
            <w:tcW w:w="4254" w:type="dxa"/>
            <w:vAlign w:val="center"/>
          </w:tcPr>
          <w:p w14:paraId="0C21686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14:paraId="78AEAF2C"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60832BE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6FC484BE" w14:textId="77777777" w:rsidTr="07C0A7A6">
        <w:trPr>
          <w:trHeight w:val="510"/>
        </w:trPr>
        <w:tc>
          <w:tcPr>
            <w:tcW w:w="4254" w:type="dxa"/>
            <w:vAlign w:val="center"/>
          </w:tcPr>
          <w:p w14:paraId="6B46E85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1A4C1F7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755F9ADA"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5B171B04" w14:textId="77777777" w:rsidTr="07C0A7A6">
        <w:trPr>
          <w:trHeight w:val="510"/>
        </w:trPr>
        <w:tc>
          <w:tcPr>
            <w:tcW w:w="4254" w:type="dxa"/>
            <w:vAlign w:val="center"/>
          </w:tcPr>
          <w:p w14:paraId="61256E6C"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740A19B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428A9F89"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7F0846D2" w14:textId="77777777" w:rsidTr="07C0A7A6">
        <w:trPr>
          <w:trHeight w:val="510"/>
        </w:trPr>
        <w:tc>
          <w:tcPr>
            <w:tcW w:w="4254" w:type="dxa"/>
            <w:vAlign w:val="center"/>
          </w:tcPr>
          <w:p w14:paraId="207456E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2A36855B"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08A6B8B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14:paraId="344F805E" w14:textId="77777777" w:rsidR="0002406B" w:rsidRPr="001C53E3" w:rsidRDefault="0002406B" w:rsidP="0002406B">
      <w:pPr>
        <w:rPr>
          <w:rFonts w:ascii="CircularXX" w:hAnsi="CircularXX" w:cs="CircularXX"/>
          <w:bCs/>
          <w:color w:val="auto"/>
          <w:sz w:val="22"/>
          <w:szCs w:val="22"/>
        </w:rPr>
      </w:pPr>
    </w:p>
    <w:p w14:paraId="23BFCE59" w14:textId="3259D43F" w:rsidR="0002406B" w:rsidRDefault="0002406B" w:rsidP="0002406B">
      <w:pPr>
        <w:spacing w:after="160" w:line="259" w:lineRule="auto"/>
        <w:rPr>
          <w:rFonts w:ascii="CircularXX" w:hAnsi="CircularXX" w:cs="CircularXX"/>
          <w:bCs/>
          <w:color w:val="auto"/>
          <w:sz w:val="22"/>
          <w:szCs w:val="22"/>
        </w:rPr>
      </w:pPr>
      <w:r>
        <w:rPr>
          <w:rFonts w:ascii="CircularXX" w:hAnsi="CircularXX" w:cs="CircularXX"/>
          <w:bCs/>
          <w:color w:val="auto"/>
          <w:sz w:val="22"/>
          <w:szCs w:val="22"/>
        </w:rPr>
        <w:br w:type="page"/>
      </w:r>
    </w:p>
    <w:p w14:paraId="3B303447" w14:textId="77777777" w:rsidR="0002406B" w:rsidRPr="001C53E3" w:rsidRDefault="0002406B" w:rsidP="0002406B">
      <w:pPr>
        <w:rPr>
          <w:rFonts w:ascii="CircularXX" w:hAnsi="CircularXX" w:cs="CircularXX"/>
          <w:bCs/>
          <w:color w:val="auto"/>
          <w:sz w:val="22"/>
          <w:szCs w:val="22"/>
        </w:rPr>
      </w:pPr>
    </w:p>
    <w:p w14:paraId="74600566" w14:textId="6A766169" w:rsidR="0002406B" w:rsidRPr="001C53E3" w:rsidRDefault="0002406B" w:rsidP="0002406B">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w:t>
      </w:r>
    </w:p>
    <w:p w14:paraId="34EE6AC7" w14:textId="57FE5E34" w:rsidR="0002406B" w:rsidRDefault="0002406B" w:rsidP="0002406B">
      <w:pPr>
        <w:spacing w:after="120"/>
        <w:rPr>
          <w:rFonts w:ascii="CircularXX" w:hAnsi="CircularXX" w:cs="CircularXX"/>
          <w:color w:val="auto"/>
          <w:sz w:val="22"/>
          <w:szCs w:val="22"/>
        </w:rPr>
      </w:pPr>
      <w:r>
        <w:rPr>
          <w:rFonts w:ascii="CircularXX" w:hAnsi="CircularXX" w:cs="CircularXX"/>
          <w:color w:val="auto"/>
          <w:sz w:val="22"/>
          <w:szCs w:val="22"/>
        </w:rPr>
        <w:t xml:space="preserve">Please indicate the areas you would be most interested in co-facilitating – keeping in mind that the in-service is NOT based on curriculum (subjects) but general teaching and learning strategies. Also, it is possible that you may be asked to co-facilitate a topic which you have not listed as topics are selected by our partners according to their needs. Some </w:t>
      </w:r>
      <w:r w:rsidRPr="5BC893AB">
        <w:rPr>
          <w:rFonts w:ascii="CircularXX" w:hAnsi="CircularXX" w:cs="CircularXX"/>
          <w:color w:val="auto"/>
          <w:spacing w:val="-2"/>
          <w:sz w:val="22"/>
          <w:szCs w:val="22"/>
        </w:rPr>
        <w:t>over-arching educational topics which would be relevant at any grade</w:t>
      </w:r>
      <w:r w:rsidRPr="5BC893AB">
        <w:rPr>
          <w:rFonts w:ascii="CircularXX" w:hAnsi="CircularXX" w:cs="CircularXX"/>
          <w:color w:val="auto"/>
          <w:sz w:val="22"/>
          <w:szCs w:val="22"/>
        </w:rPr>
        <w:t xml:space="preserve"> level and in any curriculum area might include</w:t>
      </w:r>
      <w:r>
        <w:rPr>
          <w:rFonts w:ascii="CircularXX" w:hAnsi="CircularXX" w:cs="CircularXX"/>
          <w:color w:val="auto"/>
          <w:sz w:val="22"/>
          <w:szCs w:val="22"/>
        </w:rPr>
        <w:t xml:space="preserve"> </w:t>
      </w:r>
      <w:r w:rsidRPr="5BC893AB">
        <w:rPr>
          <w:rFonts w:ascii="CircularXX" w:hAnsi="CircularXX" w:cs="CircularXX"/>
          <w:color w:val="auto"/>
          <w:sz w:val="22"/>
          <w:szCs w:val="22"/>
        </w:rPr>
        <w:t xml:space="preserve">instructional leadership, child-centred pedagogy, </w:t>
      </w:r>
      <w:r>
        <w:rPr>
          <w:rFonts w:ascii="CircularXX" w:hAnsi="CircularXX" w:cs="CircularXX"/>
          <w:color w:val="auto"/>
          <w:sz w:val="22"/>
          <w:szCs w:val="22"/>
        </w:rPr>
        <w:t>alternative classroom management, instructional strategies, emotional regulation</w:t>
      </w:r>
      <w:r w:rsidRPr="5BC893AB">
        <w:rPr>
          <w:rFonts w:ascii="CircularXX" w:hAnsi="CircularXX" w:cs="CircularXX"/>
          <w:color w:val="auto"/>
          <w:sz w:val="22"/>
          <w:szCs w:val="22"/>
        </w:rPr>
        <w:t xml:space="preserve">, assessment, inclusion, </w:t>
      </w:r>
      <w:r>
        <w:rPr>
          <w:rFonts w:ascii="CircularXX" w:hAnsi="CircularXX" w:cs="CircularXX"/>
          <w:color w:val="auto"/>
          <w:sz w:val="22"/>
          <w:szCs w:val="22"/>
        </w:rPr>
        <w:t xml:space="preserve">climate change, </w:t>
      </w:r>
      <w:r w:rsidRPr="5BC893AB">
        <w:rPr>
          <w:rFonts w:ascii="CircularXX" w:hAnsi="CircularXX" w:cs="CircularXX"/>
          <w:color w:val="auto"/>
          <w:sz w:val="22"/>
          <w:szCs w:val="22"/>
        </w:rPr>
        <w:t>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096"/>
      </w:tblGrid>
      <w:tr w:rsidR="0002406B" w14:paraId="7453646A" w14:textId="77777777">
        <w:tc>
          <w:tcPr>
            <w:tcW w:w="11096" w:type="dxa"/>
            <w:shd w:val="clear" w:color="auto" w:fill="D9D9D9" w:themeFill="background1" w:themeFillShade="D9"/>
            <w:tcMar>
              <w:top w:w="72" w:type="dxa"/>
              <w:left w:w="72" w:type="dxa"/>
              <w:bottom w:w="72" w:type="dxa"/>
              <w:right w:w="72" w:type="dxa"/>
            </w:tcMar>
          </w:tcPr>
          <w:p w14:paraId="214BCF10" w14:textId="5BB7B4D6" w:rsidR="0002406B" w:rsidRDefault="0002406B">
            <w:pPr>
              <w:rPr>
                <w:rFonts w:ascii="CircularXX" w:hAnsi="CircularXX" w:cs="CircularXX"/>
                <w:color w:val="auto"/>
                <w:sz w:val="22"/>
                <w:szCs w:val="22"/>
              </w:rPr>
            </w:pPr>
          </w:p>
        </w:tc>
      </w:tr>
    </w:tbl>
    <w:p w14:paraId="3983175B" w14:textId="77777777" w:rsidR="0002406B" w:rsidRDefault="0002406B" w:rsidP="0002406B">
      <w:pPr>
        <w:rPr>
          <w:rFonts w:ascii="CircularXX" w:hAnsi="CircularXX" w:cs="CircularXX"/>
          <w:bCs/>
          <w:color w:val="auto"/>
          <w:sz w:val="22"/>
          <w:szCs w:val="22"/>
        </w:rPr>
      </w:pP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02406B" w:rsidRPr="00D9115B" w14:paraId="023FC63B" w14:textId="77777777">
        <w:trPr>
          <w:trHeight w:val="506"/>
        </w:trPr>
        <w:tc>
          <w:tcPr>
            <w:tcW w:w="11199" w:type="dxa"/>
            <w:shd w:val="clear" w:color="auto" w:fill="FFFFFF" w:themeFill="background1"/>
            <w:vAlign w:val="center"/>
          </w:tcPr>
          <w:p w14:paraId="252E74B3" w14:textId="3C0E02F4" w:rsidR="0002406B" w:rsidRPr="00D9115B" w:rsidRDefault="0002406B">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rench</w:t>
            </w:r>
            <w:r>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 xml:space="preserve">Other (specify): </w:t>
            </w:r>
          </w:p>
        </w:tc>
      </w:tr>
      <w:tr w:rsidR="0002406B" w:rsidRPr="00D9115B" w14:paraId="773F5A25" w14:textId="7777777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48F68876" w14:textId="0EC06A8C" w:rsidR="0002406B" w:rsidRPr="00D9115B" w:rsidRDefault="0002406B">
            <w:pPr>
              <w:tabs>
                <w:tab w:val="left" w:pos="2873"/>
                <w:tab w:val="left" w:pos="4291"/>
                <w:tab w:val="left" w:pos="5883"/>
                <w:tab w:val="left" w:pos="6873"/>
                <w:tab w:val="right" w:pos="10800"/>
              </w:tabs>
              <w:spacing w:before="240"/>
            </w:pPr>
            <w:r>
              <w:rPr>
                <w:rFonts w:ascii="CircularXX" w:hAnsi="CircularXX" w:cs="CircularXX"/>
                <w:b/>
                <w:bCs/>
                <w:color w:val="auto"/>
                <w:spacing w:val="2"/>
                <w:sz w:val="22"/>
                <w:szCs w:val="22"/>
              </w:rPr>
              <w:t xml:space="preserve">Do you consider yourself to be sufficiently fluent in French </w:t>
            </w:r>
            <w:r w:rsidRPr="066E05DD">
              <w:rPr>
                <w:rFonts w:ascii="CircularXX" w:hAnsi="CircularXX" w:cs="CircularXX"/>
                <w:b/>
                <w:bCs/>
                <w:color w:val="auto"/>
                <w:spacing w:val="2"/>
                <w:sz w:val="22"/>
                <w:szCs w:val="22"/>
              </w:rPr>
              <w:t>to accept a placement in a Francophone country?</w:t>
            </w:r>
          </w:p>
          <w:p w14:paraId="034BDBA5" w14:textId="1E1F3B81" w:rsidR="0002406B" w:rsidRPr="00D9115B" w:rsidRDefault="0002406B">
            <w:pPr>
              <w:tabs>
                <w:tab w:val="left" w:pos="2873"/>
                <w:tab w:val="left" w:pos="4291"/>
                <w:tab w:val="left" w:pos="5883"/>
                <w:tab w:val="left" w:pos="6873"/>
                <w:tab w:val="right" w:pos="10800"/>
              </w:tabs>
              <w:spacing w:before="240"/>
            </w:pPr>
            <w:r w:rsidRPr="195768EB">
              <w:rPr>
                <w:rFonts w:ascii="CircularXX" w:hAnsi="CircularXX" w:cs="CircularXX"/>
                <w:color w:val="auto"/>
                <w:spacing w:val="2"/>
                <w:sz w:val="22"/>
                <w:szCs w:val="22"/>
              </w:rPr>
              <w:t xml:space="preserve">Yes </w:t>
            </w:r>
            <w:r w:rsidRPr="195768EB">
              <w:rPr>
                <w:rFonts w:ascii="Segoe UI Symbol" w:eastAsia="MS Gothic" w:hAnsi="Segoe UI Symbol" w:cs="Segoe UI Symbol"/>
                <w:color w:val="auto"/>
                <w:spacing w:val="2"/>
                <w:sz w:val="22"/>
                <w:szCs w:val="22"/>
              </w:rPr>
              <w:t xml:space="preserve">☐    </w:t>
            </w:r>
            <w:r w:rsidRPr="195768EB">
              <w:rPr>
                <w:rFonts w:ascii="CircularXX" w:hAnsi="CircularXX" w:cs="CircularXX"/>
                <w:color w:val="auto"/>
                <w:spacing w:val="2"/>
                <w:sz w:val="22"/>
                <w:szCs w:val="22"/>
              </w:rPr>
              <w:t xml:space="preserve">No </w:t>
            </w:r>
            <w:r w:rsidRPr="195768EB">
              <w:rPr>
                <w:rFonts w:ascii="Segoe UI Symbol" w:eastAsia="MS Gothic" w:hAnsi="Segoe UI Symbol" w:cs="Segoe UI Symbol"/>
                <w:color w:val="auto"/>
                <w:spacing w:val="2"/>
                <w:sz w:val="22"/>
                <w:szCs w:val="22"/>
              </w:rPr>
              <w:t>☐</w:t>
            </w:r>
          </w:p>
          <w:p w14:paraId="37B6B4B5" w14:textId="06C43AAE" w:rsidR="0002406B" w:rsidRPr="00D9115B" w:rsidRDefault="0002406B">
            <w:pPr>
              <w:tabs>
                <w:tab w:val="left" w:pos="2292"/>
                <w:tab w:val="left" w:pos="3720"/>
                <w:tab w:val="right" w:pos="10800"/>
              </w:tabs>
              <w:spacing w:before="240"/>
              <w:rPr>
                <w:rFonts w:ascii="CircularXX" w:hAnsi="CircularXX" w:cs="CircularXX"/>
                <w:b/>
                <w:bCs/>
                <w:i/>
                <w:iCs/>
                <w:color w:val="auto"/>
                <w:spacing w:val="2"/>
                <w:sz w:val="22"/>
                <w:szCs w:val="22"/>
                <w:u w:val="single"/>
              </w:rPr>
            </w:pPr>
            <w:r w:rsidRPr="5BC893AB">
              <w:rPr>
                <w:rFonts w:ascii="CircularXX" w:hAnsi="CircularXX" w:cs="CircularXX"/>
                <w:b/>
                <w:bCs/>
                <w:i/>
                <w:iCs/>
                <w:color w:val="auto"/>
                <w:spacing w:val="2"/>
                <w:sz w:val="22"/>
                <w:szCs w:val="22"/>
                <w:u w:val="single"/>
              </w:rPr>
              <w:t xml:space="preserve">If yes, please </w:t>
            </w:r>
            <w:r w:rsidRPr="00085EDA">
              <w:rPr>
                <w:rFonts w:ascii="Circular Std Black" w:hAnsi="Circular Std Black" w:cs="Circular Std Black"/>
                <w:b/>
                <w:bCs/>
                <w:i/>
                <w:iCs/>
                <w:color w:val="auto"/>
                <w:spacing w:val="2"/>
                <w:sz w:val="22"/>
                <w:szCs w:val="22"/>
                <w:u w:val="single"/>
              </w:rPr>
              <w:t>respond to at least three questions</w:t>
            </w:r>
            <w:r w:rsidRPr="5BC893AB">
              <w:rPr>
                <w:rFonts w:ascii="CircularXX" w:hAnsi="CircularXX" w:cs="CircularXX"/>
                <w:b/>
                <w:bCs/>
                <w:i/>
                <w:iCs/>
                <w:color w:val="auto"/>
                <w:spacing w:val="2"/>
                <w:sz w:val="22"/>
                <w:szCs w:val="22"/>
                <w:u w:val="single"/>
              </w:rPr>
              <w:t xml:space="preserve"> in section A or B </w:t>
            </w:r>
            <w:proofErr w:type="spellStart"/>
            <w:r w:rsidRPr="5BC893AB">
              <w:rPr>
                <w:rFonts w:ascii="CircularXX" w:hAnsi="CircularXX" w:cs="CircularXX"/>
                <w:b/>
                <w:bCs/>
                <w:i/>
                <w:iCs/>
                <w:color w:val="auto"/>
                <w:spacing w:val="2"/>
                <w:sz w:val="22"/>
                <w:szCs w:val="22"/>
                <w:u w:val="single"/>
              </w:rPr>
              <w:t>en</w:t>
            </w:r>
            <w:proofErr w:type="spellEnd"/>
            <w:r w:rsidRPr="5BC893AB">
              <w:rPr>
                <w:rFonts w:ascii="CircularXX" w:hAnsi="CircularXX" w:cs="CircularXX"/>
                <w:b/>
                <w:bCs/>
                <w:i/>
                <w:iCs/>
                <w:color w:val="auto"/>
                <w:spacing w:val="2"/>
                <w:sz w:val="22"/>
                <w:szCs w:val="22"/>
                <w:u w:val="single"/>
              </w:rPr>
              <w:t xml:space="preserve"> français. </w:t>
            </w:r>
          </w:p>
        </w:tc>
      </w:tr>
    </w:tbl>
    <w:p w14:paraId="042E59FF" w14:textId="77777777" w:rsidR="0002406B" w:rsidRDefault="0002406B" w:rsidP="0002406B">
      <w:pPr>
        <w:rPr>
          <w:rFonts w:ascii="CircularXX" w:hAnsi="CircularXX" w:cs="CircularXX"/>
          <w:bCs/>
          <w:color w:val="auto"/>
          <w:sz w:val="22"/>
          <w:szCs w:val="22"/>
        </w:rPr>
      </w:pPr>
    </w:p>
    <w:p w14:paraId="354EB749" w14:textId="77777777" w:rsidR="0002406B" w:rsidRPr="002942BC" w:rsidRDefault="0002406B" w:rsidP="0002406B">
      <w:pPr>
        <w:rPr>
          <w:rFonts w:ascii="CircularXX" w:hAnsi="CircularXX" w:cs="CircularXX"/>
          <w:bCs/>
          <w:color w:val="auto"/>
          <w:sz w:val="22"/>
          <w:szCs w:val="22"/>
        </w:rPr>
      </w:pPr>
    </w:p>
    <w:p w14:paraId="547227D7" w14:textId="59C6A76F"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UTLINE YOUR INVOLVEMENT IN YOUR TEACHER ORGANIZATION/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81A663E" w14:textId="77777777">
        <w:trPr>
          <w:trHeight w:val="235"/>
        </w:trPr>
        <w:tc>
          <w:tcPr>
            <w:tcW w:w="11096" w:type="dxa"/>
            <w:shd w:val="clear" w:color="auto" w:fill="F2F2F2" w:themeFill="background1" w:themeFillShade="F2"/>
          </w:tcPr>
          <w:p w14:paraId="3A6F3A3F" w14:textId="62FC7D51" w:rsidR="0002406B" w:rsidRPr="00D9115B" w:rsidRDefault="0002406B">
            <w:pPr>
              <w:spacing w:before="120" w:after="120"/>
              <w:rPr>
                <w:rFonts w:ascii="CircularXX" w:hAnsi="CircularXX" w:cs="CircularXX"/>
                <w:b/>
                <w:color w:val="auto"/>
                <w:sz w:val="22"/>
                <w:szCs w:val="22"/>
              </w:rPr>
            </w:pPr>
          </w:p>
        </w:tc>
      </w:tr>
    </w:tbl>
    <w:p w14:paraId="01BBC517" w14:textId="77777777" w:rsidR="0002406B" w:rsidRDefault="0002406B" w:rsidP="0002406B">
      <w:pPr>
        <w:rPr>
          <w:rFonts w:ascii="CircularXX" w:hAnsi="CircularXX" w:cs="CircularXX"/>
          <w:bCs/>
          <w:color w:val="auto"/>
          <w:sz w:val="22"/>
          <w:szCs w:val="22"/>
        </w:rPr>
      </w:pPr>
    </w:p>
    <w:p w14:paraId="5BBE88AF" w14:textId="77777777" w:rsidR="0002406B" w:rsidRPr="002942BC" w:rsidRDefault="0002406B" w:rsidP="0002406B">
      <w:pPr>
        <w:rPr>
          <w:rFonts w:ascii="CircularXX" w:hAnsi="CircularXX" w:cs="CircularXX"/>
          <w:bCs/>
          <w:color w:val="auto"/>
          <w:sz w:val="22"/>
          <w:szCs w:val="22"/>
        </w:rPr>
      </w:pPr>
    </w:p>
    <w:p w14:paraId="3265A534" w14:textId="3212C1B7"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THER RELEVANT EXPERIENCE (e.g., development cooperation, intercultural projects, volunteerism).  PLEASE LIST AND BRIEFLY DESCRIBE EACH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360DE1BB" w14:textId="77777777">
        <w:trPr>
          <w:trHeight w:val="235"/>
        </w:trPr>
        <w:tc>
          <w:tcPr>
            <w:tcW w:w="11096" w:type="dxa"/>
            <w:shd w:val="clear" w:color="auto" w:fill="F2F2F2" w:themeFill="background1" w:themeFillShade="F2"/>
          </w:tcPr>
          <w:p w14:paraId="007F7DE8" w14:textId="2F76BE13" w:rsidR="0002406B" w:rsidRPr="00D9115B" w:rsidRDefault="0002406B">
            <w:pPr>
              <w:spacing w:before="120" w:after="120"/>
              <w:rPr>
                <w:rFonts w:ascii="CircularXX" w:hAnsi="CircularXX" w:cs="CircularXX"/>
                <w:b/>
                <w:color w:val="auto"/>
                <w:sz w:val="22"/>
                <w:szCs w:val="22"/>
              </w:rPr>
            </w:pPr>
          </w:p>
        </w:tc>
      </w:tr>
    </w:tbl>
    <w:p w14:paraId="6A7F54AD" w14:textId="77777777" w:rsidR="0002406B" w:rsidRPr="00B47DC2" w:rsidRDefault="0002406B" w:rsidP="0002406B">
      <w:pPr>
        <w:rPr>
          <w:rFonts w:ascii="CircularXX" w:hAnsi="CircularXX" w:cs="CircularXX"/>
          <w:bCs/>
          <w:color w:val="auto"/>
          <w:sz w:val="22"/>
          <w:szCs w:val="22"/>
        </w:rPr>
      </w:pPr>
    </w:p>
    <w:p w14:paraId="4E0353CA" w14:textId="6DB57B0F" w:rsidR="0002406B" w:rsidRPr="00B47DC2" w:rsidRDefault="0002406B" w:rsidP="0002406B">
      <w:pPr>
        <w:rPr>
          <w:rFonts w:ascii="CircularXX" w:hAnsi="CircularXX" w:cs="CircularXX"/>
          <w:color w:val="auto"/>
          <w:sz w:val="22"/>
          <w:szCs w:val="22"/>
        </w:rPr>
      </w:pPr>
      <w:r w:rsidRPr="07C0A7A6">
        <w:rPr>
          <w:rFonts w:ascii="CircularXX" w:hAnsi="CircularXX" w:cs="CircularXX"/>
          <w:b/>
          <w:bCs/>
          <w:color w:val="auto"/>
          <w:sz w:val="22"/>
          <w:szCs w:val="22"/>
        </w:rPr>
        <w:t xml:space="preserve">Teaching Together can be a very demanding experience and may require physical stamina and mental resilience. Therefore, it is important for you to be cognizant of your own level of physical, mental, and emotional readiness for this program. </w:t>
      </w:r>
    </w:p>
    <w:p w14:paraId="70B249D1" w14:textId="77777777" w:rsidR="0002406B" w:rsidRPr="00B47DC2" w:rsidRDefault="0002406B" w:rsidP="0002406B">
      <w:pPr>
        <w:rPr>
          <w:rFonts w:ascii="CircularXX" w:hAnsi="CircularXX" w:cs="CircularXX"/>
          <w:bCs/>
          <w:color w:val="auto"/>
          <w:sz w:val="24"/>
          <w:szCs w:val="24"/>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530E723A" w14:textId="77777777" w:rsidTr="07C0A7A6">
        <w:trPr>
          <w:trHeight w:val="567"/>
        </w:trPr>
        <w:tc>
          <w:tcPr>
            <w:tcW w:w="11199" w:type="dxa"/>
            <w:vAlign w:val="center"/>
          </w:tcPr>
          <w:p w14:paraId="71187A08" w14:textId="77777777" w:rsidR="0002406B" w:rsidRPr="00D9115B" w:rsidRDefault="0002406B">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2351942B" w14:textId="77777777" w:rsidTr="07C0A7A6">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02406B" w:rsidRPr="00D9115B" w14:paraId="13175F49" w14:textId="77777777" w:rsidTr="07C0A7A6">
              <w:trPr>
                <w:trHeight w:val="132"/>
              </w:trPr>
              <w:tc>
                <w:tcPr>
                  <w:tcW w:w="11096" w:type="dxa"/>
                  <w:shd w:val="clear" w:color="auto" w:fill="F2F2F2" w:themeFill="background1" w:themeFillShade="F2"/>
                </w:tcPr>
                <w:p w14:paraId="6C40F582"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1F198EA9" w14:textId="77777777" w:rsidTr="07C0A7A6">
              <w:trPr>
                <w:trHeight w:val="567"/>
              </w:trPr>
              <w:tc>
                <w:tcPr>
                  <w:tcW w:w="11096" w:type="dxa"/>
                  <w:vAlign w:val="center"/>
                </w:tcPr>
                <w:p w14:paraId="02AF2C18" w14:textId="77777777" w:rsidR="0002406B" w:rsidRPr="00767E2E" w:rsidRDefault="0002406B">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153B4D84" w14:textId="77777777" w:rsidR="0002406B" w:rsidRPr="00D9115B" w:rsidRDefault="0002406B">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mental</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motiona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ealth? </w:t>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78F6B45" w14:textId="77777777" w:rsidTr="07C0A7A6">
              <w:trPr>
                <w:trHeight w:val="143"/>
              </w:trPr>
              <w:tc>
                <w:tcPr>
                  <w:tcW w:w="11096" w:type="dxa"/>
                  <w:shd w:val="clear" w:color="auto" w:fill="F2F2F2" w:themeFill="background1" w:themeFillShade="F2"/>
                </w:tcPr>
                <w:p w14:paraId="32829B5F"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58E34660" w14:textId="77777777" w:rsidTr="07C0A7A6">
              <w:trPr>
                <w:trHeight w:val="567"/>
              </w:trPr>
              <w:tc>
                <w:tcPr>
                  <w:tcW w:w="11096" w:type="dxa"/>
                  <w:vAlign w:val="center"/>
                </w:tcPr>
                <w:p w14:paraId="34131527"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p>
                <w:p w14:paraId="5B1F3FE6" w14:textId="77777777" w:rsidR="0002406B" w:rsidRPr="00D9115B" w:rsidRDefault="0002406B">
                  <w:pPr>
                    <w:tabs>
                      <w:tab w:val="left" w:pos="6880"/>
                      <w:tab w:val="left" w:pos="8324"/>
                      <w:tab w:val="left" w:pos="9419"/>
                    </w:tabs>
                    <w:spacing w:after="120"/>
                    <w:rPr>
                      <w:rFonts w:ascii="CircularXX" w:hAnsi="CircularXX" w:cs="CircularXX"/>
                      <w:i/>
                      <w:i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require any type of accommodation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he </w:t>
                  </w:r>
                  <w:r>
                    <w:rPr>
                      <w:rFonts w:ascii="Circular Std Black" w:hAnsi="Circular Std Black" w:cs="Circular Std Black"/>
                      <w:b/>
                      <w:bCs/>
                      <w:color w:val="auto"/>
                      <w:sz w:val="22"/>
                      <w:szCs w:val="22"/>
                      <w:lang w:val="en-US"/>
                      <w14:textOutline w14:w="0" w14:cap="flat" w14:cmpd="sng" w14:algn="ctr">
                        <w14:noFill/>
                        <w14:prstDash w14:val="solid"/>
                        <w14:round/>
                      </w14:textOutline>
                      <w14:ligatures w14:val="none"/>
                    </w:rPr>
                    <w:t xml:space="preserve">Teaching Together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04586EF" w14:textId="77777777" w:rsidTr="07C0A7A6">
              <w:trPr>
                <w:trHeight w:val="70"/>
              </w:trPr>
              <w:tc>
                <w:tcPr>
                  <w:tcW w:w="11096" w:type="dxa"/>
                  <w:shd w:val="clear" w:color="auto" w:fill="F2F2F2" w:themeFill="background1" w:themeFillShade="F2"/>
                </w:tcPr>
                <w:p w14:paraId="220FB954" w14:textId="77777777" w:rsidR="0002406B" w:rsidRPr="00D9115B" w:rsidRDefault="0002406B">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r w:rsidR="0002406B" w:rsidRPr="00D9115B" w14:paraId="23B25C0E" w14:textId="77777777" w:rsidTr="07C0A7A6">
              <w:trPr>
                <w:trHeight w:val="567"/>
              </w:trPr>
              <w:tc>
                <w:tcPr>
                  <w:tcW w:w="11096" w:type="dxa"/>
                  <w:vAlign w:val="center"/>
                </w:tcPr>
                <w:p w14:paraId="16565A3D"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14:paraId="09D0A0B8" w14:textId="77777777" w:rsidR="0002406B" w:rsidRPr="00D9115B" w:rsidRDefault="0002406B">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7FF0C23B" w14:textId="77777777" w:rsidTr="07C0A7A6">
              <w:trPr>
                <w:trHeight w:val="118"/>
              </w:trPr>
              <w:tc>
                <w:tcPr>
                  <w:tcW w:w="11096" w:type="dxa"/>
                  <w:shd w:val="clear" w:color="auto" w:fill="F2F2F2" w:themeFill="background1" w:themeFillShade="F2"/>
                </w:tcPr>
                <w:p w14:paraId="0C825B2F" w14:textId="77777777" w:rsidR="0002406B" w:rsidRPr="00D9115B" w:rsidRDefault="0002406B">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bl>
          <w:p w14:paraId="52585F6C"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FE800B4" w14:textId="77777777" w:rsidR="0002406B" w:rsidRPr="00AC6174" w:rsidRDefault="0002406B" w:rsidP="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14:paraId="2BAE14FC" w14:textId="272B431D" w:rsidR="0002406B" w:rsidRPr="008F21BA"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r>
        <w:rPr>
          <w:rFonts w:ascii="CircularXX" w:hAnsi="CircularXX" w:cs="CircularXX"/>
          <w:color w:val="auto"/>
          <w:spacing w:val="2"/>
          <w:sz w:val="22"/>
          <w:szCs w:val="22"/>
          <w:lang w:val="en-US"/>
          <w14:textOutline w14:w="0" w14:cap="flat" w14:cmpd="sng" w14:algn="ctr">
            <w14:noFill/>
            <w14:prstDash w14:val="solid"/>
            <w14:round/>
          </w14:textOutline>
          <w14:ligatures w14:val="none"/>
        </w:rPr>
        <w:t xml:space="preserve">While in Canada we can make many accommodations, and will make every effort to do so, applicants should be aware that we cannot guarantee the same accommodations will be possible in some of the places where the program will take place. </w:t>
      </w:r>
    </w:p>
    <w:p w14:paraId="2957B1C6"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5733B07C" w14:textId="56F64B9D"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A</w:t>
      </w:r>
    </w:p>
    <w:p w14:paraId="75067643" w14:textId="44958138" w:rsidR="0002406B" w:rsidRPr="00767E2E" w:rsidRDefault="0002406B" w:rsidP="0002406B">
      <w:pPr>
        <w:spacing w:before="360"/>
        <w:rPr>
          <w:rFonts w:ascii="CircularXX" w:hAnsi="CircularXX" w:cs="CircularXX"/>
          <w:b/>
          <w:bCs/>
          <w:color w:val="auto"/>
          <w:sz w:val="22"/>
          <w:szCs w:val="22"/>
        </w:rPr>
      </w:pPr>
      <w:r w:rsidRPr="5BC893AB">
        <w:rPr>
          <w:rFonts w:ascii="CircularXX" w:hAnsi="CircularXX" w:cs="CircularXX"/>
          <w:b/>
          <w:bCs/>
          <w:color w:val="auto"/>
          <w:sz w:val="22"/>
          <w:szCs w:val="22"/>
        </w:rPr>
        <w:t xml:space="preserve">PLEASE RESPOND TO THESE QUESTIONS </w:t>
      </w:r>
      <w:r w:rsidRPr="00E6198C">
        <w:rPr>
          <w:rFonts w:ascii="Circular Std Black" w:hAnsi="Circular Std Black" w:cs="Circular Std Black"/>
          <w:b/>
          <w:bCs/>
          <w:color w:val="auto"/>
          <w:sz w:val="22"/>
          <w:szCs w:val="22"/>
          <w:u w:val="single"/>
        </w:rPr>
        <w:t>IF YOU HAVE NEVER PARTICIPATED</w:t>
      </w:r>
      <w:r w:rsidRPr="5BC893AB">
        <w:rPr>
          <w:rFonts w:ascii="CircularXX" w:hAnsi="CircularXX" w:cs="CircularXX"/>
          <w:b/>
          <w:bCs/>
          <w:color w:val="auto"/>
          <w:sz w:val="22"/>
          <w:szCs w:val="22"/>
        </w:rPr>
        <w:t xml:space="preserve"> IN</w:t>
      </w:r>
      <w:r>
        <w:rPr>
          <w:rFonts w:ascii="CircularXX" w:hAnsi="CircularXX" w:cs="CircularXX"/>
          <w:b/>
          <w:bCs/>
          <w:color w:val="auto"/>
          <w:sz w:val="22"/>
          <w:szCs w:val="22"/>
        </w:rPr>
        <w:t xml:space="preserve"> CTF/FCE PROJECT OVERSEAS OR TEACHING TOGETHER.</w:t>
      </w:r>
      <w:r w:rsidRPr="5BC893AB">
        <w:rPr>
          <w:rFonts w:ascii="CircularXX" w:hAnsi="CircularXX" w:cs="CircularXX"/>
          <w:b/>
          <w:bCs/>
          <w:color w:val="auto"/>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0C10B225" w14:textId="77777777">
        <w:trPr>
          <w:trHeight w:val="567"/>
        </w:trPr>
        <w:tc>
          <w:tcPr>
            <w:tcW w:w="11096" w:type="dxa"/>
            <w:vAlign w:val="center"/>
          </w:tcPr>
          <w:p w14:paraId="13F3D3CA" w14:textId="1270824F"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Teaching Together?</w:t>
            </w:r>
          </w:p>
        </w:tc>
      </w:tr>
      <w:tr w:rsidR="0002406B" w:rsidRPr="00D9115B" w14:paraId="412869EE" w14:textId="77777777">
        <w:trPr>
          <w:trHeight w:val="148"/>
        </w:trPr>
        <w:tc>
          <w:tcPr>
            <w:tcW w:w="11096" w:type="dxa"/>
            <w:shd w:val="clear" w:color="auto" w:fill="F2F2F2" w:themeFill="background1" w:themeFillShade="F2"/>
          </w:tcPr>
          <w:p w14:paraId="778EED09" w14:textId="660BAD3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316BB2BD" w14:textId="77777777">
        <w:trPr>
          <w:trHeight w:val="567"/>
        </w:trPr>
        <w:tc>
          <w:tcPr>
            <w:tcW w:w="11096" w:type="dxa"/>
            <w:vAlign w:val="center"/>
          </w:tcPr>
          <w:p w14:paraId="4674AC72" w14:textId="77777777" w:rsidR="0002406B" w:rsidRPr="00767E2E" w:rsidRDefault="0002406B">
            <w:pPr>
              <w:ind w:left="-104"/>
              <w:rPr>
                <w:rFonts w:ascii="CircularXX" w:hAnsi="CircularXX" w:cs="CircularXX"/>
                <w:color w:val="auto"/>
                <w:sz w:val="22"/>
                <w:szCs w:val="22"/>
              </w:rPr>
            </w:pPr>
          </w:p>
          <w:p w14:paraId="05087B37" w14:textId="749FF2D2" w:rsidR="0002406B" w:rsidRPr="00751B18" w:rsidRDefault="0002406B">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751B18">
              <w:rPr>
                <w:rFonts w:ascii="CircularXX" w:hAnsi="CircularXX" w:cs="CircularXX"/>
                <w:b/>
                <w:bCs/>
                <w:color w:val="auto"/>
                <w:sz w:val="22"/>
                <w:szCs w:val="22"/>
              </w:rPr>
              <w:t>What comes to mind when you think about this program?</w:t>
            </w:r>
          </w:p>
        </w:tc>
      </w:tr>
      <w:tr w:rsidR="0002406B" w:rsidRPr="00D9115B" w14:paraId="3433D70F" w14:textId="77777777">
        <w:trPr>
          <w:trHeight w:val="70"/>
        </w:trPr>
        <w:tc>
          <w:tcPr>
            <w:tcW w:w="11096" w:type="dxa"/>
            <w:shd w:val="clear" w:color="auto" w:fill="F2F2F2" w:themeFill="background1" w:themeFillShade="F2"/>
          </w:tcPr>
          <w:p w14:paraId="0BB4DAA0" w14:textId="11FAB11A"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DD3327D" w14:textId="77777777">
        <w:trPr>
          <w:trHeight w:val="567"/>
        </w:trPr>
        <w:tc>
          <w:tcPr>
            <w:tcW w:w="11096" w:type="dxa"/>
            <w:vAlign w:val="center"/>
          </w:tcPr>
          <w:p w14:paraId="43CE375C" w14:textId="77777777" w:rsidR="0002406B" w:rsidRPr="00767E2E" w:rsidRDefault="0002406B">
            <w:pPr>
              <w:ind w:left="-104"/>
              <w:rPr>
                <w:rFonts w:ascii="CircularXX" w:hAnsi="CircularXX" w:cs="CircularXX"/>
                <w:color w:val="auto"/>
                <w:sz w:val="22"/>
                <w:szCs w:val="22"/>
              </w:rPr>
            </w:pPr>
          </w:p>
          <w:p w14:paraId="592EA740" w14:textId="20A15A53" w:rsidR="0002406B" w:rsidRPr="00085EDA" w:rsidRDefault="0002406B">
            <w:pPr>
              <w:spacing w:after="120"/>
              <w:ind w:left="-102"/>
              <w:rPr>
                <w:rFonts w:ascii="CircularXX" w:hAnsi="CircularXX" w:cs="CircularXX"/>
                <w:b/>
                <w:bCs/>
                <w:color w:val="auto"/>
                <w:spacing w:val="-2"/>
                <w:sz w:val="22"/>
                <w:szCs w:val="22"/>
              </w:rPr>
            </w:pPr>
            <w:r w:rsidRPr="00085EDA">
              <w:rPr>
                <w:rFonts w:ascii="CircularXX" w:hAnsi="CircularXX" w:cs="CircularXX"/>
                <w:b/>
                <w:bCs/>
                <w:color w:val="auto"/>
                <w:spacing w:val="-2"/>
                <w:sz w:val="22"/>
                <w:szCs w:val="22"/>
              </w:rPr>
              <w:t xml:space="preserve">What skills, attitudes, and experiences do you have that make you a suitable candidate for </w:t>
            </w:r>
            <w:r>
              <w:rPr>
                <w:rFonts w:ascii="CircularXX" w:hAnsi="CircularXX" w:cs="CircularXX"/>
                <w:b/>
                <w:bCs/>
                <w:color w:val="auto"/>
                <w:spacing w:val="-2"/>
                <w:sz w:val="22"/>
                <w:szCs w:val="22"/>
              </w:rPr>
              <w:t>Teaching Together</w:t>
            </w:r>
            <w:r w:rsidRPr="00085EDA">
              <w:rPr>
                <w:rFonts w:ascii="CircularXX" w:hAnsi="CircularXX" w:cs="CircularXX"/>
                <w:b/>
                <w:bCs/>
                <w:color w:val="auto"/>
                <w:spacing w:val="-2"/>
                <w:sz w:val="22"/>
                <w:szCs w:val="22"/>
              </w:rPr>
              <w:t>?</w:t>
            </w:r>
          </w:p>
        </w:tc>
      </w:tr>
      <w:tr w:rsidR="0002406B" w:rsidRPr="00D9115B" w14:paraId="20B94351" w14:textId="77777777">
        <w:trPr>
          <w:trHeight w:val="70"/>
        </w:trPr>
        <w:tc>
          <w:tcPr>
            <w:tcW w:w="11096" w:type="dxa"/>
            <w:shd w:val="clear" w:color="auto" w:fill="F2F2F2" w:themeFill="background1" w:themeFillShade="F2"/>
          </w:tcPr>
          <w:p w14:paraId="5A44E95C" w14:textId="57FF36F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3CC4F9B" w14:textId="77777777">
        <w:trPr>
          <w:trHeight w:val="567"/>
        </w:trPr>
        <w:tc>
          <w:tcPr>
            <w:tcW w:w="11096" w:type="dxa"/>
            <w:vAlign w:val="center"/>
          </w:tcPr>
          <w:p w14:paraId="7E584C8B" w14:textId="77777777" w:rsidR="0002406B" w:rsidRPr="00767E2E" w:rsidRDefault="0002406B">
            <w:pPr>
              <w:ind w:left="-102"/>
              <w:rPr>
                <w:rFonts w:ascii="CircularXX" w:hAnsi="CircularXX" w:cs="CircularXX"/>
                <w:color w:val="auto"/>
                <w:sz w:val="22"/>
                <w:szCs w:val="22"/>
              </w:rPr>
            </w:pPr>
          </w:p>
          <w:p w14:paraId="1C7D73B3" w14:textId="68C7D7A7" w:rsidR="0002406B" w:rsidRPr="00D9115B" w:rsidRDefault="0002406B">
            <w:pPr>
              <w:spacing w:after="120"/>
              <w:ind w:left="-102"/>
              <w:rPr>
                <w:rFonts w:ascii="CircularXX" w:hAnsi="CircularXX" w:cs="CircularXX"/>
                <w:b/>
                <w:bCs/>
                <w:color w:val="auto"/>
                <w:sz w:val="22"/>
                <w:szCs w:val="22"/>
              </w:rPr>
            </w:pPr>
            <w:r w:rsidRPr="5BC893AB">
              <w:rPr>
                <w:rFonts w:ascii="CircularXX" w:hAnsi="CircularXX" w:cs="CircularXX"/>
                <w:b/>
                <w:bCs/>
                <w:color w:val="auto"/>
                <w:sz w:val="22"/>
                <w:szCs w:val="22"/>
              </w:rPr>
              <w:t>What do you hope to gain fro</w:t>
            </w:r>
            <w:r>
              <w:rPr>
                <w:rFonts w:ascii="CircularXX" w:hAnsi="CircularXX" w:cs="CircularXX"/>
                <w:b/>
                <w:bCs/>
                <w:color w:val="auto"/>
                <w:sz w:val="22"/>
                <w:szCs w:val="22"/>
              </w:rPr>
              <w:t xml:space="preserve">m this </w:t>
            </w:r>
            <w:r w:rsidRPr="5BC893AB">
              <w:rPr>
                <w:rFonts w:ascii="CircularXX" w:hAnsi="CircularXX" w:cs="CircularXX"/>
                <w:b/>
                <w:bCs/>
                <w:color w:val="auto"/>
                <w:sz w:val="22"/>
                <w:szCs w:val="22"/>
              </w:rPr>
              <w:t xml:space="preserve">experience, both </w:t>
            </w:r>
            <w:r>
              <w:rPr>
                <w:rFonts w:ascii="CircularXX" w:hAnsi="CircularXX" w:cs="CircularXX"/>
                <w:b/>
                <w:bCs/>
                <w:color w:val="auto"/>
                <w:sz w:val="22"/>
                <w:szCs w:val="22"/>
              </w:rPr>
              <w:t xml:space="preserve">professionally and </w:t>
            </w:r>
            <w:r w:rsidRPr="5BC893AB">
              <w:rPr>
                <w:rFonts w:ascii="CircularXX" w:hAnsi="CircularXX" w:cs="CircularXX"/>
                <w:b/>
                <w:bCs/>
                <w:color w:val="auto"/>
                <w:sz w:val="22"/>
                <w:szCs w:val="22"/>
              </w:rPr>
              <w:t>personally?</w:t>
            </w:r>
          </w:p>
        </w:tc>
      </w:tr>
      <w:tr w:rsidR="0002406B" w:rsidRPr="00D9115B" w14:paraId="1E68391A" w14:textId="77777777">
        <w:trPr>
          <w:trHeight w:val="70"/>
        </w:trPr>
        <w:tc>
          <w:tcPr>
            <w:tcW w:w="11096" w:type="dxa"/>
            <w:shd w:val="clear" w:color="auto" w:fill="F2F2F2" w:themeFill="background1" w:themeFillShade="F2"/>
          </w:tcPr>
          <w:p w14:paraId="20169BEB" w14:textId="4EE91207" w:rsidR="0002406B" w:rsidRPr="00D9115B" w:rsidRDefault="0002406B">
            <w:pPr>
              <w:spacing w:before="120" w:after="120"/>
              <w:rPr>
                <w:rStyle w:val="Style1"/>
                <w:rFonts w:ascii="CircularXX" w:hAnsi="CircularXX" w:cs="CircularXX"/>
                <w:color w:val="auto"/>
                <w:sz w:val="22"/>
              </w:rPr>
            </w:pPr>
          </w:p>
        </w:tc>
      </w:tr>
      <w:tr w:rsidR="0002406B" w:rsidRPr="00D9115B" w14:paraId="1447C2D0" w14:textId="77777777">
        <w:trPr>
          <w:trHeight w:val="567"/>
        </w:trPr>
        <w:tc>
          <w:tcPr>
            <w:tcW w:w="11096" w:type="dxa"/>
            <w:vAlign w:val="center"/>
          </w:tcPr>
          <w:p w14:paraId="1F634CCD" w14:textId="77777777" w:rsidR="0002406B" w:rsidRPr="00767E2E" w:rsidRDefault="0002406B">
            <w:pPr>
              <w:ind w:left="-104"/>
              <w:rPr>
                <w:rFonts w:ascii="CircularXX" w:hAnsi="CircularXX" w:cs="CircularXX"/>
                <w:color w:val="auto"/>
                <w:sz w:val="22"/>
                <w:szCs w:val="22"/>
              </w:rPr>
            </w:pPr>
          </w:p>
          <w:p w14:paraId="3F860A59" w14:textId="2153BEA1"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 xml:space="preserve">What </w:t>
            </w:r>
            <w:r>
              <w:rPr>
                <w:rFonts w:ascii="CircularXX" w:hAnsi="CircularXX" w:cs="CircularXX"/>
                <w:b/>
                <w:bCs/>
                <w:color w:val="auto"/>
                <w:sz w:val="22"/>
                <w:szCs w:val="22"/>
              </w:rPr>
              <w:t xml:space="preserve">will you </w:t>
            </w:r>
            <w:r w:rsidRPr="00D9115B">
              <w:rPr>
                <w:rFonts w:ascii="CircularXX" w:hAnsi="CircularXX" w:cs="CircularXX"/>
                <w:b/>
                <w:bCs/>
                <w:color w:val="auto"/>
                <w:sz w:val="22"/>
                <w:szCs w:val="22"/>
              </w:rPr>
              <w:t>share about Canada? What would you most hope to learn about your host country?</w:t>
            </w:r>
          </w:p>
        </w:tc>
      </w:tr>
      <w:tr w:rsidR="0002406B" w:rsidRPr="00D9115B" w14:paraId="24D441D6" w14:textId="77777777">
        <w:trPr>
          <w:trHeight w:val="70"/>
        </w:trPr>
        <w:tc>
          <w:tcPr>
            <w:tcW w:w="11096" w:type="dxa"/>
            <w:shd w:val="clear" w:color="auto" w:fill="F2F2F2" w:themeFill="background1" w:themeFillShade="F2"/>
          </w:tcPr>
          <w:p w14:paraId="20096E2C" w14:textId="1B73188C"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3644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DEE7CE4" w14:textId="77777777" w:rsidR="0002406B" w:rsidRPr="00767E2E" w:rsidRDefault="0002406B">
            <w:pPr>
              <w:ind w:left="-104"/>
              <w:rPr>
                <w:rFonts w:ascii="CircularXX" w:hAnsi="CircularXX" w:cs="CircularXX"/>
                <w:color w:val="auto"/>
                <w:sz w:val="22"/>
                <w:szCs w:val="22"/>
              </w:rPr>
            </w:pPr>
          </w:p>
          <w:p w14:paraId="413A21FA" w14:textId="68B3A844"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0002406B" w:rsidRPr="00D9115B" w14:paraId="10AF59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1096" w:type="dxa"/>
            <w:tcBorders>
              <w:top w:val="nil"/>
              <w:left w:val="nil"/>
              <w:bottom w:val="nil"/>
              <w:right w:val="nil"/>
            </w:tcBorders>
            <w:shd w:val="clear" w:color="auto" w:fill="F2F2F2" w:themeFill="background1" w:themeFillShade="F2"/>
          </w:tcPr>
          <w:p w14:paraId="32DE2E9F" w14:textId="11F756D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FF22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2116DB0" w14:textId="77777777" w:rsidR="0002406B" w:rsidRPr="00767E2E" w:rsidRDefault="0002406B">
            <w:pPr>
              <w:ind w:left="-104"/>
              <w:rPr>
                <w:rFonts w:ascii="CircularXX" w:hAnsi="CircularXX" w:cs="CircularXX"/>
                <w:color w:val="auto"/>
                <w:sz w:val="22"/>
                <w:szCs w:val="22"/>
              </w:rPr>
            </w:pPr>
          </w:p>
          <w:p w14:paraId="61A9D938" w14:textId="66879686" w:rsidR="0002406B" w:rsidRPr="00D9115B" w:rsidRDefault="0002406B">
            <w:pPr>
              <w:ind w:left="-104"/>
              <w:rPr>
                <w:rFonts w:ascii="CircularXX" w:hAnsi="CircularXX" w:cs="CircularXX"/>
                <w:b/>
                <w:bCs/>
                <w:color w:val="auto"/>
                <w:sz w:val="22"/>
                <w:szCs w:val="22"/>
              </w:rPr>
            </w:pPr>
            <w:r w:rsidRPr="008B66AF">
              <w:rPr>
                <w:rFonts w:ascii="CircularXX" w:hAnsi="CircularXX" w:cs="CircularXX"/>
                <w:b/>
                <w:bCs/>
                <w:color w:val="auto"/>
                <w:sz w:val="22"/>
                <w:szCs w:val="22"/>
              </w:rPr>
              <w:t>Please explain why you believe it is important to always keep in mind power, privilege, and solidarity when working with international partners.</w:t>
            </w:r>
          </w:p>
        </w:tc>
      </w:tr>
      <w:tr w:rsidR="0002406B" w:rsidRPr="00D9115B" w14:paraId="14D1C2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15E888B8" w14:textId="2CCEB816"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F05DA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4E2FCDE5" w14:textId="77777777" w:rsidR="0002406B" w:rsidRPr="00767E2E" w:rsidRDefault="0002406B">
            <w:pPr>
              <w:ind w:left="-102"/>
              <w:rPr>
                <w:rFonts w:ascii="CircularXX" w:hAnsi="CircularXX" w:cs="CircularXX"/>
                <w:color w:val="auto"/>
                <w:sz w:val="22"/>
                <w:szCs w:val="22"/>
              </w:rPr>
            </w:pPr>
          </w:p>
          <w:p w14:paraId="1AFAB531" w14:textId="6B1C86FB"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0002406B" w:rsidRPr="00D9115B" w14:paraId="33146E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3EADF81E" w14:textId="1282C5A9"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54B70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1D418BB" w14:textId="77777777" w:rsidR="0002406B" w:rsidRPr="00767E2E" w:rsidRDefault="0002406B">
            <w:pPr>
              <w:ind w:left="-102"/>
              <w:rPr>
                <w:rFonts w:ascii="CircularXX" w:hAnsi="CircularXX" w:cs="CircularXX"/>
                <w:color w:val="auto"/>
                <w:sz w:val="22"/>
                <w:szCs w:val="22"/>
              </w:rPr>
            </w:pPr>
          </w:p>
          <w:p w14:paraId="30C589FD" w14:textId="77777777"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0002406B" w:rsidRPr="00D9115B" w14:paraId="29F43D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A23C974" w14:textId="746BBAE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6C2F476" w14:textId="77777777" w:rsidR="0002406B"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40C8B9AA"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229E0411" w14:textId="28257A12"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B</w:t>
      </w:r>
    </w:p>
    <w:p w14:paraId="6BEE7399" w14:textId="77777777" w:rsidR="0002406B" w:rsidRDefault="0002406B" w:rsidP="0002406B">
      <w:pPr>
        <w:rPr>
          <w:rFonts w:ascii="CircularXX" w:hAnsi="CircularXX" w:cs="CircularXX"/>
          <w:b/>
          <w:color w:val="auto"/>
          <w:spacing w:val="4"/>
          <w:sz w:val="24"/>
          <w:szCs w:val="24"/>
        </w:rPr>
      </w:pPr>
    </w:p>
    <w:p w14:paraId="79B770CB" w14:textId="1235C331" w:rsidR="0002406B" w:rsidRPr="00D9115B" w:rsidRDefault="0002406B" w:rsidP="0002406B">
      <w:pPr>
        <w:rPr>
          <w:rFonts w:ascii="CircularXX" w:hAnsi="CircularXX" w:cs="CircularXX"/>
          <w:b/>
          <w:bCs/>
          <w:color w:val="auto"/>
          <w:spacing w:val="2"/>
          <w:sz w:val="22"/>
          <w:szCs w:val="22"/>
          <w:u w:val="single"/>
          <w:lang w:val="en-US"/>
          <w14:textOutline w14:w="0" w14:cap="flat" w14:cmpd="sng" w14:algn="ctr">
            <w14:noFill/>
            <w14:prstDash w14:val="solid"/>
            <w14:round/>
          </w14:textOutline>
          <w14:ligatures w14:val="none"/>
        </w:rPr>
      </w:pPr>
      <w:r w:rsidRPr="4FCD1E3F">
        <w:rPr>
          <w:rFonts w:ascii="CircularXX" w:hAnsi="CircularXX" w:cs="CircularXX"/>
          <w:b/>
          <w:bCs/>
          <w:color w:val="auto"/>
          <w:spacing w:val="4"/>
          <w:sz w:val="22"/>
          <w:szCs w:val="22"/>
        </w:rPr>
        <w:t xml:space="preserve">PLEASE RESPOND TO THESE QUESTIONS </w:t>
      </w:r>
      <w:r w:rsidRPr="4FCD1E3F">
        <w:rPr>
          <w:rFonts w:ascii="CircularXX" w:hAnsi="CircularXX" w:cs="CircularXX"/>
          <w:b/>
          <w:bCs/>
          <w:i/>
          <w:iCs/>
          <w:color w:val="auto"/>
          <w:spacing w:val="4"/>
          <w:sz w:val="22"/>
          <w:szCs w:val="22"/>
          <w:u w:val="single"/>
        </w:rPr>
        <w:t>IF YOU HAVE ALREADY PARTICIPATED</w:t>
      </w:r>
      <w:r w:rsidRPr="4FCD1E3F">
        <w:rPr>
          <w:rFonts w:ascii="CircularXX" w:hAnsi="CircularXX" w:cs="CircularXX"/>
          <w:b/>
          <w:bCs/>
          <w:color w:val="auto"/>
          <w:spacing w:val="4"/>
          <w:sz w:val="22"/>
          <w:szCs w:val="22"/>
        </w:rPr>
        <w:t xml:space="preserve"> IN AT LEAST ONE CTF/FCE P</w:t>
      </w:r>
      <w:r>
        <w:rPr>
          <w:rFonts w:ascii="CircularXX" w:hAnsi="CircularXX" w:cs="CircularXX"/>
          <w:b/>
          <w:bCs/>
          <w:color w:val="auto"/>
          <w:spacing w:val="4"/>
          <w:sz w:val="22"/>
          <w:szCs w:val="22"/>
        </w:rPr>
        <w:t xml:space="preserve">ROJECT </w:t>
      </w:r>
      <w:r w:rsidRPr="4FCD1E3F">
        <w:rPr>
          <w:rFonts w:ascii="CircularXX" w:hAnsi="CircularXX" w:cs="CircularXX"/>
          <w:b/>
          <w:bCs/>
          <w:color w:val="auto"/>
          <w:spacing w:val="4"/>
          <w:sz w:val="22"/>
          <w:szCs w:val="22"/>
        </w:rPr>
        <w:t>O</w:t>
      </w:r>
      <w:r>
        <w:rPr>
          <w:rFonts w:ascii="CircularXX" w:hAnsi="CircularXX" w:cs="CircularXX"/>
          <w:b/>
          <w:bCs/>
          <w:color w:val="auto"/>
          <w:spacing w:val="4"/>
          <w:sz w:val="22"/>
          <w:szCs w:val="22"/>
        </w:rPr>
        <w:t xml:space="preserve">VERSEAS OR TEACHING TOGETHER </w:t>
      </w:r>
      <w:r w:rsidRPr="4FCD1E3F">
        <w:rPr>
          <w:rFonts w:ascii="CircularXX" w:hAnsi="CircularXX" w:cs="CircularXX"/>
          <w:b/>
          <w:bCs/>
          <w:color w:val="auto"/>
          <w:spacing w:val="4"/>
          <w:sz w:val="22"/>
          <w:szCs w:val="22"/>
        </w:rPr>
        <w:t>PRO</w:t>
      </w:r>
      <w:r>
        <w:rPr>
          <w:rFonts w:ascii="CircularXX" w:hAnsi="CircularXX" w:cs="CircularXX"/>
          <w:b/>
          <w:bCs/>
          <w:color w:val="auto"/>
          <w:spacing w:val="4"/>
          <w:sz w:val="22"/>
          <w:szCs w:val="22"/>
        </w:rPr>
        <w:t>GRAM.</w:t>
      </w:r>
      <w:r w:rsidRPr="4FCD1E3F">
        <w:rPr>
          <w:rFonts w:ascii="CircularXX" w:hAnsi="CircularXX" w:cs="CircularXX"/>
          <w:b/>
          <w:bCs/>
          <w:color w:val="auto"/>
          <w:spacing w:val="4"/>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0962291" w14:textId="77777777" w:rsidTr="07C0A7A6">
        <w:trPr>
          <w:trHeight w:val="567"/>
        </w:trPr>
        <w:tc>
          <w:tcPr>
            <w:tcW w:w="11096" w:type="dxa"/>
            <w:vAlign w:val="center"/>
          </w:tcPr>
          <w:p w14:paraId="6F9C0C70" w14:textId="77777777"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y do you wish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year?</w:t>
            </w:r>
          </w:p>
        </w:tc>
      </w:tr>
      <w:tr w:rsidR="0002406B" w:rsidRPr="00D9115B" w14:paraId="14890548" w14:textId="77777777" w:rsidTr="07C0A7A6">
        <w:trPr>
          <w:trHeight w:val="148"/>
        </w:trPr>
        <w:tc>
          <w:tcPr>
            <w:tcW w:w="11096" w:type="dxa"/>
            <w:shd w:val="clear" w:color="auto" w:fill="F2F2F2" w:themeFill="background1" w:themeFillShade="F2"/>
          </w:tcPr>
          <w:p w14:paraId="2AB8F483"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0971FB" w14:textId="77777777" w:rsidTr="07C0A7A6">
        <w:trPr>
          <w:trHeight w:val="567"/>
        </w:trPr>
        <w:tc>
          <w:tcPr>
            <w:tcW w:w="11096" w:type="dxa"/>
            <w:vAlign w:val="center"/>
          </w:tcPr>
          <w:p w14:paraId="679C5DC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4C61466" w14:textId="77777777" w:rsidR="0002406B" w:rsidRPr="00D9115B" w:rsidRDefault="0002406B">
            <w:pPr>
              <w:spacing w:after="120"/>
              <w:ind w:left="-102"/>
              <w:rPr>
                <w:rFonts w:ascii="CircularXX" w:hAnsi="CircularXX" w:cs="CircularXX"/>
                <w:b/>
                <w:bCs/>
                <w:color w:val="auto"/>
                <w:sz w:val="22"/>
                <w:szCs w:val="22"/>
                <w14:textOutline w14:w="0" w14:cap="flat" w14:cmpd="sng" w14:algn="ctr">
                  <w14:noFill/>
                  <w14:prstDash w14:val="solid"/>
                  <w14:round/>
                </w14:textOutline>
                <w14:ligatures w14:val="none"/>
              </w:rPr>
            </w:pPr>
            <w:r w:rsidRPr="00716F9A">
              <w:rPr>
                <w:rFonts w:ascii="CircularXX" w:hAnsi="CircularXX" w:cs="CircularXX"/>
                <w:b/>
                <w:bCs/>
                <w:color w:val="auto"/>
                <w:sz w:val="22"/>
                <w:szCs w:val="22"/>
                <w14:textOutline w14:w="0" w14:cap="flat" w14:cmpd="sng" w14:algn="ctr">
                  <w14:noFill/>
                  <w14:prstDash w14:val="solid"/>
                  <w14:round/>
                </w14:textOutline>
                <w14:ligatures w14:val="none"/>
              </w:rPr>
              <w:t>Using a concrete example, please explain how your most recent project experience has changed or influenced your understanding of power, privilege, and/or solidarity.</w:t>
            </w:r>
          </w:p>
        </w:tc>
      </w:tr>
      <w:tr w:rsidR="0002406B" w:rsidRPr="00D9115B" w14:paraId="2AC07F71" w14:textId="77777777" w:rsidTr="07C0A7A6">
        <w:trPr>
          <w:trHeight w:val="70"/>
        </w:trPr>
        <w:tc>
          <w:tcPr>
            <w:tcW w:w="11096" w:type="dxa"/>
            <w:shd w:val="clear" w:color="auto" w:fill="F2F2F2" w:themeFill="background1" w:themeFillShade="F2"/>
          </w:tcPr>
          <w:p w14:paraId="7B669DCB"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B98A2A1" w14:textId="77777777" w:rsidTr="07C0A7A6">
        <w:trPr>
          <w:trHeight w:val="567"/>
        </w:trPr>
        <w:tc>
          <w:tcPr>
            <w:tcW w:w="11096" w:type="dxa"/>
            <w:vAlign w:val="center"/>
          </w:tcPr>
          <w:p w14:paraId="35E5CDEB"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C198F3B"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might your </w:t>
            </w:r>
            <w:r w:rsidRPr="00716F9A">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xperience change your approach to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time?</w:t>
            </w:r>
          </w:p>
        </w:tc>
      </w:tr>
      <w:tr w:rsidR="0002406B" w:rsidRPr="00D9115B" w14:paraId="16221C3E" w14:textId="77777777" w:rsidTr="07C0A7A6">
        <w:trPr>
          <w:trHeight w:val="70"/>
        </w:trPr>
        <w:tc>
          <w:tcPr>
            <w:tcW w:w="11096" w:type="dxa"/>
            <w:shd w:val="clear" w:color="auto" w:fill="F2F2F2" w:themeFill="background1" w:themeFillShade="F2"/>
          </w:tcPr>
          <w:p w14:paraId="79A3A5F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5601BC2" w14:textId="77777777" w:rsidTr="07C0A7A6">
        <w:trPr>
          <w:trHeight w:val="567"/>
        </w:trPr>
        <w:tc>
          <w:tcPr>
            <w:tcW w:w="11096" w:type="dxa"/>
            <w:vAlign w:val="center"/>
          </w:tcPr>
          <w:p w14:paraId="35A23C95"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2BFAF39A"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ing your experience, what did you ga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fessionally and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ersonally?</w:t>
            </w:r>
          </w:p>
        </w:tc>
      </w:tr>
      <w:tr w:rsidR="0002406B" w:rsidRPr="00D9115B" w14:paraId="546F3C35" w14:textId="77777777" w:rsidTr="07C0A7A6">
        <w:trPr>
          <w:trHeight w:val="70"/>
        </w:trPr>
        <w:tc>
          <w:tcPr>
            <w:tcW w:w="11096" w:type="dxa"/>
            <w:shd w:val="clear" w:color="auto" w:fill="F2F2F2" w:themeFill="background1" w:themeFillShade="F2"/>
          </w:tcPr>
          <w:p w14:paraId="6315BFE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2632457" w14:textId="77777777" w:rsidTr="07C0A7A6">
        <w:trPr>
          <w:trHeight w:val="567"/>
        </w:trPr>
        <w:tc>
          <w:tcPr>
            <w:tcW w:w="11096" w:type="dxa"/>
            <w:vAlign w:val="center"/>
          </w:tcPr>
          <w:p w14:paraId="4A65A7C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8E3488D"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il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you share about Canada? What would you most hope to learn about your host country?</w:t>
            </w:r>
          </w:p>
        </w:tc>
      </w:tr>
      <w:tr w:rsidR="0002406B" w:rsidRPr="00D9115B" w14:paraId="322AEC95" w14:textId="77777777" w:rsidTr="07C0A7A6">
        <w:trPr>
          <w:trHeight w:val="70"/>
        </w:trPr>
        <w:tc>
          <w:tcPr>
            <w:tcW w:w="11096" w:type="dxa"/>
            <w:shd w:val="clear" w:color="auto" w:fill="F2F2F2" w:themeFill="background1" w:themeFillShade="F2"/>
          </w:tcPr>
          <w:p w14:paraId="3075CC49"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2FE98A9" w14:textId="77777777" w:rsidTr="07C0A7A6">
        <w:trPr>
          <w:trHeight w:val="567"/>
        </w:trPr>
        <w:tc>
          <w:tcPr>
            <w:tcW w:w="11096" w:type="dxa"/>
            <w:vAlign w:val="center"/>
          </w:tcPr>
          <w:p w14:paraId="33C2D55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4802454" w14:textId="77777777" w:rsidR="0002406B" w:rsidRPr="002942BC" w:rsidRDefault="0002406B">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0002406B" w:rsidRPr="00D9115B" w14:paraId="2AD0BFB2" w14:textId="77777777" w:rsidTr="07C0A7A6">
        <w:trPr>
          <w:trHeight w:val="70"/>
        </w:trPr>
        <w:tc>
          <w:tcPr>
            <w:tcW w:w="11096" w:type="dxa"/>
            <w:shd w:val="clear" w:color="auto" w:fill="F2F2F2" w:themeFill="background1" w:themeFillShade="F2"/>
          </w:tcPr>
          <w:p w14:paraId="0C3365B0"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14A24E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2556D05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E82F6FE"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late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experience which demonstrates your ability to work professionally with other team members, co-facilitators and others.</w:t>
            </w:r>
          </w:p>
        </w:tc>
      </w:tr>
      <w:tr w:rsidR="0002406B" w:rsidRPr="00D9115B" w14:paraId="69C12C0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24764EFE"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10D2DD4"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2C30CDE"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FD171F1" w14:textId="77777777" w:rsidR="0002406B" w:rsidRPr="00D9115B" w:rsidRDefault="0002406B">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 a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challenge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from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 experience</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ject Overseas or Teaching Together).  How was it handled? What lessons might you take from that experience? </w:t>
            </w:r>
          </w:p>
        </w:tc>
      </w:tr>
      <w:tr w:rsidR="0002406B" w:rsidRPr="00D9115B" w14:paraId="560190ED"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11A3DA7C"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A80FCD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1521B1B0"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8AA5B65"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0002406B" w:rsidRPr="00D9115B" w14:paraId="6F38F01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170CB6D"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10AF80E7"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6B097" w14:textId="77777777" w:rsidR="0002406B"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7D120"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257D740D" w14:textId="77777777" w:rsidR="0002406B" w:rsidRPr="002B60D7" w:rsidRDefault="0002406B"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r w:rsidRPr="002B60D7">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t>IF YOU WISH TO BE CONSIDERED AS A TEAM LEADER, PLEASE COMPLETE SECTION C.</w:t>
      </w:r>
    </w:p>
    <w:p w14:paraId="78DECC98"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1745A8AC" w14:textId="79A638D2" w:rsidR="0002406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C</w:t>
      </w:r>
    </w:p>
    <w:p w14:paraId="72A4AEB5" w14:textId="77777777"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6664937E" w14:textId="0FD15129" w:rsidR="0002406B" w:rsidRPr="00321D70" w:rsidRDefault="0002406B" w:rsidP="0002406B">
      <w:pPr>
        <w:rPr>
          <w:rFonts w:ascii="CircularXX" w:hAnsi="CircularXX" w:cs="CircularXX"/>
          <w:b/>
          <w:color w:val="auto"/>
          <w:spacing w:val="-2"/>
          <w:sz w:val="24"/>
          <w:szCs w:val="24"/>
        </w:rPr>
      </w:pPr>
      <w:r>
        <w:rPr>
          <w:rFonts w:ascii="CircularXX" w:hAnsi="CircularXX" w:cs="CircularXX"/>
          <w:b/>
          <w:color w:val="auto"/>
          <w:spacing w:val="-2"/>
          <w:sz w:val="24"/>
          <w:szCs w:val="24"/>
          <w:lang w:val="en-US"/>
        </w:rPr>
        <w:t xml:space="preserve">IF YOU HAVE PARTICIPATED IN THE PROGRAM BEFORE AND </w:t>
      </w:r>
      <w:r w:rsidRPr="00321D70">
        <w:rPr>
          <w:rFonts w:ascii="CircularXX" w:hAnsi="CircularXX" w:cs="CircularXX"/>
          <w:b/>
          <w:color w:val="auto"/>
          <w:spacing w:val="-2"/>
          <w:sz w:val="24"/>
          <w:szCs w:val="24"/>
        </w:rPr>
        <w:t>IF YOU ARE INTERESTED IN BEING A TEAM LEADER</w:t>
      </w:r>
      <w:r>
        <w:rPr>
          <w:rFonts w:ascii="CircularXX" w:hAnsi="CircularXX" w:cs="CircularXX"/>
          <w:b/>
          <w:color w:val="auto"/>
          <w:spacing w:val="-2"/>
          <w:sz w:val="24"/>
          <w:szCs w:val="24"/>
        </w:rPr>
        <w:t xml:space="preserve">, PLEASE COMPLETE THIS SECTION. </w:t>
      </w:r>
    </w:p>
    <w:p w14:paraId="3B7B2DC7" w14:textId="77777777" w:rsidR="0002406B" w:rsidRPr="00D9115B" w:rsidRDefault="0002406B" w:rsidP="0002406B">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0002406B" w:rsidRPr="00D9115B" w14:paraId="328B6F0F" w14:textId="77777777">
        <w:trPr>
          <w:trHeight w:val="22"/>
        </w:trPr>
        <w:tc>
          <w:tcPr>
            <w:tcW w:w="11096" w:type="dxa"/>
            <w:tcMar>
              <w:top w:w="113" w:type="dxa"/>
              <w:left w:w="57" w:type="dxa"/>
              <w:bottom w:w="57" w:type="dxa"/>
              <w:right w:w="57" w:type="dxa"/>
            </w:tcMar>
          </w:tcPr>
          <w:p w14:paraId="27C7AED8" w14:textId="77777777" w:rsidR="0002406B" w:rsidRPr="00091F83" w:rsidRDefault="0002406B">
            <w:pPr>
              <w:rPr>
                <w:rFonts w:ascii="CircularXX" w:hAnsi="CircularXX" w:cs="CircularXX"/>
                <w:color w:val="auto"/>
                <w:sz w:val="22"/>
                <w:szCs w:val="22"/>
                <w:lang w:val="en-US"/>
                <w14:textOutline w14:w="0" w14:cap="flat" w14:cmpd="sng" w14:algn="ctr">
                  <w14:noFill/>
                  <w14:prstDash w14:val="solid"/>
                  <w14:round/>
                </w14:textOutline>
                <w14:ligatures w14:val="none"/>
              </w:rPr>
            </w:pPr>
            <w:r w:rsidRPr="5BC893AB">
              <w:rPr>
                <w:rFonts w:ascii="CircularXX" w:hAnsi="CircularXX" w:cs="CircularXX"/>
                <w:b/>
                <w:bCs/>
                <w:color w:val="auto"/>
                <w:sz w:val="22"/>
                <w:szCs w:val="22"/>
              </w:rPr>
              <w:t>Why do you wish to be a</w:t>
            </w:r>
            <w:r>
              <w:rPr>
                <w:rFonts w:ascii="CircularXX" w:hAnsi="CircularXX" w:cs="CircularXX"/>
                <w:b/>
                <w:bCs/>
                <w:color w:val="auto"/>
                <w:sz w:val="22"/>
                <w:szCs w:val="22"/>
              </w:rPr>
              <w:t xml:space="preserve"> </w:t>
            </w:r>
            <w:r w:rsidRPr="5BC893AB">
              <w:rPr>
                <w:rFonts w:ascii="CircularXX" w:hAnsi="CircularXX" w:cs="CircularXX"/>
                <w:b/>
                <w:bCs/>
                <w:color w:val="auto"/>
                <w:sz w:val="22"/>
                <w:szCs w:val="22"/>
              </w:rPr>
              <w:t>team leader</w:t>
            </w:r>
            <w:r>
              <w:rPr>
                <w:rFonts w:ascii="CircularXX" w:hAnsi="CircularXX" w:cs="CircularXX"/>
                <w:b/>
                <w:bCs/>
                <w:color w:val="auto"/>
                <w:sz w:val="22"/>
                <w:szCs w:val="22"/>
              </w:rPr>
              <w:t xml:space="preserve"> for the </w:t>
            </w:r>
            <w:r>
              <w:rPr>
                <w:rFonts w:ascii="Circular Std Black" w:hAnsi="Circular Std Black" w:cs="Circular Std Black"/>
                <w:b/>
                <w:bCs/>
                <w:color w:val="auto"/>
                <w:sz w:val="22"/>
                <w:szCs w:val="22"/>
              </w:rPr>
              <w:t xml:space="preserve">Teaching Together </w:t>
            </w:r>
            <w:r>
              <w:rPr>
                <w:rFonts w:ascii="CircularXX" w:hAnsi="CircularXX" w:cs="CircularXX"/>
                <w:b/>
                <w:bCs/>
                <w:color w:val="auto"/>
                <w:sz w:val="22"/>
                <w:szCs w:val="22"/>
              </w:rPr>
              <w:t>program?</w:t>
            </w:r>
          </w:p>
        </w:tc>
      </w:tr>
      <w:tr w:rsidR="0002406B" w:rsidRPr="00D9115B" w14:paraId="1C6F9ECF" w14:textId="77777777">
        <w:trPr>
          <w:trHeight w:val="148"/>
        </w:trPr>
        <w:tc>
          <w:tcPr>
            <w:tcW w:w="11096" w:type="dxa"/>
            <w:shd w:val="clear" w:color="auto" w:fill="D9D9D9" w:themeFill="background1" w:themeFillShade="D9"/>
            <w:tcMar>
              <w:top w:w="113" w:type="dxa"/>
              <w:left w:w="57" w:type="dxa"/>
              <w:bottom w:w="57" w:type="dxa"/>
              <w:right w:w="57" w:type="dxa"/>
            </w:tcMar>
          </w:tcPr>
          <w:p w14:paraId="2A305D1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9338FE3" w14:textId="77777777">
        <w:trPr>
          <w:trHeight w:val="213"/>
        </w:trPr>
        <w:tc>
          <w:tcPr>
            <w:tcW w:w="11096" w:type="dxa"/>
            <w:tcMar>
              <w:top w:w="113" w:type="dxa"/>
              <w:left w:w="57" w:type="dxa"/>
              <w:bottom w:w="57" w:type="dxa"/>
              <w:right w:w="57" w:type="dxa"/>
            </w:tcMar>
          </w:tcPr>
          <w:p w14:paraId="012C3D2D"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What do you believe are the top two (2) responsibilities of a team leader?</w:t>
            </w:r>
          </w:p>
        </w:tc>
      </w:tr>
      <w:tr w:rsidR="0002406B" w:rsidRPr="00D9115B" w14:paraId="76EB8B01" w14:textId="77777777">
        <w:trPr>
          <w:trHeight w:val="70"/>
        </w:trPr>
        <w:tc>
          <w:tcPr>
            <w:tcW w:w="11096" w:type="dxa"/>
            <w:shd w:val="clear" w:color="auto" w:fill="D9D9D9" w:themeFill="background1" w:themeFillShade="D9"/>
            <w:tcMar>
              <w:top w:w="113" w:type="dxa"/>
              <w:left w:w="57" w:type="dxa"/>
              <w:bottom w:w="57" w:type="dxa"/>
              <w:right w:w="57" w:type="dxa"/>
            </w:tcMar>
          </w:tcPr>
          <w:p w14:paraId="6A23B534" w14:textId="77777777" w:rsidR="0002406B" w:rsidRPr="00D9115B" w:rsidRDefault="00233727">
            <w:pPr>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2CC58DEB09644534806168582C09D20A"/>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EB90685217D3408FAF2176A49421BAE2"/>
                    </w:placeholder>
                    <w:showingPlcHdr/>
                  </w:sdtPr>
                  <w:sdtEndPr>
                    <w:rPr>
                      <w:rStyle w:val="DefaultParagraphFont"/>
                      <w:b w:val="0"/>
                      <w:bCs w:val="0"/>
                      <w:color w:val="auto"/>
                      <w:sz w:val="22"/>
                      <w:szCs w:val="22"/>
                    </w:rPr>
                  </w:sdtEndPr>
                  <w:sdtContent>
                    <w:r w:rsidR="0002406B" w:rsidRPr="003B7C71">
                      <w:rPr>
                        <w:rStyle w:val="PlaceholderText"/>
                        <w:rFonts w:eastAsiaTheme="minorHAnsi"/>
                        <w:color w:val="2E74B5" w:themeColor="accent1" w:themeShade="BF"/>
                      </w:rPr>
                      <w:t>Click or tap here to enter text</w:t>
                    </w:r>
                  </w:sdtContent>
                </w:sdt>
              </w:sdtContent>
            </w:sdt>
          </w:p>
        </w:tc>
      </w:tr>
      <w:tr w:rsidR="0002406B" w:rsidRPr="00D9115B" w14:paraId="5A1FB463" w14:textId="77777777">
        <w:trPr>
          <w:trHeight w:val="22"/>
        </w:trPr>
        <w:tc>
          <w:tcPr>
            <w:tcW w:w="11096" w:type="dxa"/>
            <w:tcMar>
              <w:top w:w="113" w:type="dxa"/>
              <w:left w:w="57" w:type="dxa"/>
              <w:bottom w:w="57" w:type="dxa"/>
              <w:right w:w="57" w:type="dxa"/>
            </w:tcMar>
          </w:tcPr>
          <w:p w14:paraId="4540984E"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0002406B" w:rsidRPr="00D9115B" w14:paraId="09161F54" w14:textId="77777777">
        <w:trPr>
          <w:trHeight w:val="70"/>
        </w:trPr>
        <w:tc>
          <w:tcPr>
            <w:tcW w:w="11096" w:type="dxa"/>
            <w:shd w:val="clear" w:color="auto" w:fill="D9D9D9" w:themeFill="background1" w:themeFillShade="D9"/>
            <w:tcMar>
              <w:top w:w="113" w:type="dxa"/>
              <w:left w:w="57" w:type="dxa"/>
              <w:bottom w:w="57" w:type="dxa"/>
              <w:right w:w="57" w:type="dxa"/>
            </w:tcMar>
          </w:tcPr>
          <w:p w14:paraId="0D5821D2"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E7248A" w14:textId="77777777">
        <w:trPr>
          <w:trHeight w:val="567"/>
        </w:trPr>
        <w:tc>
          <w:tcPr>
            <w:tcW w:w="11096" w:type="dxa"/>
            <w:tcMar>
              <w:top w:w="113" w:type="dxa"/>
              <w:left w:w="57" w:type="dxa"/>
              <w:bottom w:w="57" w:type="dxa"/>
              <w:right w:w="57" w:type="dxa"/>
            </w:tcMar>
          </w:tcPr>
          <w:p w14:paraId="30BC892C"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 xml:space="preserve">What might you do as a team leader to promote positive </w:t>
            </w:r>
            <w:r>
              <w:rPr>
                <w:rFonts w:ascii="CircularXX" w:hAnsi="CircularXX" w:cs="CircularXX"/>
                <w:b/>
                <w:bCs/>
                <w:color w:val="auto"/>
                <w:sz w:val="22"/>
                <w:szCs w:val="22"/>
              </w:rPr>
              <w:t>professional and personal</w:t>
            </w:r>
            <w:r w:rsidRPr="00D9115B">
              <w:rPr>
                <w:rFonts w:ascii="CircularXX" w:hAnsi="CircularXX" w:cs="CircularXX"/>
                <w:b/>
                <w:bCs/>
                <w:color w:val="auto"/>
                <w:sz w:val="22"/>
                <w:szCs w:val="22"/>
              </w:rPr>
              <w:t xml:space="preserve"> experiences for your team members?</w:t>
            </w:r>
          </w:p>
        </w:tc>
      </w:tr>
      <w:tr w:rsidR="0002406B" w:rsidRPr="00D9115B" w14:paraId="0D287239" w14:textId="77777777">
        <w:trPr>
          <w:trHeight w:val="70"/>
        </w:trPr>
        <w:tc>
          <w:tcPr>
            <w:tcW w:w="11096" w:type="dxa"/>
            <w:shd w:val="clear" w:color="auto" w:fill="D9D9D9" w:themeFill="background1" w:themeFillShade="D9"/>
            <w:tcMar>
              <w:top w:w="113" w:type="dxa"/>
              <w:left w:w="57" w:type="dxa"/>
              <w:bottom w:w="57" w:type="dxa"/>
              <w:right w:w="57" w:type="dxa"/>
            </w:tcMar>
          </w:tcPr>
          <w:p w14:paraId="7D71ADE0"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9BC8FCB" w14:textId="77777777">
        <w:trPr>
          <w:trHeight w:val="22"/>
        </w:trPr>
        <w:tc>
          <w:tcPr>
            <w:tcW w:w="11096" w:type="dxa"/>
            <w:tcMar>
              <w:top w:w="113" w:type="dxa"/>
              <w:left w:w="57" w:type="dxa"/>
              <w:bottom w:w="57" w:type="dxa"/>
              <w:right w:w="57" w:type="dxa"/>
            </w:tcMar>
          </w:tcPr>
          <w:p w14:paraId="63B2B452"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0002406B" w:rsidRPr="00D9115B" w14:paraId="4516FD5E" w14:textId="77777777">
        <w:trPr>
          <w:trHeight w:val="70"/>
        </w:trPr>
        <w:tc>
          <w:tcPr>
            <w:tcW w:w="11096" w:type="dxa"/>
            <w:shd w:val="clear" w:color="auto" w:fill="D9D9D9" w:themeFill="background1" w:themeFillShade="D9"/>
            <w:tcMar>
              <w:top w:w="113" w:type="dxa"/>
              <w:left w:w="57" w:type="dxa"/>
              <w:bottom w:w="57" w:type="dxa"/>
              <w:right w:w="57" w:type="dxa"/>
            </w:tcMar>
          </w:tcPr>
          <w:p w14:paraId="31E54F11"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CEC835B" w14:textId="77777777">
        <w:trPr>
          <w:trHeight w:val="22"/>
        </w:trPr>
        <w:tc>
          <w:tcPr>
            <w:tcW w:w="11096" w:type="dxa"/>
            <w:tcMar>
              <w:top w:w="113" w:type="dxa"/>
              <w:left w:w="57" w:type="dxa"/>
              <w:bottom w:w="57" w:type="dxa"/>
              <w:right w:w="57" w:type="dxa"/>
            </w:tcMar>
          </w:tcPr>
          <w:p w14:paraId="1E02CFD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w:t>
            </w:r>
            <w:r>
              <w:rPr>
                <w:rFonts w:ascii="CircularXX" w:hAnsi="CircularXX" w:cs="CircularXX"/>
                <w:b/>
                <w:bCs/>
                <w:color w:val="auto"/>
                <w:sz w:val="22"/>
                <w:szCs w:val="22"/>
              </w:rPr>
              <w:t xml:space="preserve"> as a team leader </w:t>
            </w:r>
            <w:r w:rsidRPr="00D9115B">
              <w:rPr>
                <w:rFonts w:ascii="CircularXX" w:hAnsi="CircularXX" w:cs="CircularXX"/>
                <w:b/>
                <w:bCs/>
                <w:color w:val="auto"/>
                <w:sz w:val="22"/>
                <w:szCs w:val="22"/>
              </w:rPr>
              <w:t>that you would not experience as a team member? How would you handle it?</w:t>
            </w:r>
          </w:p>
        </w:tc>
      </w:tr>
      <w:tr w:rsidR="0002406B" w:rsidRPr="00D9115B" w14:paraId="47E9E7E1" w14:textId="77777777">
        <w:trPr>
          <w:trHeight w:val="70"/>
        </w:trPr>
        <w:tc>
          <w:tcPr>
            <w:tcW w:w="11096" w:type="dxa"/>
            <w:shd w:val="clear" w:color="auto" w:fill="D9D9D9" w:themeFill="background1" w:themeFillShade="D9"/>
            <w:tcMar>
              <w:top w:w="113" w:type="dxa"/>
              <w:left w:w="57" w:type="dxa"/>
              <w:bottom w:w="57" w:type="dxa"/>
              <w:right w:w="57" w:type="dxa"/>
            </w:tcMar>
          </w:tcPr>
          <w:p w14:paraId="48783DDB"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3D92A88" w14:textId="77777777">
        <w:trPr>
          <w:trHeight w:val="63"/>
        </w:trPr>
        <w:tc>
          <w:tcPr>
            <w:tcW w:w="11096" w:type="dxa"/>
            <w:tcMar>
              <w:top w:w="113" w:type="dxa"/>
              <w:left w:w="57" w:type="dxa"/>
              <w:bottom w:w="57" w:type="dxa"/>
              <w:right w:w="57" w:type="dxa"/>
            </w:tcMar>
          </w:tcPr>
          <w:p w14:paraId="73717D1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0002406B" w:rsidRPr="00D9115B" w14:paraId="75CD5BC7" w14:textId="77777777">
        <w:trPr>
          <w:trHeight w:val="288"/>
        </w:trPr>
        <w:tc>
          <w:tcPr>
            <w:tcW w:w="11096" w:type="dxa"/>
            <w:shd w:val="clear" w:color="auto" w:fill="D9D9D9" w:themeFill="background1" w:themeFillShade="D9"/>
            <w:tcMar>
              <w:top w:w="113" w:type="dxa"/>
              <w:left w:w="57" w:type="dxa"/>
              <w:bottom w:w="57" w:type="dxa"/>
              <w:right w:w="57" w:type="dxa"/>
            </w:tcMar>
          </w:tcPr>
          <w:p w14:paraId="1D41866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3991EA4" w14:textId="77777777">
        <w:trPr>
          <w:trHeight w:val="22"/>
        </w:trPr>
        <w:tc>
          <w:tcPr>
            <w:tcW w:w="11096" w:type="dxa"/>
            <w:tcMar>
              <w:top w:w="113" w:type="dxa"/>
              <w:left w:w="57" w:type="dxa"/>
              <w:bottom w:w="57" w:type="dxa"/>
              <w:right w:w="57" w:type="dxa"/>
            </w:tcMar>
          </w:tcPr>
          <w:p w14:paraId="6246DCFF"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Team dynamics can “make or break” a pro</w:t>
            </w:r>
            <w:r>
              <w:rPr>
                <w:rFonts w:ascii="CircularXX" w:hAnsi="CircularXX" w:cs="CircularXX"/>
                <w:b/>
                <w:bCs/>
                <w:color w:val="auto"/>
                <w:sz w:val="22"/>
                <w:szCs w:val="22"/>
              </w:rPr>
              <w:t>gram experience</w:t>
            </w:r>
            <w:r w:rsidRPr="5BC893AB">
              <w:rPr>
                <w:rFonts w:ascii="CircularXX" w:hAnsi="CircularXX" w:cs="CircularXX"/>
                <w:b/>
                <w:bCs/>
                <w:color w:val="auto"/>
                <w:sz w:val="22"/>
                <w:szCs w:val="22"/>
              </w:rPr>
              <w:t>. How will you cultivate positive team dynamics?</w:t>
            </w:r>
          </w:p>
        </w:tc>
      </w:tr>
      <w:tr w:rsidR="0002406B" w:rsidRPr="00D9115B" w14:paraId="19CB78CF" w14:textId="77777777">
        <w:trPr>
          <w:trHeight w:val="145"/>
        </w:trPr>
        <w:tc>
          <w:tcPr>
            <w:tcW w:w="11096" w:type="dxa"/>
            <w:shd w:val="clear" w:color="auto" w:fill="D9D9D9" w:themeFill="background1" w:themeFillShade="D9"/>
            <w:tcMar>
              <w:top w:w="113" w:type="dxa"/>
              <w:left w:w="57" w:type="dxa"/>
              <w:bottom w:w="57" w:type="dxa"/>
              <w:right w:w="57" w:type="dxa"/>
            </w:tcMar>
          </w:tcPr>
          <w:p w14:paraId="34396B05"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14:paraId="788F248F" w14:textId="77777777">
        <w:trPr>
          <w:trHeight w:val="359"/>
        </w:trPr>
        <w:tc>
          <w:tcPr>
            <w:tcW w:w="11096" w:type="dxa"/>
            <w:tcMar>
              <w:top w:w="113" w:type="dxa"/>
              <w:left w:w="57" w:type="dxa"/>
              <w:bottom w:w="57" w:type="dxa"/>
              <w:right w:w="57" w:type="dxa"/>
            </w:tcMar>
          </w:tcPr>
          <w:p w14:paraId="2DE65672" w14:textId="77777777" w:rsidR="0002406B" w:rsidRDefault="0002406B">
            <w:r>
              <w:rPr>
                <w:rFonts w:ascii="CircularXX" w:hAnsi="CircularXX" w:cs="CircularXX"/>
                <w:b/>
                <w:bCs/>
                <w:color w:val="auto"/>
                <w:sz w:val="22"/>
                <w:szCs w:val="22"/>
              </w:rPr>
              <w:t>Power, privilege, and solidarity are important concepts to be aware of when working with international partners. What might you do to ensure that your team members are mindful of this before and throughout the program?</w:t>
            </w:r>
          </w:p>
        </w:tc>
      </w:tr>
      <w:tr w:rsidR="0002406B" w14:paraId="433F16BE" w14:textId="77777777">
        <w:trPr>
          <w:trHeight w:val="145"/>
        </w:trPr>
        <w:tc>
          <w:tcPr>
            <w:tcW w:w="11096" w:type="dxa"/>
            <w:shd w:val="clear" w:color="auto" w:fill="D9D9D9" w:themeFill="background1" w:themeFillShade="D9"/>
            <w:tcMar>
              <w:top w:w="113" w:type="dxa"/>
              <w:left w:w="57" w:type="dxa"/>
              <w:bottom w:w="57" w:type="dxa"/>
              <w:right w:w="57" w:type="dxa"/>
            </w:tcMar>
          </w:tcPr>
          <w:p w14:paraId="267A774A" w14:textId="77777777" w:rsidR="0002406B" w:rsidRDefault="0002406B">
            <w:pPr>
              <w:rPr>
                <w:rFonts w:ascii="CircularXX" w:hAnsi="CircularXX" w:cs="CircularXX"/>
                <w:b/>
                <w:bCs/>
                <w:color w:val="auto"/>
                <w:sz w:val="22"/>
                <w:szCs w:val="22"/>
                <w:lang w:val="en-US"/>
              </w:rPr>
            </w:pPr>
          </w:p>
        </w:tc>
      </w:tr>
    </w:tbl>
    <w:p w14:paraId="3DA6B114" w14:textId="47384E49" w:rsidR="0002406B" w:rsidRPr="00D9115B" w:rsidRDefault="0002406B" w:rsidP="0002406B">
      <w:pPr>
        <w:rPr>
          <w:rFonts w:ascii="CircularXX" w:hAnsi="CircularXX" w:cs="CircularXX"/>
          <w:b/>
          <w:bCs/>
          <w:color w:val="auto"/>
          <w:sz w:val="24"/>
          <w:szCs w:val="24"/>
          <w:lang w:val="en-US"/>
        </w:rPr>
      </w:pPr>
    </w:p>
    <w:p w14:paraId="6EAC81C1" w14:textId="77777777" w:rsidR="0002406B" w:rsidRPr="001F6F0C" w:rsidRDefault="0002406B" w:rsidP="0002406B">
      <w:pPr>
        <w:spacing w:after="160" w:line="259" w:lineRule="auto"/>
        <w:rPr>
          <w:rFonts w:ascii="CircularXX" w:hAnsi="CircularXX" w:cs="CircularXX"/>
          <w:b/>
          <w:color w:val="auto"/>
          <w:sz w:val="24"/>
          <w:szCs w:val="24"/>
        </w:rPr>
      </w:pPr>
      <w:r w:rsidRPr="001F6F0C">
        <w:rPr>
          <w:rFonts w:ascii="CircularXX" w:hAnsi="CircularXX" w:cs="CircularXX"/>
          <w:b/>
          <w:color w:val="auto"/>
          <w:sz w:val="24"/>
          <w:szCs w:val="24"/>
        </w:rPr>
        <w:br w:type="page"/>
      </w:r>
    </w:p>
    <w:p w14:paraId="7E4EE7A1" w14:textId="38B7650D" w:rsidR="0002406B" w:rsidRPr="00D9115B" w:rsidRDefault="0002406B" w:rsidP="0002406B">
      <w:pPr>
        <w:rPr>
          <w:rFonts w:ascii="CircularXX" w:hAnsi="CircularXX" w:cs="CircularXX"/>
          <w:b/>
          <w:color w:val="00B2A9"/>
          <w:sz w:val="24"/>
          <w:szCs w:val="24"/>
        </w:rPr>
      </w:pPr>
      <w:r w:rsidRPr="00D9115B">
        <w:rPr>
          <w:rFonts w:ascii="CircularXX" w:hAnsi="CircularXX" w:cs="CircularXX"/>
          <w:b/>
          <w:color w:val="00B2A9"/>
          <w:sz w:val="24"/>
          <w:szCs w:val="24"/>
        </w:rPr>
        <w:t>REFERENCES</w:t>
      </w:r>
    </w:p>
    <w:p w14:paraId="3F3E7E7F" w14:textId="77777777" w:rsidR="0002406B" w:rsidRPr="00D9115B" w:rsidRDefault="0002406B" w:rsidP="0002406B">
      <w:pPr>
        <w:rPr>
          <w:rFonts w:ascii="CircularXX" w:hAnsi="CircularXX" w:cs="CircularXX"/>
          <w:b/>
          <w:color w:val="00B2A9"/>
          <w:sz w:val="24"/>
          <w:szCs w:val="24"/>
        </w:rPr>
      </w:pPr>
    </w:p>
    <w:p w14:paraId="006EFF65" w14:textId="55C96688" w:rsidR="0002406B" w:rsidRPr="00D9115B" w:rsidRDefault="0002406B" w:rsidP="0002406B">
      <w:pPr>
        <w:rPr>
          <w:rFonts w:ascii="CircularXX" w:hAnsi="CircularXX" w:cs="CircularXX"/>
        </w:rPr>
      </w:pPr>
      <w:r w:rsidRPr="00D9115B">
        <w:rPr>
          <w:rFonts w:ascii="CircularXX" w:hAnsi="CircularXX" w:cs="CircularXX"/>
          <w:color w:val="00B2A9"/>
          <w:sz w:val="24"/>
          <w:szCs w:val="24"/>
        </w:rPr>
        <w:t>Please provide the names and contact information of t</w:t>
      </w:r>
      <w:r>
        <w:rPr>
          <w:rFonts w:ascii="CircularXX" w:hAnsi="CircularXX" w:cs="CircularXX"/>
          <w:color w:val="00B2A9"/>
          <w:sz w:val="24"/>
          <w:szCs w:val="24"/>
        </w:rPr>
        <w:t>wo</w:t>
      </w:r>
      <w:r w:rsidRPr="00D9115B">
        <w:rPr>
          <w:rFonts w:ascii="CircularXX" w:hAnsi="CircularXX" w:cs="CircularXX"/>
          <w:color w:val="00B2A9"/>
          <w:sz w:val="24"/>
          <w:szCs w:val="24"/>
        </w:rPr>
        <w:t xml:space="preserve"> people who can serve as references:</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46585957" w14:textId="77777777">
        <w:trPr>
          <w:trHeight w:val="567"/>
        </w:trPr>
        <w:tc>
          <w:tcPr>
            <w:tcW w:w="11199" w:type="dxa"/>
            <w:vAlign w:val="center"/>
          </w:tcPr>
          <w:p w14:paraId="3D4881EF" w14:textId="77777777" w:rsidR="0002406B" w:rsidRPr="00D9115B" w:rsidRDefault="0002406B">
            <w:pPr>
              <w:rPr>
                <w:rFonts w:ascii="CircularXX" w:hAnsi="CircularXX" w:cs="CircularXX"/>
                <w:b/>
                <w:color w:val="00B2A9"/>
                <w:sz w:val="24"/>
                <w:szCs w:val="24"/>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02406B" w:rsidRPr="00D9115B" w14:paraId="03B73F40" w14:textId="77777777">
              <w:trPr>
                <w:trHeight w:val="850"/>
              </w:trPr>
              <w:tc>
                <w:tcPr>
                  <w:tcW w:w="462" w:type="dxa"/>
                  <w:vMerge w:val="restart"/>
                  <w:shd w:val="clear" w:color="auto" w:fill="FFFFFF" w:themeFill="background1"/>
                  <w:vAlign w:val="center"/>
                </w:tcPr>
                <w:p w14:paraId="21AD892A"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14:paraId="1973DF4F"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0D4AA561" w14:textId="539D0056"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25AA1E99" w14:textId="77777777">
              <w:trPr>
                <w:trHeight w:val="567"/>
              </w:trPr>
              <w:tc>
                <w:tcPr>
                  <w:tcW w:w="462" w:type="dxa"/>
                  <w:vMerge/>
                </w:tcPr>
                <w:p w14:paraId="280238E4" w14:textId="77777777" w:rsidR="0002406B" w:rsidRPr="00D9115B" w:rsidRDefault="0002406B">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784D56F8" w14:textId="0296FD9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vAlign w:val="center"/>
                </w:tcPr>
                <w:p w14:paraId="4A0E679F" w14:textId="7025913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r w:rsidR="0002406B" w:rsidRPr="00D9115B" w14:paraId="1886BC2B" w14:textId="77777777">
              <w:trPr>
                <w:trHeight w:val="850"/>
              </w:trPr>
              <w:tc>
                <w:tcPr>
                  <w:tcW w:w="462" w:type="dxa"/>
                  <w:vMerge w:val="restart"/>
                  <w:shd w:val="clear" w:color="auto" w:fill="FFFFFF" w:themeFill="background1"/>
                  <w:vAlign w:val="center"/>
                </w:tcPr>
                <w:p w14:paraId="0A649346"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14:paraId="4F72A70A" w14:textId="77777777" w:rsidR="0002406B" w:rsidRPr="00D9115B" w:rsidRDefault="0002406B">
                  <w:pPr>
                    <w:tabs>
                      <w:tab w:val="right" w:pos="10800"/>
                    </w:tabs>
                    <w:spacing w:after="120"/>
                    <w:rPr>
                      <w:rFonts w:ascii="CircularXX" w:hAnsi="CircularXX" w:cs="CircularXX"/>
                      <w:b/>
                      <w:bCs/>
                      <w:color w:val="auto"/>
                      <w:sz w:val="22"/>
                      <w:szCs w:val="22"/>
                    </w:rPr>
                  </w:pPr>
                </w:p>
                <w:p w14:paraId="7C7F16D3"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329BA7F2" w14:textId="0E6D3FD7"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62DEDD11" w14:textId="77777777">
              <w:trPr>
                <w:trHeight w:val="567"/>
              </w:trPr>
              <w:tc>
                <w:tcPr>
                  <w:tcW w:w="462" w:type="dxa"/>
                  <w:vMerge/>
                  <w:vAlign w:val="center"/>
                </w:tcPr>
                <w:p w14:paraId="1B5F4F48" w14:textId="77777777" w:rsidR="0002406B" w:rsidRPr="00D9115B" w:rsidRDefault="0002406B">
                  <w:pPr>
                    <w:tabs>
                      <w:tab w:val="right" w:pos="10800"/>
                    </w:tabs>
                    <w:ind w:left="-255"/>
                    <w:contextualSpacing/>
                    <w:jc w:val="center"/>
                    <w:rPr>
                      <w:rFonts w:ascii="CircularXX" w:hAnsi="CircularXX" w:cs="CircularXX"/>
                      <w:color w:val="auto"/>
                      <w:sz w:val="22"/>
                      <w:szCs w:val="22"/>
                    </w:rPr>
                  </w:pPr>
                </w:p>
              </w:tc>
              <w:tc>
                <w:tcPr>
                  <w:tcW w:w="6796" w:type="dxa"/>
                  <w:tcBorders>
                    <w:bottom w:val="single" w:sz="4" w:space="0" w:color="BFBFBF" w:themeColor="background1" w:themeShade="BF"/>
                  </w:tcBorders>
                  <w:shd w:val="clear" w:color="auto" w:fill="FFFFFF" w:themeFill="background1"/>
                  <w:vAlign w:val="center"/>
                </w:tcPr>
                <w:p w14:paraId="32712BD6" w14:textId="4CF5117C"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tcBorders>
                    <w:bottom w:val="single" w:sz="4" w:space="0" w:color="BFBFBF" w:themeColor="background1" w:themeShade="BF"/>
                  </w:tcBorders>
                  <w:vAlign w:val="center"/>
                </w:tcPr>
                <w:p w14:paraId="3AAB90CD" w14:textId="0D6F035B"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bl>
          <w:p w14:paraId="1AD3B1CA" w14:textId="77777777" w:rsidR="0002406B" w:rsidRPr="00D9115B" w:rsidRDefault="0002406B">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66838F8" w14:textId="77777777" w:rsidR="0002406B" w:rsidRPr="00D9115B" w:rsidRDefault="0002406B" w:rsidP="0002406B">
      <w:pPr>
        <w:rPr>
          <w:rFonts w:ascii="CircularXX" w:hAnsi="CircularXX" w:cs="CircularXX"/>
          <w:b/>
          <w:bCs/>
          <w:color w:val="auto"/>
          <w:sz w:val="24"/>
          <w:szCs w:val="24"/>
          <w14:textOutline w14:w="0" w14:cap="flat" w14:cmpd="sng" w14:algn="ctr">
            <w14:noFill/>
            <w14:prstDash w14:val="solid"/>
            <w14:round/>
          </w14:textOutline>
          <w14:ligatures w14:val="none"/>
        </w:rPr>
      </w:pPr>
    </w:p>
    <w:p w14:paraId="275E5E2F" w14:textId="77777777" w:rsidR="0002406B" w:rsidRPr="00D9115B" w:rsidRDefault="0002406B" w:rsidP="0002406B">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7A3A5DE7" w14:textId="77777777" w:rsidR="0002406B" w:rsidRDefault="0002406B" w:rsidP="0002406B">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t>ACKNOWLEDGEMENT</w:t>
      </w:r>
    </w:p>
    <w:p w14:paraId="6A4FED9D" w14:textId="38937D32" w:rsidR="0002406B" w:rsidRPr="00FD3C5B" w:rsidRDefault="0002406B" w:rsidP="0002406B">
      <w:pPr>
        <w:spacing w:after="120" w:line="259" w:lineRule="auto"/>
        <w:rPr>
          <w:rFonts w:ascii="CircularXX" w:hAnsi="CircularXX" w:cs="CircularXX"/>
          <w:b/>
          <w:bCs/>
          <w:color w:val="00B2A9"/>
          <w:sz w:val="24"/>
          <w:szCs w:val="24"/>
          <w14:textOutline w14:w="0" w14:cap="flat" w14:cmpd="sng" w14:algn="ctr">
            <w14:noFill/>
            <w14:prstDash w14:val="solid"/>
            <w14:round/>
          </w14:textOutline>
          <w14:ligatures w14:val="none"/>
        </w:rPr>
      </w:pPr>
      <w:r w:rsidRPr="67B52905">
        <w:rPr>
          <w:rFonts w:ascii="CircularXX" w:hAnsi="CircularXX" w:cs="CircularXX"/>
          <w:color w:val="00B2A9"/>
          <w:sz w:val="24"/>
          <w:szCs w:val="24"/>
        </w:rPr>
        <w:t>As an applicant fo</w:t>
      </w:r>
      <w:r>
        <w:rPr>
          <w:rFonts w:ascii="CircularXX" w:hAnsi="CircularXX" w:cs="CircularXX"/>
          <w:color w:val="00B2A9"/>
          <w:sz w:val="24"/>
          <w:szCs w:val="24"/>
        </w:rPr>
        <w:t xml:space="preserve">r the </w:t>
      </w:r>
      <w:r>
        <w:rPr>
          <w:rFonts w:ascii="CircularXX" w:hAnsi="CircularXX" w:cs="CircularXX"/>
          <w:b/>
          <w:bCs/>
          <w:color w:val="00B2A9"/>
          <w:sz w:val="24"/>
          <w:szCs w:val="24"/>
        </w:rPr>
        <w:t>Teaching Together</w:t>
      </w:r>
      <w:r>
        <w:rPr>
          <w:rFonts w:ascii="CircularXX" w:hAnsi="CircularXX" w:cs="CircularXX"/>
          <w:color w:val="00B2A9"/>
          <w:sz w:val="24"/>
          <w:szCs w:val="24"/>
        </w:rPr>
        <w:t xml:space="preserve"> program,</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02406B" w:rsidRPr="00D9115B" w14:paraId="10B6118C" w14:textId="77777777">
        <w:trPr>
          <w:trHeight w:val="340"/>
        </w:trPr>
        <w:sdt>
          <w:sdtPr>
            <w:rPr>
              <w:rFonts w:ascii="CircularXX" w:hAnsi="CircularXX" w:cs="CircularXX"/>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14:paraId="376C8FA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AD0A0CF"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confirm that I will have taught in Canada for five full years before th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assignment begins</w:t>
            </w:r>
            <w:r>
              <w:rPr>
                <w:rFonts w:ascii="CircularXX" w:hAnsi="CircularXX" w:cs="CircularXX"/>
                <w:color w:val="auto"/>
                <w:sz w:val="22"/>
                <w:szCs w:val="22"/>
              </w:rPr>
              <w:t>;</w:t>
            </w:r>
          </w:p>
        </w:tc>
      </w:tr>
      <w:tr w:rsidR="0002406B" w:rsidRPr="00D9115B" w14:paraId="34DA68E1" w14:textId="77777777">
        <w:trPr>
          <w:trHeight w:val="340"/>
        </w:trPr>
        <w:sdt>
          <w:sdtPr>
            <w:rPr>
              <w:rFonts w:ascii="CircularXX" w:hAnsi="CircularXX" w:cs="CircularXX"/>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14:paraId="33CBF45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26A58B8"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I may be assigned to any </w:t>
            </w:r>
            <w:r>
              <w:rPr>
                <w:rFonts w:ascii="CircularXX" w:hAnsi="CircularXX" w:cs="CircularXX"/>
                <w:color w:val="auto"/>
                <w:sz w:val="22"/>
                <w:szCs w:val="22"/>
              </w:rPr>
              <w:t xml:space="preserve">program </w:t>
            </w:r>
            <w:r w:rsidRPr="5BC893AB">
              <w:rPr>
                <w:rFonts w:ascii="CircularXX" w:hAnsi="CircularXX" w:cs="CircularXX"/>
                <w:color w:val="auto"/>
                <w:sz w:val="22"/>
                <w:szCs w:val="22"/>
              </w:rPr>
              <w:t>country</w:t>
            </w:r>
            <w:r>
              <w:rPr>
                <w:rFonts w:ascii="CircularXX" w:hAnsi="CircularXX" w:cs="CircularXX"/>
                <w:color w:val="auto"/>
                <w:sz w:val="22"/>
                <w:szCs w:val="22"/>
              </w:rPr>
              <w:t xml:space="preserve">; </w:t>
            </w:r>
            <w:r w:rsidRPr="5BC893AB">
              <w:rPr>
                <w:rFonts w:ascii="CircularXX" w:hAnsi="CircularXX" w:cs="CircularXX"/>
                <w:color w:val="auto"/>
                <w:sz w:val="22"/>
                <w:szCs w:val="22"/>
              </w:rPr>
              <w:t>I</w:t>
            </w:r>
            <w:r>
              <w:rPr>
                <w:rFonts w:ascii="CircularXX" w:hAnsi="CircularXX" w:cs="CircularXX"/>
                <w:color w:val="auto"/>
                <w:sz w:val="22"/>
                <w:szCs w:val="22"/>
              </w:rPr>
              <w:t> </w:t>
            </w:r>
            <w:r w:rsidRPr="5BC893AB">
              <w:rPr>
                <w:rFonts w:ascii="CircularXX" w:hAnsi="CircularXX" w:cs="CircularXX"/>
                <w:color w:val="auto"/>
                <w:sz w:val="22"/>
                <w:szCs w:val="22"/>
              </w:rPr>
              <w:t>cannot choose my placement or my team</w:t>
            </w:r>
            <w:r>
              <w:rPr>
                <w:rFonts w:ascii="CircularXX" w:hAnsi="CircularXX" w:cs="CircularXX"/>
                <w:color w:val="auto"/>
                <w:sz w:val="22"/>
                <w:szCs w:val="22"/>
              </w:rPr>
              <w:t>;</w:t>
            </w:r>
          </w:p>
        </w:tc>
      </w:tr>
      <w:tr w:rsidR="0002406B" w:rsidRPr="00D9115B" w14:paraId="6608765F" w14:textId="77777777">
        <w:trPr>
          <w:trHeight w:val="850"/>
        </w:trPr>
        <w:sdt>
          <w:sdtPr>
            <w:rPr>
              <w:rFonts w:ascii="CircularXX" w:hAnsi="CircularXX" w:cs="CircularXX"/>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14:paraId="39F65801"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A9AF727"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hile the CTF/FCE makes every effort to assign successful applicants in accordance with their skills and experienc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participants may be assigned to co-plan and co-facilitate professional learning workshops on any theme/topic</w:t>
            </w:r>
            <w:r>
              <w:rPr>
                <w:rFonts w:ascii="CircularXX" w:hAnsi="CircularXX" w:cs="CircularXX"/>
                <w:color w:val="auto"/>
                <w:sz w:val="22"/>
                <w:szCs w:val="22"/>
              </w:rPr>
              <w:t>;</w:t>
            </w:r>
            <w:r w:rsidRPr="5BC893AB">
              <w:rPr>
                <w:rFonts w:ascii="CircularXX" w:hAnsi="CircularXX" w:cs="CircularXX"/>
                <w:color w:val="auto"/>
                <w:sz w:val="22"/>
                <w:szCs w:val="22"/>
              </w:rPr>
              <w:t xml:space="preserve">  </w:t>
            </w:r>
          </w:p>
        </w:tc>
      </w:tr>
      <w:tr w:rsidR="0002406B" w:rsidRPr="00D9115B" w14:paraId="766A1622" w14:textId="77777777">
        <w:trPr>
          <w:trHeight w:val="561"/>
        </w:trPr>
        <w:sdt>
          <w:sdtPr>
            <w:rPr>
              <w:rFonts w:ascii="CircularXX" w:hAnsi="CircularXX" w:cs="CircularXX"/>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14:paraId="6DB2073B"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1CC51C6"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participants are bound by local laws in the country of assignment as well as by codes of conduct of the CTF/FCE and of their own provincial/territorial teacher organizations, and by the CTF/FCE Policy on Protection from Sexual Exploitation and Abuse</w:t>
            </w:r>
            <w:r>
              <w:rPr>
                <w:rFonts w:ascii="CircularXX" w:hAnsi="CircularXX" w:cs="CircularXX"/>
                <w:color w:val="auto"/>
                <w:sz w:val="22"/>
                <w:szCs w:val="22"/>
              </w:rPr>
              <w:t>;</w:t>
            </w:r>
          </w:p>
        </w:tc>
      </w:tr>
      <w:tr w:rsidR="0002406B" w:rsidRPr="00D9115B" w14:paraId="550180E5" w14:textId="77777777">
        <w:trPr>
          <w:trHeight w:val="733"/>
        </w:trPr>
        <w:sdt>
          <w:sdtPr>
            <w:rPr>
              <w:rFonts w:ascii="CircularXX" w:hAnsi="CircularXX" w:cs="CircularXX"/>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14:paraId="5EE00432" w14:textId="77777777" w:rsidR="0002406B" w:rsidRPr="00A12172" w:rsidRDefault="0002406B">
                <w:pPr>
                  <w:ind w:left="37" w:right="-108"/>
                  <w:rPr>
                    <w:rFonts w:ascii="CircularXX" w:hAnsi="CircularXX" w:cs="CircularXX"/>
                    <w:bCs/>
                    <w:color w:val="auto"/>
                    <w:sz w:val="22"/>
                    <w:szCs w:val="22"/>
                    <w:lang w:val="en"/>
                  </w:rPr>
                </w:pPr>
                <w:r w:rsidRPr="0D4C7B4C">
                  <w:rPr>
                    <w:rFonts w:ascii="MS Gothic" w:eastAsia="MS Gothic" w:hAnsi="MS Gothic" w:cs="MS Gothic"/>
                    <w:color w:val="auto"/>
                    <w:sz w:val="22"/>
                    <w:szCs w:val="22"/>
                    <w:lang w:val="en"/>
                  </w:rPr>
                  <w:t>☐</w:t>
                </w:r>
              </w:p>
            </w:tc>
          </w:sdtContent>
        </w:sdt>
        <w:tc>
          <w:tcPr>
            <w:tcW w:w="10485" w:type="dxa"/>
            <w:tcMar>
              <w:top w:w="113" w:type="dxa"/>
              <w:bottom w:w="113" w:type="dxa"/>
            </w:tcMar>
          </w:tcPr>
          <w:p w14:paraId="530DD717" w14:textId="77777777" w:rsidR="0002406B" w:rsidRPr="00D9115B" w:rsidRDefault="0002406B">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 xml:space="preserve">I accept that, for budgetary and safety reasons, </w:t>
            </w:r>
            <w:r>
              <w:rPr>
                <w:rFonts w:ascii="Circular Std Black" w:hAnsi="Circular Std Black" w:cs="Circular Std Black"/>
                <w:color w:val="auto"/>
                <w:spacing w:val="-2"/>
                <w:sz w:val="22"/>
                <w:szCs w:val="22"/>
              </w:rPr>
              <w:t>Teaching Together</w:t>
            </w:r>
            <w:r>
              <w:rPr>
                <w:rFonts w:ascii="CircularXX" w:hAnsi="CircularXX" w:cs="CircularXX"/>
                <w:color w:val="auto"/>
                <w:spacing w:val="-2"/>
                <w:sz w:val="22"/>
                <w:szCs w:val="22"/>
              </w:rPr>
              <w:t xml:space="preserve"> </w:t>
            </w:r>
            <w:r w:rsidRPr="00A12172">
              <w:rPr>
                <w:rFonts w:ascii="CircularXX" w:hAnsi="CircularXX" w:cs="CircularXX"/>
                <w:color w:val="auto"/>
                <w:spacing w:val="-2"/>
                <w:sz w:val="22"/>
                <w:szCs w:val="22"/>
              </w:rPr>
              <w:t>participants share accommodations,</w:t>
            </w:r>
            <w:r w:rsidRPr="00A12172">
              <w:rPr>
                <w:rFonts w:ascii="CircularXX" w:hAnsi="CircularXX" w:cs="CircularXX"/>
                <w:color w:val="auto"/>
                <w:sz w:val="22"/>
                <w:szCs w:val="22"/>
              </w:rPr>
              <w:t xml:space="preserve"> </w:t>
            </w:r>
            <w:r w:rsidRPr="00D02FDF">
              <w:rPr>
                <w:rFonts w:ascii="CircularXX" w:hAnsi="CircularXX" w:cs="CircularXX"/>
                <w:color w:val="auto"/>
                <w:spacing w:val="-2"/>
                <w:sz w:val="22"/>
                <w:szCs w:val="22"/>
              </w:rPr>
              <w:t>both in Canada and while on assignment overseas</w:t>
            </w:r>
            <w:r>
              <w:rPr>
                <w:rFonts w:ascii="CircularXX" w:hAnsi="CircularXX" w:cs="CircularXX"/>
                <w:color w:val="auto"/>
                <w:spacing w:val="-2"/>
                <w:sz w:val="22"/>
                <w:szCs w:val="22"/>
              </w:rPr>
              <w:t>;</w:t>
            </w:r>
            <w:r w:rsidRPr="00D02FDF">
              <w:rPr>
                <w:rFonts w:ascii="CircularXX" w:hAnsi="CircularXX" w:cs="CircularXX"/>
                <w:color w:val="auto"/>
                <w:spacing w:val="-2"/>
                <w:sz w:val="22"/>
                <w:szCs w:val="22"/>
              </w:rPr>
              <w:t xml:space="preserve"> </w:t>
            </w:r>
          </w:p>
        </w:tc>
      </w:tr>
      <w:tr w:rsidR="0002406B" w:rsidRPr="00D9115B" w14:paraId="27BF3C16" w14:textId="77777777">
        <w:trPr>
          <w:trHeight w:val="670"/>
        </w:trPr>
        <w:tc>
          <w:tcPr>
            <w:tcW w:w="567" w:type="dxa"/>
            <w:tcMar>
              <w:top w:w="113" w:type="dxa"/>
              <w:bottom w:w="113" w:type="dxa"/>
            </w:tcMar>
          </w:tcPr>
          <w:sdt>
            <w:sdtPr>
              <w:rPr>
                <w:rFonts w:ascii="CircularXX" w:hAnsi="CircularXX" w:cs="CircularXX"/>
                <w:color w:val="auto"/>
                <w:sz w:val="22"/>
                <w:szCs w:val="22"/>
                <w:lang w:val="en"/>
              </w:rPr>
              <w:id w:val="669526696"/>
              <w14:checkbox>
                <w14:checked w14:val="0"/>
                <w14:checkedState w14:val="2612" w14:font="MS Gothic"/>
                <w14:uncheckedState w14:val="2610" w14:font="MS Gothic"/>
              </w14:checkbox>
            </w:sdtPr>
            <w:sdtEndPr/>
            <w:sdtContent>
              <w:p w14:paraId="35BAAE7A" w14:textId="77777777" w:rsidR="0002406B" w:rsidRDefault="0002406B">
                <w:pPr>
                  <w:ind w:left="37" w:right="-108"/>
                  <w:rPr>
                    <w:rFonts w:ascii="CircularXX" w:hAnsi="CircularXX" w:cs="CircularXX"/>
                    <w:color w:val="auto"/>
                    <w:sz w:val="22"/>
                    <w:szCs w:val="22"/>
                    <w:lang w:val="en"/>
                  </w:rPr>
                </w:pPr>
                <w:r w:rsidRPr="0D4C7B4C">
                  <w:rPr>
                    <w:rFonts w:ascii="MS Gothic" w:eastAsia="MS Gothic" w:hAnsi="MS Gothic" w:cs="MS Gothic"/>
                    <w:color w:val="auto"/>
                    <w:sz w:val="22"/>
                    <w:szCs w:val="22"/>
                    <w:lang w:val="en"/>
                  </w:rPr>
                  <w:t>☐</w:t>
                </w:r>
              </w:p>
            </w:sdtContent>
          </w:sdt>
          <w:p w14:paraId="55C45DA1" w14:textId="77777777" w:rsidR="0002406B" w:rsidRDefault="0002406B">
            <w:pPr>
              <w:ind w:left="37" w:right="-108"/>
              <w:rPr>
                <w:rFonts w:ascii="CircularXX" w:hAnsi="CircularXX" w:cs="CircularXX"/>
                <w:color w:val="auto"/>
                <w:sz w:val="22"/>
                <w:szCs w:val="22"/>
                <w:lang w:val="en"/>
              </w:rPr>
            </w:pPr>
          </w:p>
        </w:tc>
        <w:tc>
          <w:tcPr>
            <w:tcW w:w="10485" w:type="dxa"/>
            <w:tcMar>
              <w:top w:w="113" w:type="dxa"/>
              <w:bottom w:w="113" w:type="dxa"/>
            </w:tcMar>
          </w:tcPr>
          <w:p w14:paraId="6948C520" w14:textId="77777777" w:rsidR="0002406B" w:rsidRPr="00A12172" w:rsidRDefault="0002406B">
            <w:pPr>
              <w:ind w:left="37"/>
              <w:jc w:val="both"/>
              <w:rPr>
                <w:rFonts w:ascii="CircularXX" w:hAnsi="CircularXX" w:cs="CircularXX"/>
                <w:color w:val="auto"/>
                <w:spacing w:val="-2"/>
                <w:sz w:val="22"/>
                <w:szCs w:val="22"/>
              </w:rPr>
            </w:pPr>
            <w:r w:rsidRPr="00D02FDF">
              <w:rPr>
                <w:rFonts w:ascii="CircularXX" w:hAnsi="CircularXX" w:cs="CircularXX"/>
                <w:color w:val="auto"/>
                <w:spacing w:val="-2"/>
                <w:sz w:val="22"/>
                <w:szCs w:val="22"/>
              </w:rPr>
              <w:t xml:space="preserve">I accept that </w:t>
            </w:r>
            <w:r>
              <w:rPr>
                <w:rFonts w:ascii="Circular Std Black" w:hAnsi="Circular Std Black" w:cs="Circular Std Black"/>
                <w:color w:val="auto"/>
                <w:spacing w:val="-2"/>
                <w:sz w:val="22"/>
                <w:szCs w:val="22"/>
              </w:rPr>
              <w:t>Teaching Together</w:t>
            </w:r>
            <w:r w:rsidRPr="00D02FDF">
              <w:rPr>
                <w:rFonts w:ascii="CircularXX" w:hAnsi="CircularXX" w:cs="CircularXX"/>
                <w:color w:val="auto"/>
                <w:spacing w:val="-2"/>
                <w:sz w:val="22"/>
                <w:szCs w:val="22"/>
              </w:rPr>
              <w:t xml:space="preserve"> participants must reside at the assigned </w:t>
            </w:r>
            <w:r w:rsidRPr="00A12172">
              <w:rPr>
                <w:rFonts w:ascii="CircularXX" w:hAnsi="CircularXX" w:cs="CircularXX"/>
                <w:color w:val="auto"/>
                <w:sz w:val="22"/>
                <w:szCs w:val="22"/>
              </w:rPr>
              <w:t>team accommodation during the entire program, including during the orientation in Ottawa</w:t>
            </w:r>
            <w:r>
              <w:rPr>
                <w:rFonts w:ascii="CircularXX" w:hAnsi="CircularXX" w:cs="CircularXX"/>
                <w:color w:val="auto"/>
                <w:sz w:val="22"/>
                <w:szCs w:val="22"/>
              </w:rPr>
              <w:t>;</w:t>
            </w:r>
            <w:r w:rsidRPr="00A12172">
              <w:rPr>
                <w:rFonts w:ascii="CircularXX" w:hAnsi="CircularXX" w:cs="CircularXX"/>
                <w:color w:val="auto"/>
                <w:sz w:val="22"/>
                <w:szCs w:val="22"/>
              </w:rPr>
              <w:t xml:space="preserve"> </w:t>
            </w:r>
          </w:p>
        </w:tc>
      </w:tr>
      <w:tr w:rsidR="0002406B" w:rsidRPr="00D9115B" w14:paraId="6EE6C321" w14:textId="77777777">
        <w:trPr>
          <w:trHeight w:val="850"/>
        </w:trPr>
        <w:sdt>
          <w:sdtPr>
            <w:rPr>
              <w:rFonts w:ascii="CircularXX" w:hAnsi="CircularXX" w:cs="CircularXX"/>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14:paraId="6E70DB33"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A96311B"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assignments may include exposure to risks and the potential to contract diseases not present in Canada, and that medical facilities and serv</w:t>
            </w:r>
            <w:r>
              <w:rPr>
                <w:rFonts w:ascii="CircularXX" w:hAnsi="CircularXX" w:cs="CircularXX"/>
                <w:color w:val="auto"/>
                <w:sz w:val="22"/>
                <w:szCs w:val="22"/>
              </w:rPr>
              <w:t>ices i</w:t>
            </w:r>
            <w:r w:rsidRPr="5BC893AB">
              <w:rPr>
                <w:rFonts w:ascii="CircularXX" w:hAnsi="CircularXX" w:cs="CircularXX"/>
                <w:color w:val="auto"/>
                <w:sz w:val="22"/>
                <w:szCs w:val="22"/>
              </w:rPr>
              <w:t>n the country of assignment may not be as accessible or of the same standard as those in Canada</w:t>
            </w:r>
            <w:r>
              <w:rPr>
                <w:rFonts w:ascii="CircularXX" w:hAnsi="CircularXX" w:cs="CircularXX"/>
                <w:color w:val="auto"/>
                <w:sz w:val="22"/>
                <w:szCs w:val="22"/>
              </w:rPr>
              <w:t>;</w:t>
            </w:r>
          </w:p>
        </w:tc>
      </w:tr>
      <w:tr w:rsidR="0002406B" w:rsidRPr="00D9115B" w14:paraId="06F09F37" w14:textId="77777777">
        <w:trPr>
          <w:trHeight w:val="1108"/>
        </w:trPr>
        <w:sdt>
          <w:sdtPr>
            <w:rPr>
              <w:rFonts w:ascii="CircularXX" w:hAnsi="CircularXX" w:cs="CircularXX"/>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14:paraId="25D8BF9A"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073B3F1B" w14:textId="77777777" w:rsidR="0002406B" w:rsidRPr="00D9115B" w:rsidRDefault="0002406B">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w:t>
            </w:r>
            <w:r>
              <w:rPr>
                <w:rFonts w:ascii="CircularXX" w:hAnsi="CircularXX" w:cs="CircularXX"/>
                <w:color w:val="auto"/>
                <w:sz w:val="22"/>
                <w:szCs w:val="22"/>
              </w:rPr>
              <w:t xml:space="preserve"> the </w:t>
            </w:r>
            <w:r>
              <w:rPr>
                <w:rFonts w:ascii="Circular Std Black" w:hAnsi="Circular Std Black" w:cs="Circular Std Black"/>
                <w:color w:val="auto"/>
                <w:sz w:val="22"/>
                <w:szCs w:val="22"/>
              </w:rPr>
              <w:t xml:space="preserve">Teaching Together </w:t>
            </w:r>
            <w:r>
              <w:rPr>
                <w:rFonts w:ascii="CircularXX" w:hAnsi="CircularXX" w:cs="CircularXX"/>
                <w:color w:val="auto"/>
                <w:sz w:val="22"/>
                <w:szCs w:val="22"/>
              </w:rPr>
              <w:t>program.</w:t>
            </w:r>
            <w:r w:rsidRPr="00D9115B">
              <w:rPr>
                <w:rFonts w:ascii="CircularXX" w:hAnsi="CircularXX" w:cs="CircularXX"/>
                <w:color w:val="auto"/>
                <w:sz w:val="22"/>
                <w:szCs w:val="22"/>
              </w:rPr>
              <w:t xml:space="preserve"> I</w:t>
            </w:r>
            <w:r>
              <w:rPr>
                <w:rFonts w:ascii="CircularXX" w:hAnsi="CircularXX" w:cs="CircularXX"/>
                <w:color w:val="auto"/>
                <w:sz w:val="22"/>
                <w:szCs w:val="22"/>
              </w:rPr>
              <w:t>f</w:t>
            </w:r>
            <w:r w:rsidRPr="00D9115B">
              <w:rPr>
                <w:rFonts w:ascii="CircularXX" w:hAnsi="CircularXX" w:cs="CircularXX"/>
                <w:color w:val="auto"/>
                <w:sz w:val="22"/>
                <w:szCs w:val="22"/>
              </w:rPr>
              <w:t xml:space="preserve"> I am selected as a participant in </w:t>
            </w:r>
            <w:r>
              <w:rPr>
                <w:rFonts w:ascii="Circular Std Black" w:hAnsi="Circular Std Black" w:cs="Circular Std Black"/>
                <w:color w:val="auto"/>
                <w:sz w:val="22"/>
                <w:szCs w:val="22"/>
              </w:rPr>
              <w:t>Teaching Together</w:t>
            </w:r>
            <w:r w:rsidRPr="00D9115B">
              <w:rPr>
                <w:rFonts w:ascii="CircularXX" w:hAnsi="CircularXX" w:cs="CircularXX"/>
                <w:color w:val="auto"/>
                <w:sz w:val="22"/>
                <w:szCs w:val="22"/>
              </w:rPr>
              <w:t>, the personal information in this application form will be kept on file at the CTF/FCE for the sole purpose of my involvement in</w:t>
            </w:r>
            <w:r>
              <w:rPr>
                <w:rFonts w:ascii="CircularXX" w:hAnsi="CircularXX" w:cs="CircularXX"/>
                <w:color w:val="auto"/>
                <w:sz w:val="22"/>
                <w:szCs w:val="22"/>
              </w:rPr>
              <w:t xml:space="preserve"> the program;</w:t>
            </w:r>
          </w:p>
        </w:tc>
      </w:tr>
      <w:tr w:rsidR="0002406B" w:rsidRPr="00D9115B" w14:paraId="1E9B96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5818C17E"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48C3E7AC" w14:textId="77777777" w:rsidR="0002406B" w:rsidRPr="00DE5DA7"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family and friends are not permitted to accompany </w:t>
            </w:r>
            <w:r>
              <w:rPr>
                <w:rFonts w:ascii="CircularXX" w:hAnsi="CircularXX" w:cs="CircularXX"/>
                <w:color w:val="auto"/>
                <w:sz w:val="22"/>
                <w:szCs w:val="22"/>
              </w:rPr>
              <w:t xml:space="preserve">me </w:t>
            </w:r>
            <w:r w:rsidRPr="5BC893AB">
              <w:rPr>
                <w:rFonts w:ascii="CircularXX" w:hAnsi="CircularXX" w:cs="CircularXX"/>
                <w:color w:val="auto"/>
                <w:sz w:val="22"/>
                <w:szCs w:val="22"/>
              </w:rPr>
              <w:t xml:space="preserve">during </w:t>
            </w:r>
            <w:r>
              <w:rPr>
                <w:rFonts w:ascii="CircularXX" w:hAnsi="CircularXX" w:cs="CircularXX"/>
                <w:color w:val="auto"/>
                <w:sz w:val="22"/>
                <w:szCs w:val="22"/>
              </w:rPr>
              <w:t xml:space="preserve">the </w:t>
            </w:r>
            <w:r w:rsidRPr="5BC893AB">
              <w:rPr>
                <w:rFonts w:ascii="CircularXX" w:hAnsi="CircularXX" w:cs="CircularXX"/>
                <w:color w:val="auto"/>
                <w:sz w:val="22"/>
                <w:szCs w:val="22"/>
              </w:rPr>
              <w:t>pro</w:t>
            </w:r>
            <w:r>
              <w:rPr>
                <w:rFonts w:ascii="CircularXX" w:hAnsi="CircularXX" w:cs="CircularXX"/>
                <w:color w:val="auto"/>
                <w:sz w:val="22"/>
                <w:szCs w:val="22"/>
              </w:rPr>
              <w:t>gram</w:t>
            </w:r>
            <w:r w:rsidRPr="5BC893AB">
              <w:rPr>
                <w:rFonts w:ascii="CircularXX" w:hAnsi="CircularXX" w:cs="CircularXX"/>
                <w:color w:val="auto"/>
                <w:sz w:val="22"/>
                <w:szCs w:val="22"/>
              </w:rPr>
              <w:t>, including during the orientation in Ottawa.</w:t>
            </w:r>
          </w:p>
        </w:tc>
      </w:tr>
    </w:tbl>
    <w:p w14:paraId="2404ABAA" w14:textId="77777777" w:rsidR="0002406B" w:rsidRPr="00D9115B" w:rsidRDefault="0002406B" w:rsidP="0002406B">
      <w:pPr>
        <w:ind w:left="37"/>
        <w:rPr>
          <w:rFonts w:ascii="CircularXX" w:hAnsi="CircularXX" w:cs="CircularXX"/>
          <w:color w:val="auto"/>
          <w:sz w:val="22"/>
          <w:szCs w:val="22"/>
        </w:rPr>
      </w:pPr>
    </w:p>
    <w:p w14:paraId="623A4C75" w14:textId="0C51E3D5" w:rsidR="0002406B" w:rsidRDefault="0002406B" w:rsidP="0002406B">
      <w:pPr>
        <w:ind w:left="37"/>
        <w:rPr>
          <w:rFonts w:ascii="CircularXX" w:hAnsi="CircularXX" w:cs="CircularXX"/>
          <w:color w:val="auto"/>
          <w:sz w:val="22"/>
          <w:szCs w:val="22"/>
        </w:rPr>
      </w:pPr>
    </w:p>
    <w:p w14:paraId="68054486" w14:textId="77777777" w:rsidR="0002406B" w:rsidRDefault="0002406B" w:rsidP="0002406B">
      <w:pPr>
        <w:ind w:left="37"/>
        <w:rPr>
          <w:rFonts w:ascii="CircularXX" w:hAnsi="CircularXX" w:cs="CircularXX"/>
          <w:color w:val="auto"/>
          <w:sz w:val="22"/>
          <w:szCs w:val="22"/>
        </w:rPr>
      </w:pPr>
    </w:p>
    <w:p w14:paraId="2784BA2D" w14:textId="77777777" w:rsidR="0002406B" w:rsidRPr="00D9115B" w:rsidRDefault="0002406B" w:rsidP="0002406B">
      <w:pPr>
        <w:ind w:left="37"/>
        <w:rPr>
          <w:rFonts w:ascii="CircularXX" w:hAnsi="CircularXX" w:cs="CircularXX"/>
          <w:color w:val="auto"/>
          <w:sz w:val="22"/>
          <w:szCs w:val="22"/>
        </w:rPr>
      </w:pPr>
    </w:p>
    <w:p w14:paraId="5779F1A7" w14:textId="77777777" w:rsidR="0002406B" w:rsidRPr="00D9115B" w:rsidRDefault="0002406B" w:rsidP="0002406B">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14:paraId="7C388961" w14:textId="77777777" w:rsidR="0002406B" w:rsidRPr="00D9115B" w:rsidRDefault="0002406B" w:rsidP="0002406B">
      <w:pPr>
        <w:ind w:left="37"/>
        <w:rPr>
          <w:rFonts w:ascii="CircularXX" w:hAnsi="CircularXX" w:cs="CircularXX"/>
          <w:color w:val="auto"/>
          <w:sz w:val="22"/>
          <w:szCs w:val="22"/>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02406B" w:rsidRPr="00D9115B" w14:paraId="387642A0" w14:textId="77777777">
        <w:tc>
          <w:tcPr>
            <w:tcW w:w="1149" w:type="dxa"/>
          </w:tcPr>
          <w:p w14:paraId="6285A444"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sz="4" w:space="0" w:color="auto"/>
            </w:tcBorders>
          </w:tcPr>
          <w:p w14:paraId="3BFBB0AD" w14:textId="77777777" w:rsidR="0002406B" w:rsidRPr="00D9115B" w:rsidRDefault="0002406B">
            <w:pPr>
              <w:ind w:right="250"/>
              <w:rPr>
                <w:rFonts w:ascii="CircularXX" w:hAnsi="CircularXX" w:cs="CircularXX"/>
                <w:color w:val="auto"/>
                <w:sz w:val="22"/>
                <w:szCs w:val="22"/>
              </w:rPr>
            </w:pPr>
          </w:p>
        </w:tc>
        <w:tc>
          <w:tcPr>
            <w:tcW w:w="780" w:type="dxa"/>
          </w:tcPr>
          <w:p w14:paraId="41B5ACDF" w14:textId="77777777" w:rsidR="0002406B" w:rsidRPr="00D9115B" w:rsidRDefault="0002406B">
            <w:pPr>
              <w:rPr>
                <w:rFonts w:ascii="CircularXX" w:hAnsi="CircularXX" w:cs="CircularXX"/>
                <w:color w:val="auto"/>
                <w:sz w:val="22"/>
                <w:szCs w:val="22"/>
              </w:rPr>
            </w:pPr>
          </w:p>
        </w:tc>
        <w:tc>
          <w:tcPr>
            <w:tcW w:w="851" w:type="dxa"/>
          </w:tcPr>
          <w:p w14:paraId="71B5C08C"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Date</w:t>
            </w:r>
            <w:r>
              <w:rPr>
                <w:rFonts w:ascii="CircularXX" w:hAnsi="CircularXX" w:cs="CircularXX"/>
                <w:color w:val="auto"/>
                <w:sz w:val="22"/>
                <w:szCs w:val="22"/>
              </w:rPr>
              <w:t>:</w:t>
            </w:r>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64A8BD62" w14:textId="77777777" w:rsidR="0002406B" w:rsidRPr="00D9115B" w:rsidRDefault="0002406B">
            <w:pPr>
              <w:rPr>
                <w:rFonts w:ascii="CircularXX" w:hAnsi="CircularXX" w:cs="CircularXX"/>
                <w:color w:val="auto"/>
                <w:sz w:val="22"/>
                <w:szCs w:val="22"/>
              </w:rPr>
            </w:pPr>
          </w:p>
        </w:tc>
      </w:tr>
      <w:bookmarkEnd w:id="0"/>
    </w:tbl>
    <w:p w14:paraId="2BE6CECA" w14:textId="77777777" w:rsidR="0002406B" w:rsidRPr="00D9115B" w:rsidRDefault="0002406B" w:rsidP="0002406B">
      <w:pPr>
        <w:ind w:left="37"/>
        <w:rPr>
          <w:rFonts w:ascii="CircularXX" w:hAnsi="CircularXX" w:cs="CircularXX"/>
          <w:color w:val="auto"/>
          <w:sz w:val="22"/>
          <w:szCs w:val="22"/>
        </w:rPr>
      </w:pPr>
    </w:p>
    <w:p w14:paraId="162B3EF8" w14:textId="77777777" w:rsidR="00441B45" w:rsidRPr="0002406B" w:rsidRDefault="00441B45" w:rsidP="0002406B"/>
    <w:sectPr w:rsidR="00441B45" w:rsidRPr="0002406B" w:rsidSect="00767E2E">
      <w:footerReference w:type="default" r:id="rId13"/>
      <w:pgSz w:w="12240" w:h="15840"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9C6DC" w14:textId="77777777" w:rsidR="00C02D35" w:rsidRDefault="00C02D35" w:rsidP="00DC5627">
      <w:r>
        <w:separator/>
      </w:r>
    </w:p>
  </w:endnote>
  <w:endnote w:type="continuationSeparator" w:id="0">
    <w:p w14:paraId="713FC487" w14:textId="77777777" w:rsidR="00C02D35" w:rsidRDefault="00C02D35" w:rsidP="00DC5627">
      <w:r>
        <w:continuationSeparator/>
      </w:r>
    </w:p>
  </w:endnote>
  <w:endnote w:type="continuationNotice" w:id="1">
    <w:p w14:paraId="20508E65" w14:textId="77777777" w:rsidR="00C02D35" w:rsidRDefault="00C02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F03A6F" w14:paraId="1DF481B7" w14:textId="77777777" w:rsidTr="00F92FD5">
      <w:trPr>
        <w:trHeight w:val="558"/>
      </w:trPr>
      <w:tc>
        <w:tcPr>
          <w:tcW w:w="1980" w:type="dxa"/>
          <w:vAlign w:val="center"/>
        </w:tcPr>
        <w:p w14:paraId="4010CE36" w14:textId="711836AE" w:rsidR="00F03A6F" w:rsidRDefault="00F92FD5" w:rsidP="00F03A6F">
          <w:pPr>
            <w:pStyle w:val="Footer"/>
            <w:tabs>
              <w:tab w:val="left" w:pos="9072"/>
            </w:tabs>
            <w:ind w:right="-846"/>
            <w:rPr>
              <w:rFonts w:ascii="Myriad Pro" w:hAnsi="Myriad Pro"/>
            </w:rPr>
          </w:pPr>
          <w:r>
            <w:rPr>
              <w:noProof/>
            </w:rPr>
            <w:drawing>
              <wp:anchor distT="0" distB="0" distL="114300" distR="114300" simplePos="0" relativeHeight="251658240"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5FC3D47E" w14:textId="2F4D6F03"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04A969F4"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65E32" w14:textId="77777777" w:rsidR="00C02D35" w:rsidRDefault="00C02D35" w:rsidP="00DC5627">
      <w:r>
        <w:separator/>
      </w:r>
    </w:p>
  </w:footnote>
  <w:footnote w:type="continuationSeparator" w:id="0">
    <w:p w14:paraId="066BF700" w14:textId="77777777" w:rsidR="00C02D35" w:rsidRDefault="00C02D35" w:rsidP="00DC5627">
      <w:r>
        <w:continuationSeparator/>
      </w:r>
    </w:p>
  </w:footnote>
  <w:footnote w:type="continuationNotice" w:id="1">
    <w:p w14:paraId="58D3027C" w14:textId="77777777" w:rsidR="00C02D35" w:rsidRDefault="00C02D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3"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7"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7"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revisionView w:markup="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481A"/>
    <w:rsid w:val="00016A2F"/>
    <w:rsid w:val="0002406B"/>
    <w:rsid w:val="0003106D"/>
    <w:rsid w:val="00034372"/>
    <w:rsid w:val="00036FAA"/>
    <w:rsid w:val="00037242"/>
    <w:rsid w:val="000500FC"/>
    <w:rsid w:val="00054FB4"/>
    <w:rsid w:val="00061D0C"/>
    <w:rsid w:val="0006312B"/>
    <w:rsid w:val="00067BF4"/>
    <w:rsid w:val="00073648"/>
    <w:rsid w:val="00074EC0"/>
    <w:rsid w:val="00075155"/>
    <w:rsid w:val="000810B6"/>
    <w:rsid w:val="00085EDA"/>
    <w:rsid w:val="00087B69"/>
    <w:rsid w:val="0009123C"/>
    <w:rsid w:val="00091F83"/>
    <w:rsid w:val="000924EF"/>
    <w:rsid w:val="0009345A"/>
    <w:rsid w:val="0009673D"/>
    <w:rsid w:val="000B6C5F"/>
    <w:rsid w:val="000B7DFC"/>
    <w:rsid w:val="000C02C3"/>
    <w:rsid w:val="000C4CD4"/>
    <w:rsid w:val="000C7B6B"/>
    <w:rsid w:val="000D1837"/>
    <w:rsid w:val="000D7718"/>
    <w:rsid w:val="000E2627"/>
    <w:rsid w:val="000F5833"/>
    <w:rsid w:val="00101312"/>
    <w:rsid w:val="0010169C"/>
    <w:rsid w:val="001171E8"/>
    <w:rsid w:val="00120185"/>
    <w:rsid w:val="00122B07"/>
    <w:rsid w:val="00125E3E"/>
    <w:rsid w:val="00127A55"/>
    <w:rsid w:val="00134150"/>
    <w:rsid w:val="00137B0C"/>
    <w:rsid w:val="00146764"/>
    <w:rsid w:val="00146A2A"/>
    <w:rsid w:val="00146D47"/>
    <w:rsid w:val="00163D5E"/>
    <w:rsid w:val="00165338"/>
    <w:rsid w:val="0017041A"/>
    <w:rsid w:val="00184A63"/>
    <w:rsid w:val="00184D3E"/>
    <w:rsid w:val="00186650"/>
    <w:rsid w:val="001876AE"/>
    <w:rsid w:val="001A0D8C"/>
    <w:rsid w:val="001A300A"/>
    <w:rsid w:val="001C4961"/>
    <w:rsid w:val="001C53E3"/>
    <w:rsid w:val="001D231A"/>
    <w:rsid w:val="001E386E"/>
    <w:rsid w:val="001E3BC5"/>
    <w:rsid w:val="001F5075"/>
    <w:rsid w:val="001F6F0C"/>
    <w:rsid w:val="00204167"/>
    <w:rsid w:val="00207116"/>
    <w:rsid w:val="00216BF5"/>
    <w:rsid w:val="002179DD"/>
    <w:rsid w:val="002316E8"/>
    <w:rsid w:val="00231AB3"/>
    <w:rsid w:val="002328B6"/>
    <w:rsid w:val="00233727"/>
    <w:rsid w:val="0023567C"/>
    <w:rsid w:val="00235B51"/>
    <w:rsid w:val="002364CA"/>
    <w:rsid w:val="0024189A"/>
    <w:rsid w:val="00241C4A"/>
    <w:rsid w:val="002509FB"/>
    <w:rsid w:val="0025190C"/>
    <w:rsid w:val="002642BA"/>
    <w:rsid w:val="00266893"/>
    <w:rsid w:val="00267CCF"/>
    <w:rsid w:val="002711EF"/>
    <w:rsid w:val="002942BC"/>
    <w:rsid w:val="00295926"/>
    <w:rsid w:val="002A4A02"/>
    <w:rsid w:val="002A6FCE"/>
    <w:rsid w:val="002B60D7"/>
    <w:rsid w:val="002B767D"/>
    <w:rsid w:val="002C1B8F"/>
    <w:rsid w:val="002C793C"/>
    <w:rsid w:val="002D2E45"/>
    <w:rsid w:val="002D4ECD"/>
    <w:rsid w:val="002E76E7"/>
    <w:rsid w:val="002F3F4D"/>
    <w:rsid w:val="002F5B04"/>
    <w:rsid w:val="0030266C"/>
    <w:rsid w:val="00302978"/>
    <w:rsid w:val="00305174"/>
    <w:rsid w:val="00305390"/>
    <w:rsid w:val="00305697"/>
    <w:rsid w:val="00306D2B"/>
    <w:rsid w:val="00315BF8"/>
    <w:rsid w:val="00320498"/>
    <w:rsid w:val="00321D70"/>
    <w:rsid w:val="00324573"/>
    <w:rsid w:val="00324854"/>
    <w:rsid w:val="00325734"/>
    <w:rsid w:val="00331E01"/>
    <w:rsid w:val="0033336F"/>
    <w:rsid w:val="00345732"/>
    <w:rsid w:val="00353816"/>
    <w:rsid w:val="00354A86"/>
    <w:rsid w:val="00357C5F"/>
    <w:rsid w:val="00360004"/>
    <w:rsid w:val="00367B6B"/>
    <w:rsid w:val="003727D2"/>
    <w:rsid w:val="00375D5D"/>
    <w:rsid w:val="003802D3"/>
    <w:rsid w:val="0038136F"/>
    <w:rsid w:val="00392E7A"/>
    <w:rsid w:val="00394AC6"/>
    <w:rsid w:val="00394E77"/>
    <w:rsid w:val="0039566C"/>
    <w:rsid w:val="003A091A"/>
    <w:rsid w:val="003A312D"/>
    <w:rsid w:val="003A61D6"/>
    <w:rsid w:val="003B6668"/>
    <w:rsid w:val="003B7C71"/>
    <w:rsid w:val="003C3BB9"/>
    <w:rsid w:val="003C48F3"/>
    <w:rsid w:val="003C7CC6"/>
    <w:rsid w:val="003D0EE0"/>
    <w:rsid w:val="003D51BD"/>
    <w:rsid w:val="003E2D86"/>
    <w:rsid w:val="003E41D5"/>
    <w:rsid w:val="003F113F"/>
    <w:rsid w:val="003F5756"/>
    <w:rsid w:val="00404E9F"/>
    <w:rsid w:val="00406589"/>
    <w:rsid w:val="00407E79"/>
    <w:rsid w:val="00421354"/>
    <w:rsid w:val="00422520"/>
    <w:rsid w:val="004226F7"/>
    <w:rsid w:val="0042322F"/>
    <w:rsid w:val="00432A6F"/>
    <w:rsid w:val="00432F6D"/>
    <w:rsid w:val="00441B45"/>
    <w:rsid w:val="00444E47"/>
    <w:rsid w:val="00457ED1"/>
    <w:rsid w:val="0046455F"/>
    <w:rsid w:val="00466611"/>
    <w:rsid w:val="0047021A"/>
    <w:rsid w:val="004775AD"/>
    <w:rsid w:val="00482CFC"/>
    <w:rsid w:val="00484909"/>
    <w:rsid w:val="00485191"/>
    <w:rsid w:val="0049091C"/>
    <w:rsid w:val="00491C60"/>
    <w:rsid w:val="00492673"/>
    <w:rsid w:val="00497B1E"/>
    <w:rsid w:val="004A2A38"/>
    <w:rsid w:val="004B3E5D"/>
    <w:rsid w:val="004C5BA3"/>
    <w:rsid w:val="004D679B"/>
    <w:rsid w:val="004E2364"/>
    <w:rsid w:val="004E505B"/>
    <w:rsid w:val="004F3612"/>
    <w:rsid w:val="00503747"/>
    <w:rsid w:val="00507DAA"/>
    <w:rsid w:val="005145CA"/>
    <w:rsid w:val="00532E59"/>
    <w:rsid w:val="0053362A"/>
    <w:rsid w:val="0055144E"/>
    <w:rsid w:val="00561B16"/>
    <w:rsid w:val="005626B0"/>
    <w:rsid w:val="005652CA"/>
    <w:rsid w:val="00572684"/>
    <w:rsid w:val="00573767"/>
    <w:rsid w:val="00584D8F"/>
    <w:rsid w:val="0059413E"/>
    <w:rsid w:val="005A080F"/>
    <w:rsid w:val="005A34F3"/>
    <w:rsid w:val="005A4C3A"/>
    <w:rsid w:val="005A7362"/>
    <w:rsid w:val="005B1EC9"/>
    <w:rsid w:val="005B7CB4"/>
    <w:rsid w:val="005C0E1F"/>
    <w:rsid w:val="005C55E3"/>
    <w:rsid w:val="005C7AA2"/>
    <w:rsid w:val="005E06B9"/>
    <w:rsid w:val="005E5B2B"/>
    <w:rsid w:val="005E6EA6"/>
    <w:rsid w:val="005F0B59"/>
    <w:rsid w:val="005F584E"/>
    <w:rsid w:val="0060128E"/>
    <w:rsid w:val="00606D76"/>
    <w:rsid w:val="0061264C"/>
    <w:rsid w:val="0061607F"/>
    <w:rsid w:val="00617720"/>
    <w:rsid w:val="00617A23"/>
    <w:rsid w:val="00620DF9"/>
    <w:rsid w:val="00623CF8"/>
    <w:rsid w:val="006354EC"/>
    <w:rsid w:val="006361C3"/>
    <w:rsid w:val="00643330"/>
    <w:rsid w:val="0064474A"/>
    <w:rsid w:val="00650F0F"/>
    <w:rsid w:val="00656464"/>
    <w:rsid w:val="00670691"/>
    <w:rsid w:val="00674A81"/>
    <w:rsid w:val="00684BFA"/>
    <w:rsid w:val="0068769E"/>
    <w:rsid w:val="00695354"/>
    <w:rsid w:val="006A0D9C"/>
    <w:rsid w:val="006B095D"/>
    <w:rsid w:val="006B6F32"/>
    <w:rsid w:val="006C0E4F"/>
    <w:rsid w:val="006C19EA"/>
    <w:rsid w:val="006D018B"/>
    <w:rsid w:val="006D14AC"/>
    <w:rsid w:val="006D277E"/>
    <w:rsid w:val="006D3B02"/>
    <w:rsid w:val="006D4650"/>
    <w:rsid w:val="006D62FC"/>
    <w:rsid w:val="006E6BCE"/>
    <w:rsid w:val="006E6C17"/>
    <w:rsid w:val="006F5008"/>
    <w:rsid w:val="007009AC"/>
    <w:rsid w:val="0071309E"/>
    <w:rsid w:val="007168E0"/>
    <w:rsid w:val="00716F9A"/>
    <w:rsid w:val="00722B82"/>
    <w:rsid w:val="00723D24"/>
    <w:rsid w:val="0072491E"/>
    <w:rsid w:val="00731680"/>
    <w:rsid w:val="0073643E"/>
    <w:rsid w:val="00752DEA"/>
    <w:rsid w:val="00757D50"/>
    <w:rsid w:val="00757D96"/>
    <w:rsid w:val="00762DD3"/>
    <w:rsid w:val="00764C1B"/>
    <w:rsid w:val="00765316"/>
    <w:rsid w:val="00767E2E"/>
    <w:rsid w:val="00775B64"/>
    <w:rsid w:val="007816F5"/>
    <w:rsid w:val="00787A1D"/>
    <w:rsid w:val="007911EE"/>
    <w:rsid w:val="0079472F"/>
    <w:rsid w:val="007A23E6"/>
    <w:rsid w:val="007A35C8"/>
    <w:rsid w:val="007B14B6"/>
    <w:rsid w:val="007B1B98"/>
    <w:rsid w:val="007B4DE0"/>
    <w:rsid w:val="007C1B3B"/>
    <w:rsid w:val="007C33F2"/>
    <w:rsid w:val="007D483A"/>
    <w:rsid w:val="007E1F41"/>
    <w:rsid w:val="007E48CA"/>
    <w:rsid w:val="007E5035"/>
    <w:rsid w:val="007E5F0E"/>
    <w:rsid w:val="008106FB"/>
    <w:rsid w:val="00813BEE"/>
    <w:rsid w:val="0081430B"/>
    <w:rsid w:val="008154B4"/>
    <w:rsid w:val="0081731B"/>
    <w:rsid w:val="0081740C"/>
    <w:rsid w:val="0082283A"/>
    <w:rsid w:val="00822924"/>
    <w:rsid w:val="00822CC3"/>
    <w:rsid w:val="008335A1"/>
    <w:rsid w:val="008363DE"/>
    <w:rsid w:val="0084110D"/>
    <w:rsid w:val="00841833"/>
    <w:rsid w:val="00841DAD"/>
    <w:rsid w:val="008432E0"/>
    <w:rsid w:val="00843507"/>
    <w:rsid w:val="0085325D"/>
    <w:rsid w:val="008554EA"/>
    <w:rsid w:val="0085731B"/>
    <w:rsid w:val="00857F55"/>
    <w:rsid w:val="008656FA"/>
    <w:rsid w:val="008673F0"/>
    <w:rsid w:val="008718E2"/>
    <w:rsid w:val="00874B26"/>
    <w:rsid w:val="00877A75"/>
    <w:rsid w:val="0088105E"/>
    <w:rsid w:val="00883C50"/>
    <w:rsid w:val="00894625"/>
    <w:rsid w:val="008A38DA"/>
    <w:rsid w:val="008A7803"/>
    <w:rsid w:val="008B178D"/>
    <w:rsid w:val="008B5D15"/>
    <w:rsid w:val="008B66AF"/>
    <w:rsid w:val="008B7562"/>
    <w:rsid w:val="008C615D"/>
    <w:rsid w:val="008D1FDA"/>
    <w:rsid w:val="008D3B5B"/>
    <w:rsid w:val="008D4102"/>
    <w:rsid w:val="008E1F74"/>
    <w:rsid w:val="008E4051"/>
    <w:rsid w:val="008F01E7"/>
    <w:rsid w:val="008F21BA"/>
    <w:rsid w:val="008F2DEF"/>
    <w:rsid w:val="008F6CE9"/>
    <w:rsid w:val="00902CF3"/>
    <w:rsid w:val="00904F9F"/>
    <w:rsid w:val="0091044E"/>
    <w:rsid w:val="009154DC"/>
    <w:rsid w:val="00921AC6"/>
    <w:rsid w:val="009224A7"/>
    <w:rsid w:val="00924090"/>
    <w:rsid w:val="0092661D"/>
    <w:rsid w:val="00926631"/>
    <w:rsid w:val="00933B6B"/>
    <w:rsid w:val="009509E8"/>
    <w:rsid w:val="00957D4D"/>
    <w:rsid w:val="00961E79"/>
    <w:rsid w:val="00977468"/>
    <w:rsid w:val="009774F9"/>
    <w:rsid w:val="00980F7B"/>
    <w:rsid w:val="009819BF"/>
    <w:rsid w:val="009854EE"/>
    <w:rsid w:val="00995C44"/>
    <w:rsid w:val="009978E1"/>
    <w:rsid w:val="009B0FC2"/>
    <w:rsid w:val="009B1771"/>
    <w:rsid w:val="009B79AE"/>
    <w:rsid w:val="009C0157"/>
    <w:rsid w:val="009C0171"/>
    <w:rsid w:val="009C7724"/>
    <w:rsid w:val="009D48B2"/>
    <w:rsid w:val="009D4CF2"/>
    <w:rsid w:val="009D54CA"/>
    <w:rsid w:val="009E40D7"/>
    <w:rsid w:val="00A0401C"/>
    <w:rsid w:val="00A12172"/>
    <w:rsid w:val="00A16959"/>
    <w:rsid w:val="00A17803"/>
    <w:rsid w:val="00A17D7F"/>
    <w:rsid w:val="00A23FD8"/>
    <w:rsid w:val="00A250C5"/>
    <w:rsid w:val="00A26127"/>
    <w:rsid w:val="00A26B43"/>
    <w:rsid w:val="00A30121"/>
    <w:rsid w:val="00A30823"/>
    <w:rsid w:val="00A30C43"/>
    <w:rsid w:val="00A3183D"/>
    <w:rsid w:val="00A42CB6"/>
    <w:rsid w:val="00A44A78"/>
    <w:rsid w:val="00A4508C"/>
    <w:rsid w:val="00A4605A"/>
    <w:rsid w:val="00A54C6F"/>
    <w:rsid w:val="00A57DEC"/>
    <w:rsid w:val="00A64844"/>
    <w:rsid w:val="00A73E13"/>
    <w:rsid w:val="00A94F71"/>
    <w:rsid w:val="00A974A4"/>
    <w:rsid w:val="00AA47C0"/>
    <w:rsid w:val="00AA4FBE"/>
    <w:rsid w:val="00AB42BE"/>
    <w:rsid w:val="00AB454F"/>
    <w:rsid w:val="00AB5409"/>
    <w:rsid w:val="00AC0990"/>
    <w:rsid w:val="00AC2569"/>
    <w:rsid w:val="00AC32DB"/>
    <w:rsid w:val="00AC6174"/>
    <w:rsid w:val="00AD2E6D"/>
    <w:rsid w:val="00AD5FBA"/>
    <w:rsid w:val="00AD66B9"/>
    <w:rsid w:val="00AE003A"/>
    <w:rsid w:val="00AE3A75"/>
    <w:rsid w:val="00AE6946"/>
    <w:rsid w:val="00AF2D3C"/>
    <w:rsid w:val="00B002C3"/>
    <w:rsid w:val="00B1744C"/>
    <w:rsid w:val="00B20FBC"/>
    <w:rsid w:val="00B25CC4"/>
    <w:rsid w:val="00B44DF9"/>
    <w:rsid w:val="00B453AE"/>
    <w:rsid w:val="00B4553F"/>
    <w:rsid w:val="00B46BAF"/>
    <w:rsid w:val="00B47DC2"/>
    <w:rsid w:val="00B53D49"/>
    <w:rsid w:val="00B546B9"/>
    <w:rsid w:val="00B61010"/>
    <w:rsid w:val="00B84F2A"/>
    <w:rsid w:val="00B87B41"/>
    <w:rsid w:val="00B92007"/>
    <w:rsid w:val="00B965FF"/>
    <w:rsid w:val="00BA445F"/>
    <w:rsid w:val="00BA7D8B"/>
    <w:rsid w:val="00BB2300"/>
    <w:rsid w:val="00BB31D3"/>
    <w:rsid w:val="00BB3C61"/>
    <w:rsid w:val="00BC0044"/>
    <w:rsid w:val="00BC79ED"/>
    <w:rsid w:val="00BD31DD"/>
    <w:rsid w:val="00BE3D47"/>
    <w:rsid w:val="00BE5669"/>
    <w:rsid w:val="00BE6F4A"/>
    <w:rsid w:val="00BE772E"/>
    <w:rsid w:val="00BF0162"/>
    <w:rsid w:val="00BF3243"/>
    <w:rsid w:val="00C02D35"/>
    <w:rsid w:val="00C10877"/>
    <w:rsid w:val="00C133AE"/>
    <w:rsid w:val="00C155E1"/>
    <w:rsid w:val="00C174C9"/>
    <w:rsid w:val="00C22A7B"/>
    <w:rsid w:val="00C23B3E"/>
    <w:rsid w:val="00C23B7A"/>
    <w:rsid w:val="00C23C39"/>
    <w:rsid w:val="00C417AF"/>
    <w:rsid w:val="00C42099"/>
    <w:rsid w:val="00C4525C"/>
    <w:rsid w:val="00C50174"/>
    <w:rsid w:val="00C63655"/>
    <w:rsid w:val="00C636A0"/>
    <w:rsid w:val="00C638CB"/>
    <w:rsid w:val="00C70A5D"/>
    <w:rsid w:val="00C724AF"/>
    <w:rsid w:val="00C7256E"/>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C4169"/>
    <w:rsid w:val="00CC6CFC"/>
    <w:rsid w:val="00CD107C"/>
    <w:rsid w:val="00CD653C"/>
    <w:rsid w:val="00CD795D"/>
    <w:rsid w:val="00CE3406"/>
    <w:rsid w:val="00CE43F8"/>
    <w:rsid w:val="00CE4438"/>
    <w:rsid w:val="00CE601C"/>
    <w:rsid w:val="00CF3E25"/>
    <w:rsid w:val="00D003B1"/>
    <w:rsid w:val="00D02FDC"/>
    <w:rsid w:val="00D02FDF"/>
    <w:rsid w:val="00D06040"/>
    <w:rsid w:val="00D1029B"/>
    <w:rsid w:val="00D10A90"/>
    <w:rsid w:val="00D13078"/>
    <w:rsid w:val="00D14B73"/>
    <w:rsid w:val="00D15751"/>
    <w:rsid w:val="00D17A8E"/>
    <w:rsid w:val="00D23150"/>
    <w:rsid w:val="00D236D3"/>
    <w:rsid w:val="00D2600A"/>
    <w:rsid w:val="00D31E3E"/>
    <w:rsid w:val="00D5434E"/>
    <w:rsid w:val="00D54ED6"/>
    <w:rsid w:val="00D5612C"/>
    <w:rsid w:val="00D606ED"/>
    <w:rsid w:val="00D626C4"/>
    <w:rsid w:val="00D72C61"/>
    <w:rsid w:val="00D737DE"/>
    <w:rsid w:val="00D742AB"/>
    <w:rsid w:val="00D8018D"/>
    <w:rsid w:val="00D81E10"/>
    <w:rsid w:val="00D9115B"/>
    <w:rsid w:val="00D92C9F"/>
    <w:rsid w:val="00D92EB8"/>
    <w:rsid w:val="00D97B78"/>
    <w:rsid w:val="00DB1582"/>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03F5"/>
    <w:rsid w:val="00E214C4"/>
    <w:rsid w:val="00E229E5"/>
    <w:rsid w:val="00E2385A"/>
    <w:rsid w:val="00E27A28"/>
    <w:rsid w:val="00E31E48"/>
    <w:rsid w:val="00E4044E"/>
    <w:rsid w:val="00E45AFC"/>
    <w:rsid w:val="00E46615"/>
    <w:rsid w:val="00E57D83"/>
    <w:rsid w:val="00E6198C"/>
    <w:rsid w:val="00E63062"/>
    <w:rsid w:val="00E63398"/>
    <w:rsid w:val="00E64AE8"/>
    <w:rsid w:val="00E75AC9"/>
    <w:rsid w:val="00E7651C"/>
    <w:rsid w:val="00E77D99"/>
    <w:rsid w:val="00E802DE"/>
    <w:rsid w:val="00E81649"/>
    <w:rsid w:val="00E8246F"/>
    <w:rsid w:val="00E833DC"/>
    <w:rsid w:val="00E936CA"/>
    <w:rsid w:val="00E94496"/>
    <w:rsid w:val="00E95481"/>
    <w:rsid w:val="00E9630D"/>
    <w:rsid w:val="00EA1926"/>
    <w:rsid w:val="00EA22C3"/>
    <w:rsid w:val="00EA3E6E"/>
    <w:rsid w:val="00EA516E"/>
    <w:rsid w:val="00EA5551"/>
    <w:rsid w:val="00EA78A3"/>
    <w:rsid w:val="00EB59F5"/>
    <w:rsid w:val="00EC4525"/>
    <w:rsid w:val="00EC75B6"/>
    <w:rsid w:val="00ED03A6"/>
    <w:rsid w:val="00ED0684"/>
    <w:rsid w:val="00ED0EB9"/>
    <w:rsid w:val="00ED0FFD"/>
    <w:rsid w:val="00ED323A"/>
    <w:rsid w:val="00ED4B63"/>
    <w:rsid w:val="00EE1D98"/>
    <w:rsid w:val="00EE1EEA"/>
    <w:rsid w:val="00EF1731"/>
    <w:rsid w:val="00EF3997"/>
    <w:rsid w:val="00EF4E2C"/>
    <w:rsid w:val="00EF5436"/>
    <w:rsid w:val="00EF545A"/>
    <w:rsid w:val="00EF6962"/>
    <w:rsid w:val="00EF719D"/>
    <w:rsid w:val="00F03A6F"/>
    <w:rsid w:val="00F10875"/>
    <w:rsid w:val="00F12845"/>
    <w:rsid w:val="00F2457A"/>
    <w:rsid w:val="00F415D2"/>
    <w:rsid w:val="00F45180"/>
    <w:rsid w:val="00F46670"/>
    <w:rsid w:val="00F500C1"/>
    <w:rsid w:val="00F5152D"/>
    <w:rsid w:val="00F55465"/>
    <w:rsid w:val="00F60B16"/>
    <w:rsid w:val="00F60F7C"/>
    <w:rsid w:val="00F61C88"/>
    <w:rsid w:val="00F766F7"/>
    <w:rsid w:val="00F80157"/>
    <w:rsid w:val="00F81FF1"/>
    <w:rsid w:val="00F82379"/>
    <w:rsid w:val="00F87FEF"/>
    <w:rsid w:val="00F918EE"/>
    <w:rsid w:val="00F92FD5"/>
    <w:rsid w:val="00F94B6C"/>
    <w:rsid w:val="00FA2FC4"/>
    <w:rsid w:val="00FB1F79"/>
    <w:rsid w:val="00FB5E27"/>
    <w:rsid w:val="00FB6030"/>
    <w:rsid w:val="00FB72E0"/>
    <w:rsid w:val="00FC0447"/>
    <w:rsid w:val="00FC07E2"/>
    <w:rsid w:val="00FC3E3B"/>
    <w:rsid w:val="00FC7BE4"/>
    <w:rsid w:val="00FD2522"/>
    <w:rsid w:val="00FD3C5B"/>
    <w:rsid w:val="00FD47B9"/>
    <w:rsid w:val="00FE69E8"/>
    <w:rsid w:val="00FE7795"/>
    <w:rsid w:val="00FF007D"/>
    <w:rsid w:val="00FF1A76"/>
    <w:rsid w:val="00FF2CF5"/>
    <w:rsid w:val="02F349BA"/>
    <w:rsid w:val="03229D46"/>
    <w:rsid w:val="05AD3231"/>
    <w:rsid w:val="05CD04BE"/>
    <w:rsid w:val="060C6052"/>
    <w:rsid w:val="066E05DD"/>
    <w:rsid w:val="07C0A7A6"/>
    <w:rsid w:val="09B0646D"/>
    <w:rsid w:val="0BC8B923"/>
    <w:rsid w:val="0C3B9E18"/>
    <w:rsid w:val="0D4C7B4C"/>
    <w:rsid w:val="0DF2FFA9"/>
    <w:rsid w:val="0EF92EEE"/>
    <w:rsid w:val="0F372DE9"/>
    <w:rsid w:val="11E24CEB"/>
    <w:rsid w:val="164F2509"/>
    <w:rsid w:val="177CFAF0"/>
    <w:rsid w:val="195768EB"/>
    <w:rsid w:val="1F23B24E"/>
    <w:rsid w:val="1F95023A"/>
    <w:rsid w:val="2109C1A5"/>
    <w:rsid w:val="25E0EC92"/>
    <w:rsid w:val="28442171"/>
    <w:rsid w:val="293CC18E"/>
    <w:rsid w:val="2D7687F5"/>
    <w:rsid w:val="2E06CE63"/>
    <w:rsid w:val="32B00419"/>
    <w:rsid w:val="334FCB46"/>
    <w:rsid w:val="3875A485"/>
    <w:rsid w:val="39628425"/>
    <w:rsid w:val="3AF4D2DC"/>
    <w:rsid w:val="3F1C25F0"/>
    <w:rsid w:val="3F6079D7"/>
    <w:rsid w:val="3F6E208B"/>
    <w:rsid w:val="3F7ABFC1"/>
    <w:rsid w:val="44D5C7CD"/>
    <w:rsid w:val="44F7C2B8"/>
    <w:rsid w:val="46AADED1"/>
    <w:rsid w:val="472AEE1F"/>
    <w:rsid w:val="475053BD"/>
    <w:rsid w:val="484BA503"/>
    <w:rsid w:val="48CA13F2"/>
    <w:rsid w:val="49532F4A"/>
    <w:rsid w:val="4B18342D"/>
    <w:rsid w:val="4CCDD0C7"/>
    <w:rsid w:val="4FCD1E3F"/>
    <w:rsid w:val="52D236CA"/>
    <w:rsid w:val="54D1AC46"/>
    <w:rsid w:val="54F565F2"/>
    <w:rsid w:val="560F2BA4"/>
    <w:rsid w:val="5761BC93"/>
    <w:rsid w:val="5B50AA31"/>
    <w:rsid w:val="5BC893AB"/>
    <w:rsid w:val="5C4A4D4A"/>
    <w:rsid w:val="5CDE4C7B"/>
    <w:rsid w:val="5E18DD89"/>
    <w:rsid w:val="602581F3"/>
    <w:rsid w:val="62A51678"/>
    <w:rsid w:val="638882C3"/>
    <w:rsid w:val="64C11D7B"/>
    <w:rsid w:val="65647FE5"/>
    <w:rsid w:val="67B52905"/>
    <w:rsid w:val="6B94E304"/>
    <w:rsid w:val="6EF3257E"/>
    <w:rsid w:val="73F8B110"/>
    <w:rsid w:val="752E9950"/>
    <w:rsid w:val="7B6BAB68"/>
    <w:rsid w:val="7CF22E09"/>
    <w:rsid w:val="7DFDCFE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A7C3497-0CEF-4CA5-BB6B-2E6FF910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C58DEB09644534806168582C09D20A"/>
        <w:category>
          <w:name w:val="Général"/>
          <w:gallery w:val="placeholder"/>
        </w:category>
        <w:types>
          <w:type w:val="bbPlcHdr"/>
        </w:types>
        <w:behaviors>
          <w:behavior w:val="content"/>
        </w:behaviors>
        <w:guid w:val="{E9160163-19C0-4B06-AEC3-FBE2C38CAB29}"/>
      </w:docPartPr>
      <w:docPartBody>
        <w:p w:rsidR="00D46831" w:rsidRDefault="003F5756" w:rsidP="003F5756">
          <w:pPr>
            <w:pStyle w:val="2CC58DEB09644534806168582C09D20A"/>
          </w:pPr>
          <w:r w:rsidRPr="003B7C71">
            <w:rPr>
              <w:rStyle w:val="PlaceholderText"/>
              <w:rFonts w:eastAsiaTheme="minorHAnsi"/>
              <w:color w:val="0F4761" w:themeColor="accent1" w:themeShade="BF"/>
            </w:rPr>
            <w:t>Click or tap here to enter text</w:t>
          </w:r>
        </w:p>
      </w:docPartBody>
    </w:docPart>
    <w:docPart>
      <w:docPartPr>
        <w:name w:val="EB90685217D3408FAF2176A49421BAE2"/>
        <w:category>
          <w:name w:val="Général"/>
          <w:gallery w:val="placeholder"/>
        </w:category>
        <w:types>
          <w:type w:val="bbPlcHdr"/>
        </w:types>
        <w:behaviors>
          <w:behavior w:val="content"/>
        </w:behaviors>
        <w:guid w:val="{6CA7F79E-41E6-406D-8112-60B3180936E3}"/>
      </w:docPartPr>
      <w:docPartBody>
        <w:p w:rsidR="00D46831" w:rsidRDefault="003F5756" w:rsidP="003F5756">
          <w:pPr>
            <w:pStyle w:val="EB90685217D3408FAF2176A49421BAE2"/>
          </w:pPr>
          <w:r w:rsidRPr="003B7C71">
            <w:rPr>
              <w:rStyle w:val="PlaceholderText"/>
              <w:rFonts w:eastAsiaTheme="minorHAnsi"/>
              <w:color w:val="0F4761"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15233"/>
    <w:rsid w:val="001A4E98"/>
    <w:rsid w:val="001F35ED"/>
    <w:rsid w:val="00291499"/>
    <w:rsid w:val="002A4A02"/>
    <w:rsid w:val="0039027D"/>
    <w:rsid w:val="003A37F0"/>
    <w:rsid w:val="003B6765"/>
    <w:rsid w:val="003F113F"/>
    <w:rsid w:val="003F5756"/>
    <w:rsid w:val="004027B4"/>
    <w:rsid w:val="00404E9F"/>
    <w:rsid w:val="00416C98"/>
    <w:rsid w:val="004513B3"/>
    <w:rsid w:val="00453098"/>
    <w:rsid w:val="00492673"/>
    <w:rsid w:val="005577FA"/>
    <w:rsid w:val="005A4C3A"/>
    <w:rsid w:val="005A5C49"/>
    <w:rsid w:val="005E2AF6"/>
    <w:rsid w:val="005F70D7"/>
    <w:rsid w:val="00663D4E"/>
    <w:rsid w:val="006669B5"/>
    <w:rsid w:val="00666CEA"/>
    <w:rsid w:val="006E3455"/>
    <w:rsid w:val="00704009"/>
    <w:rsid w:val="007514DC"/>
    <w:rsid w:val="007E729F"/>
    <w:rsid w:val="0084110D"/>
    <w:rsid w:val="0088105E"/>
    <w:rsid w:val="00975DAE"/>
    <w:rsid w:val="009774F9"/>
    <w:rsid w:val="00A232B8"/>
    <w:rsid w:val="00AF7309"/>
    <w:rsid w:val="00BA445F"/>
    <w:rsid w:val="00C44CA0"/>
    <w:rsid w:val="00C46F28"/>
    <w:rsid w:val="00C50174"/>
    <w:rsid w:val="00C51F06"/>
    <w:rsid w:val="00CD653C"/>
    <w:rsid w:val="00CD795D"/>
    <w:rsid w:val="00D003B1"/>
    <w:rsid w:val="00D31E3E"/>
    <w:rsid w:val="00D46831"/>
    <w:rsid w:val="00D742AB"/>
    <w:rsid w:val="00DB6FE2"/>
    <w:rsid w:val="00E3524E"/>
    <w:rsid w:val="00E568C2"/>
    <w:rsid w:val="00E64F08"/>
    <w:rsid w:val="00E7651C"/>
    <w:rsid w:val="00EA3526"/>
    <w:rsid w:val="00EA3E6E"/>
    <w:rsid w:val="00EA7263"/>
    <w:rsid w:val="00EB59F5"/>
    <w:rsid w:val="00EC6555"/>
    <w:rsid w:val="00EE1D98"/>
    <w:rsid w:val="00F423E3"/>
    <w:rsid w:val="00FB72E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756"/>
    <w:rPr>
      <w:color w:val="808080"/>
    </w:rPr>
  </w:style>
  <w:style w:type="paragraph" w:customStyle="1" w:styleId="2CC58DEB09644534806168582C09D20A">
    <w:name w:val="2CC58DEB09644534806168582C09D20A"/>
    <w:rsid w:val="003F5756"/>
    <w:pPr>
      <w:spacing w:line="278" w:lineRule="auto"/>
    </w:pPr>
    <w:rPr>
      <w:kern w:val="2"/>
      <w:sz w:val="24"/>
      <w:szCs w:val="24"/>
      <w:lang w:val="fr-CA" w:eastAsia="fr-CA"/>
      <w14:ligatures w14:val="standardContextual"/>
    </w:rPr>
  </w:style>
  <w:style w:type="paragraph" w:customStyle="1" w:styleId="EB90685217D3408FAF2176A49421BAE2">
    <w:name w:val="EB90685217D3408FAF2176A49421BAE2"/>
    <w:rsid w:val="003F5756"/>
    <w:pPr>
      <w:spacing w:line="278" w:lineRule="auto"/>
    </w:pPr>
    <w:rPr>
      <w:kern w:val="2"/>
      <w:sz w:val="24"/>
      <w:szCs w:val="24"/>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TF Document" ma:contentTypeID="0x01010077B23D6A549FA3418A15F83A6A9A2DFE00B44EAFFCE578094A87B23733F3136BF2" ma:contentTypeVersion="183" ma:contentTypeDescription="" ma:contentTypeScope="" ma:versionID="960ae361664d8d10fa667f30b3fa4c45">
  <xsd:schema xmlns:xsd="http://www.w3.org/2001/XMLSchema" xmlns:xs="http://www.w3.org/2001/XMLSchema" xmlns:p="http://schemas.microsoft.com/office/2006/metadata/properties" xmlns:ns2="38d27f08-f8f3-447a-9115-c4cca1560b35" xmlns:ns3="76754019-eebe-444d-af05-343e4ed50fda" xmlns:ns4="259e2a9d-49e3-4b95-af5a-a70e0602ff38" targetNamespace="http://schemas.microsoft.com/office/2006/metadata/properties" ma:root="true" ma:fieldsID="9c588d6d8a3d8ad8330710e69effff86" ns2:_="" ns3:_="" ns4:_="">
    <xsd:import namespace="38d27f08-f8f3-447a-9115-c4cca1560b35"/>
    <xsd:import namespace="76754019-eebe-444d-af05-343e4ed50fda"/>
    <xsd:import namespace="259e2a9d-49e3-4b95-af5a-a70e0602ff38"/>
    <xsd:element name="properties">
      <xsd:complexType>
        <xsd:sequence>
          <xsd:element name="documentManagement">
            <xsd:complexType>
              <xsd:all>
                <xsd:element ref="ns2:TaxCatchAll" minOccurs="0"/>
                <xsd:element ref="ns2:Translation_x0020_Number" minOccurs="0"/>
                <xsd:element ref="ns3:DocType-Old" minOccurs="0"/>
                <xsd:element ref="ns4:Cooperating_x0020_Organization" minOccurs="0"/>
                <xsd:element ref="ns4:Member_x0020_Organization" minOccurs="0"/>
                <xsd:element ref="ns4:Partner_x0020_Organization" minOccurs="0"/>
                <xsd:element ref="ns2:SharedWithUsers" minOccurs="0"/>
                <xsd:element ref="ns3:Meeting_x0020_Date" minOccurs="0"/>
                <xsd:element ref="ns2:b535d6f18d494816b10611a9b4b9daaa" minOccurs="0"/>
                <xsd:element ref="ns2:TaxCatchAllLabel" minOccurs="0"/>
                <xsd:element ref="ns2:k9ec0bd3a6b14a48b9a2c8a421c9e096" minOccurs="0"/>
                <xsd:element ref="ns2:cd572eee52cb44adb19cb3604849c381"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3:dabd749874d84c29afbe61aa6552a3f6" minOccurs="0"/>
                <xsd:element ref="ns3:lcf76f155ced4ddcb4097134ff3c332f"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2:SharedWithDetails" minOccurs="0"/>
                <xsd:element ref="ns2:_dlc_DocId" minOccurs="0"/>
                <xsd:element ref="ns2:_dlc_DocIdUrl" minOccurs="0"/>
                <xsd:element ref="ns2:_dlc_DocIdPersist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27f08-f8f3-447a-9115-c4cca1560b3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1c36b-850b-40c8-b809-79b647b648de}" ma:internalName="TaxCatchAll" ma:readOnly="false" ma:showField="CatchAllData"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Translation_x0020_Number" ma:index="12" nillable="true" ma:displayName="Translation Number" ma:internalName="Translation_x0020_Number" ma:readOnly="false">
      <xsd:simpleType>
        <xsd:restriction base="dms:Text">
          <xsd:maxLength value="50"/>
        </xsd:restriction>
      </xsd:simpleType>
    </xsd:element>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535d6f18d494816b10611a9b4b9daaa" ma:index="25" nillable="true" ma:taxonomy="true" ma:internalName="b535d6f18d494816b10611a9b4b9daaa" ma:taxonomyFieldName="Document_x0020_Type" ma:displayName="Document Type" ma:readOnly="false" ma:fieldId="{b535d6f1-8d49-4816-b106-11a9b4b9daaa}" ma:sspId="267e90be-e059-47bc-ba5e-d85e8d5015e9" ma:termSetId="242d427a-8f03-421b-9931-6e1acd86ce9c" ma:anchorId="d6341666-edf8-4feb-90d8-7de153b5f8a0" ma:open="false" ma:isKeyword="false">
      <xsd:complexType>
        <xsd:sequence>
          <xsd:element ref="pc:Terms" minOccurs="0" maxOccurs="1"/>
        </xsd:sequence>
      </xsd:complexType>
    </xsd:element>
    <xsd:element name="TaxCatchAllLabel" ma:index="26" nillable="true" ma:displayName="Taxonomy Catch All Column1" ma:hidden="true" ma:list="{3bd1c36b-850b-40c8-b809-79b647b648de}" ma:internalName="TaxCatchAllLabel" ma:readOnly="true" ma:showField="CatchAllDataLabel"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27" nillable="true" ma:taxonomy="true" ma:internalName="k9ec0bd3a6b14a48b9a2c8a421c9e096" ma:taxonomyFieldName="Year" ma:displayName="Year" ma:readOnly="false" ma:default="15;#2024|22af1e4b-7123-4046-9cd6-c87ef743f123" ma:fieldId="{49ec0bd3-a6b1-4a48-b9a2-c8a421c9e096}" ma:sspId="267e90be-e059-47bc-ba5e-d85e8d5015e9"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28" nillable="true" ma:taxonomy="true" ma:internalName="cd572eee52cb44adb19cb3604849c381" ma:taxonomyFieldName="Business_x0020_Function" ma:displayName="Business Function" ma:readOnly="false" ma:default="6;#International and Social Justice|5037adee-1fca-4212-841c-3b20e4414e3c" ma:fieldId="{cd572eee-52cb-44ad-b19c-b3604849c381}" ma:sspId="267e90be-e059-47bc-ba5e-d85e8d5015e9" ma:termSetId="e42ca519-386a-4d26-9b31-3621383fa979" ma:anchorId="00000000-0000-0000-0000-000000000000" ma:open="false" ma:isKeyword="false">
      <xsd:complexType>
        <xsd:sequence>
          <xsd:element ref="pc:Terms" minOccurs="0" maxOccurs="1"/>
        </xsd:sequence>
      </xsd:complexType>
    </xsd:element>
    <xsd:element name="pb3686912f43412c98158a1c387c6a2c" ma:index="29" nillable="true" ma:taxonomy="true" ma:internalName="pb3686912f43412c98158a1c387c6a2c" ma:taxonomyFieldName="Event1" ma:displayName="Event" ma:readOnly="false" ma:fieldId="{9b368691-2f43-412c-9815-8a1c387c6a2c}" ma:sspId="267e90be-e059-47bc-ba5e-d85e8d5015e9"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30" nillable="true" ma:taxonomy="true" ma:internalName="g463cfddda88491fbfff64a4225d01fe" ma:taxonomyFieldName="Member1" ma:displayName="Member" ma:readOnly="false" ma:fieldId="{0463cfdd-da88-491f-bfff-64a4225d01fe}" ma:sspId="267e90be-e059-47bc-ba5e-d85e8d5015e9"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1" nillable="true" ma:taxonomy="true" ma:internalName="i473fc61c0bf4da8af8e9096a28d682a" ma:taxonomyFieldName="Partner" ma:displayName="Partner" ma:readOnly="false" ma:fieldId="{2473fc61-c0bf-4da8-af8e-9096a28d682a}" ma:sspId="267e90be-e059-47bc-ba5e-d85e8d5015e9"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readOnly="false" ma:fieldId="{f8714e99-1de9-4efa-898b-0959b8be82c0}" ma:sspId="267e90be-e059-47bc-ba5e-d85e8d5015e9"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3" nillable="true" ma:taxonomy="true" ma:internalName="n6d2bb593c7f4ae5822c4dd6b0ed359c" ma:taxonomyFieldName="Topic" ma:displayName="Topic" ma:readOnly="false" ma:fieldId="{76d2bb59-3c7f-4ae5-822c-4dd6b0ed359c}" ma:sspId="267e90be-e059-47bc-ba5e-d85e8d5015e9" ma:termSetId="4f22d902-68aa-4613-8c09-1b483771464b" ma:anchorId="159c86bc-c498-47b9-a872-b93807aa62e1" ma:open="true" ma:isKeyword="false">
      <xsd:complexType>
        <xsd:sequence>
          <xsd:element ref="pc:Terms" minOccurs="0" maxOccurs="1"/>
        </xsd:sequence>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_dlc_DocId" ma:index="45" nillable="true" ma:displayName="Document ID Value" ma:description="The value of the document ID assigned to this item." ma:indexed="true"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4019-eebe-444d-af05-343e4ed50fda" elementFormDefault="qualified">
    <xsd:import namespace="http://schemas.microsoft.com/office/2006/documentManagement/types"/>
    <xsd:import namespace="http://schemas.microsoft.com/office/infopath/2007/PartnerControls"/>
    <xsd:element name="DocType-Old" ma:index="13" nillable="true" ma:displayName="DocType-Old" ma:format="Dropdown" ma:internalName="DocType_x002d_Old" ma:readOnly="false">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Meeting_x0020_Date" ma:index="23" nillable="true" ma:displayName="Meeting Date" ma:format="DateOnly" ma:internalName="Meeting_x0020_Date" ma:readOnly="false">
      <xsd:simpleType>
        <xsd:restriction base="dms:DateTime"/>
      </xsd:simpleType>
    </xsd:element>
    <xsd:element name="dabd749874d84c29afbe61aa6552a3f6" ma:index="34" nillable="true" ma:taxonomy="true" ma:internalName="dabd749874d84c29afbe61aa6552a3f6" ma:taxonomyFieldName="Project_x0020_Type" ma:displayName="Project Type" ma:readOnly="false" ma:fieldId="{dabd7498-74d8-4c29-afbe-61aa6552a3f6}" ma:sspId="267e90be-e059-47bc-ba5e-d85e8d5015e9" ma:termSetId="60f05955-0cae-404e-a0f2-07d57acbd363" ma:anchorId="00000000-0000-0000-0000-000000000000" ma:open="false" ma:isKeyword="false">
      <xsd:complexType>
        <xsd:sequence>
          <xsd:element ref="pc:Terms" minOccurs="0" maxOccurs="1"/>
        </xsd:sequence>
      </xsd:complex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67e90be-e059-47bc-ba5e-d85e8d5015e9" ma:termSetId="09814cd3-568e-fe90-9814-8d621ff8fb84" ma:anchorId="fba54fb3-c3e1-fe81-a776-ca4b69148c4d" ma:open="true" ma:isKeyword="false">
      <xsd:complexType>
        <xsd:sequence>
          <xsd:element ref="pc:Terms" minOccurs="0" maxOccurs="1"/>
        </xsd:sequence>
      </xsd:complexType>
    </xsd:element>
    <xsd:element name="MediaServiceMetadata" ma:index="37" nillable="true" ma:displayName="MediaServiceMetadata" ma:hidden="true" ma:internalName="MediaServiceMetadata" ma:readOnly="true">
      <xsd:simpleType>
        <xsd:restriction base="dms:Note"/>
      </xsd:simpleType>
    </xsd:element>
    <xsd:element name="MediaServiceFastMetadata" ma:index="38" nillable="true" ma:displayName="MediaServiceFastMetadata" ma:hidden="true" ma:internalName="MediaServiceFastMetadata" ma:readOnly="true">
      <xsd:simpleType>
        <xsd:restriction base="dms:Note"/>
      </xsd:simpleType>
    </xsd:element>
    <xsd:element name="MediaServiceObjectDetectorVersions" ma:index="39" nillable="true" ma:displayName="MediaServiceObjectDetectorVersions" ma:description="" ma:hidden="true" ma:internalName="MediaServiceObjectDetectorVersions"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DateTaken" ma:index="43" nillable="true" ma:displayName="MediaServiceDateTaken" ma:description="" ma:hidden="true" ma:internalName="MediaServiceDateTaken"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e2a9d-49e3-4b95-af5a-a70e0602ff38" elementFormDefault="qualified">
    <xsd:import namespace="http://schemas.microsoft.com/office/2006/documentManagement/types"/>
    <xsd:import namespace="http://schemas.microsoft.com/office/infopath/2007/PartnerControls"/>
    <xsd:element name="Cooperating_x0020_Organization" ma:index="14" nillable="true" ma:displayName="Cooperating Organization" ma:format="Dropdown" ma:internalName="Cooperating_x0020_Organization" ma:readOnly="false">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15" nillable="true" ma:displayName="Member Organization" ma:format="Dropdow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OSSTF"/>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16" nillable="true" ma:displayName="Partner Organization" ma:internalName="Partner_x0020_Organization" ma:readOnly="false">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8d27f08-f8f3-447a-9115-c4cca1560b35">
      <Value>321</Value>
      <Value>523</Value>
      <Value>361</Value>
      <Value>6</Value>
    </TaxCatchAll>
    <SharedWithUsers xmlns="38d27f08-f8f3-447a-9115-c4cca1560b35">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lcf76f155ced4ddcb4097134ff3c332f xmlns="76754019-eebe-444d-af05-343e4ed50fda">
      <Terms xmlns="http://schemas.microsoft.com/office/infopath/2007/PartnerControls"/>
    </lcf76f155ced4ddcb4097134ff3c332f>
    <i473fc61c0bf4da8af8e9096a28d682a xmlns="38d27f08-f8f3-447a-9115-c4cca1560b35">
      <Terms xmlns="http://schemas.microsoft.com/office/infopath/2007/PartnerControls"/>
    </i473fc61c0bf4da8af8e9096a28d682a>
    <f8714e991de94efa898b0959b8be82c0 xmlns="38d27f08-f8f3-447a-9115-c4cca1560b35">
      <Terms xmlns="http://schemas.microsoft.com/office/infopath/2007/PartnerControls"/>
    </f8714e991de94efa898b0959b8be82c0>
    <Member_x0020_Organization xmlns="259e2a9d-49e3-4b95-af5a-a70e0602ff38" xsi:nil="true"/>
    <Cooperating_x0020_Organization xmlns="259e2a9d-49e3-4b95-af5a-a70e0602ff38" xsi:nil="true"/>
    <Partner_x0020_Organization xmlns="259e2a9d-49e3-4b95-af5a-a70e0602ff38" xsi:nil="true"/>
    <b535d6f18d494816b10611a9b4b9daaa xmlns="38d27f08-f8f3-447a-9115-c4cca1560b35">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g463cfddda88491fbfff64a4225d01fe xmlns="38d27f08-f8f3-447a-9115-c4cca1560b35">
      <Terms xmlns="http://schemas.microsoft.com/office/infopath/2007/PartnerControls"/>
    </g463cfddda88491fbfff64a4225d01fe>
    <Translation_x0020_Number xmlns="38d27f08-f8f3-447a-9115-c4cca1560b35" xsi:nil="true"/>
    <Meeting_x0020_Date xmlns="76754019-eebe-444d-af05-343e4ed50fda" xsi:nil="true"/>
    <pb3686912f43412c98158a1c387c6a2c xmlns="38d27f08-f8f3-447a-9115-c4cca1560b35">
      <Terms xmlns="http://schemas.microsoft.com/office/infopath/2007/PartnerControls"/>
    </pb3686912f43412c98158a1c387c6a2c>
    <n6d2bb593c7f4ae5822c4dd6b0ed359c xmlns="38d27f08-f8f3-447a-9115-c4cca1560b35">
      <Terms xmlns="http://schemas.microsoft.com/office/infopath/2007/PartnerControls"/>
    </n6d2bb593c7f4ae5822c4dd6b0ed359c>
    <DocType-Old xmlns="76754019-eebe-444d-af05-343e4ed50fda" xsi:nil="true"/>
    <k9ec0bd3a6b14a48b9a2c8a421c9e096 xmlns="38d27f08-f8f3-447a-9115-c4cca1560b3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133fd442-6c98-42df-99b2-e546b148894d</TermId>
        </TermInfo>
      </Terms>
    </k9ec0bd3a6b14a48b9a2c8a421c9e096>
    <_dlc_DocIdPersistId xmlns="38d27f08-f8f3-447a-9115-c4cca1560b35" xsi:nil="true"/>
    <cd572eee52cb44adb19cb3604849c381 xmlns="38d27f08-f8f3-447a-9115-c4cca1560b35">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dabd749874d84c29afbe61aa6552a3f6 xmlns="76754019-eebe-444d-af05-343e4ed50fda">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_dlc_DocId xmlns="38d27f08-f8f3-447a-9115-c4cca1560b35">FXT7M5NNCJMX-139959860-4563</_dlc_DocId>
    <_dlc_DocIdUrl xmlns="38d27f08-f8f3-447a-9115-c4cca1560b35">
      <Url>https://teachfed.sharepoint.com/sites/Intranet/teams/ISJP/_layouts/15/DocIdRedir.aspx?ID=FXT7M5NNCJMX-139959860-4563</Url>
      <Description>FXT7M5NNCJMX-139959860-456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D3D811-E65E-42BB-905E-DD86C3509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27f08-f8f3-447a-9115-c4cca1560b35"/>
    <ds:schemaRef ds:uri="76754019-eebe-444d-af05-343e4ed50fda"/>
    <ds:schemaRef ds:uri="259e2a9d-49e3-4b95-af5a-a70e0602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0F18B-A143-42A5-900F-E5DC21EF6CB2}">
  <ds:schemaRefs>
    <ds:schemaRef ds:uri="http://schemas.microsoft.com/sharepoint/events"/>
  </ds:schemaRefs>
</ds:datastoreItem>
</file>

<file path=customXml/itemProps3.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4.xml><?xml version="1.0" encoding="utf-8"?>
<ds:datastoreItem xmlns:ds="http://schemas.openxmlformats.org/officeDocument/2006/customXml" ds:itemID="{9496E03A-DB56-4F68-8895-EAEA0818ACC6}">
  <ds:schemaRefs>
    <ds:schemaRef ds:uri="259e2a9d-49e3-4b95-af5a-a70e0602ff38"/>
    <ds:schemaRef ds:uri="http://schemas.microsoft.com/office/infopath/2007/PartnerControls"/>
    <ds:schemaRef ds:uri="http://www.w3.org/XML/1998/namespace"/>
    <ds:schemaRef ds:uri="http://schemas.microsoft.com/office/2006/documentManagement/types"/>
    <ds:schemaRef ds:uri="76754019-eebe-444d-af05-343e4ed50fda"/>
    <ds:schemaRef ds:uri="http://schemas.microsoft.com/office/2006/metadata/properties"/>
    <ds:schemaRef ds:uri="38d27f08-f8f3-447a-9115-c4cca1560b35"/>
    <ds:schemaRef ds:uri="http://purl.org/dc/elements/1.1/"/>
    <ds:schemaRef ds:uri="http://purl.org/dc/terms/"/>
    <ds:schemaRef ds:uri="http://purl.org/dc/dcmitype/"/>
    <ds:schemaRef ds:uri="http://schemas.openxmlformats.org/package/2006/metadata/core-properties"/>
  </ds:schemaRefs>
</ds:datastoreItem>
</file>

<file path=customXml/itemProps5.xml><?xml version="1.0" encoding="utf-8"?>
<ds:datastoreItem xmlns:ds="http://schemas.openxmlformats.org/officeDocument/2006/customXml" ds:itemID="{FBDDBC31-EDBE-4380-ABFE-471C380A19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91</Words>
  <Characters>7934</Characters>
  <Application>Microsoft Office Word</Application>
  <DocSecurity>0</DocSecurity>
  <Lines>66</Lines>
  <Paragraphs>18</Paragraphs>
  <ScaleCrop>false</ScaleCrop>
  <Company>Windows User</Company>
  <LinksUpToDate>false</LinksUpToDate>
  <CharactersWithSpaces>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2026</dc:title>
  <dc:subject/>
  <dc:creator>Salwa Maadarani</dc:creator>
  <cp:keywords/>
  <dc:description/>
  <cp:lastModifiedBy>Krystina Bowdery</cp:lastModifiedBy>
  <cp:revision>2</cp:revision>
  <cp:lastPrinted>2025-07-03T12:49:00Z</cp:lastPrinted>
  <dcterms:created xsi:type="dcterms:W3CDTF">2025-09-25T17:47:00Z</dcterms:created>
  <dcterms:modified xsi:type="dcterms:W3CDTF">2025-09-2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23D6A549FA3418A15F83A6A9A2DFE00B44EAFFCE578094A87B23733F3136BF2</vt:lpwstr>
  </property>
  <property fmtid="{D5CDD505-2E9C-101B-9397-08002B2CF9AE}" pid="3" name="Business Function">
    <vt:lpwstr>6;#International and Social Justice|5037adee-1fca-4212-841c-3b20e4414e3c</vt:lpwstr>
  </property>
  <property fmtid="{D5CDD505-2E9C-101B-9397-08002B2CF9AE}" pid="4" name="_dlc_DocIdItemGuid">
    <vt:lpwstr>e1f682b4-2793-45c6-8e21-35e2ee3d2a2e</vt:lpwstr>
  </property>
  <property fmtid="{D5CDD505-2E9C-101B-9397-08002B2CF9AE}" pid="5" name="Topic">
    <vt:lpwstr/>
  </property>
  <property fmtid="{D5CDD505-2E9C-101B-9397-08002B2CF9AE}" pid="6" name="o694ffe8a07547d8aacc819fe3da125c">
    <vt:lpwstr/>
  </property>
  <property fmtid="{D5CDD505-2E9C-101B-9397-08002B2CF9AE}" pid="7" name="ge1bbdad91d64952a82dd60745f53546">
    <vt:lpwstr/>
  </property>
  <property fmtid="{D5CDD505-2E9C-101B-9397-08002B2CF9AE}" pid="8" name="Document_x0020_Type0">
    <vt:lpwstr/>
  </property>
  <property fmtid="{D5CDD505-2E9C-101B-9397-08002B2CF9AE}" pid="9" name="Year1">
    <vt:lpwstr/>
  </property>
  <property fmtid="{D5CDD505-2E9C-101B-9397-08002B2CF9AE}" pid="10" name="Month">
    <vt:lpwstr/>
  </property>
  <property fmtid="{D5CDD505-2E9C-101B-9397-08002B2CF9AE}" pid="11" name="b9d4054a823046deb83194e348459731">
    <vt:lpwstr/>
  </property>
  <property fmtid="{D5CDD505-2E9C-101B-9397-08002B2CF9AE}" pid="12" name="bd736efdac2e4581bf5cbbd6df1ad393">
    <vt:lpwstr/>
  </property>
  <property fmtid="{D5CDD505-2E9C-101B-9397-08002B2CF9AE}" pid="13" name="Document Type0">
    <vt:lpwstr/>
  </property>
  <property fmtid="{D5CDD505-2E9C-101B-9397-08002B2CF9AE}" pid="14" name="Partner">
    <vt:lpwstr/>
  </property>
  <property fmtid="{D5CDD505-2E9C-101B-9397-08002B2CF9AE}" pid="15" name="Event1">
    <vt:lpwstr/>
  </property>
  <property fmtid="{D5CDD505-2E9C-101B-9397-08002B2CF9AE}" pid="16" name="Project Type">
    <vt:lpwstr>361;#Project Overseas - General Documents|31c73fa4-74d1-4e38-bbe2-dbcf549052a0</vt:lpwstr>
  </property>
  <property fmtid="{D5CDD505-2E9C-101B-9397-08002B2CF9AE}" pid="17" name="Member1">
    <vt:lpwstr/>
  </property>
  <property fmtid="{D5CDD505-2E9C-101B-9397-08002B2CF9AE}" pid="18" name="Document Type">
    <vt:lpwstr>321;#Application|acae9965-c7b3-4d12-a6da-f2f4ef7c3c2f</vt:lpwstr>
  </property>
  <property fmtid="{D5CDD505-2E9C-101B-9397-08002B2CF9AE}" pid="19" name="Year">
    <vt:lpwstr>523;#2025|133fd442-6c98-42df-99b2-e546b148894d</vt:lpwstr>
  </property>
  <property fmtid="{D5CDD505-2E9C-101B-9397-08002B2CF9AE}" pid="20" name="Order">
    <vt:r8>323500</vt:r8>
  </property>
  <property fmtid="{D5CDD505-2E9C-101B-9397-08002B2CF9AE}" pid="21" name="MediaServiceImageTags">
    <vt:lpwstr/>
  </property>
  <property fmtid="{D5CDD505-2E9C-101B-9397-08002B2CF9AE}" pid="22" name="Business_x0020_Function">
    <vt:lpwstr>6;#International and Social Justice|5037adee-1fca-4212-841c-3b20e4414e3c</vt:lpwstr>
  </property>
  <property fmtid="{D5CDD505-2E9C-101B-9397-08002B2CF9AE}" pid="23" name="Document_x0020_Type">
    <vt:lpwstr>321;#Application|acae9965-c7b3-4d12-a6da-f2f4ef7c3c2f</vt:lpwstr>
  </property>
  <property fmtid="{D5CDD505-2E9C-101B-9397-08002B2CF9AE}" pid="24" name="Project_x0020_Type">
    <vt:lpwstr>361;#Project Overseas - General Documents|31c73fa4-74d1-4e38-bbe2-dbcf549052a0</vt:lpwstr>
  </property>
</Properties>
</file>